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20897469"/>
    <w:bookmarkStart w:id="1" w:name="OLE_LINK9"/>
    <w:bookmarkStart w:id="2" w:name="OLE_LINK10"/>
    <w:bookmarkStart w:id="3" w:name="_Toc163277125"/>
    <w:bookmarkStart w:id="4" w:name="_Toc163359074"/>
    <w:bookmarkStart w:id="5" w:name="_Toc171958698"/>
    <w:bookmarkStart w:id="6" w:name="_Toc179926691"/>
    <w:bookmarkEnd w:id="0"/>
    <w:p w14:paraId="48353E70" w14:textId="069709D9" w:rsidR="00252196" w:rsidRPr="0049525C" w:rsidRDefault="00AC1335" w:rsidP="00252196">
      <w:pPr>
        <w:spacing w:before="240"/>
        <w:ind w:firstLine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617CEE" wp14:editId="0CAF9B13">
                <wp:simplePos x="0" y="0"/>
                <wp:positionH relativeFrom="column">
                  <wp:posOffset>-384175</wp:posOffset>
                </wp:positionH>
                <wp:positionV relativeFrom="paragraph">
                  <wp:posOffset>-100330</wp:posOffset>
                </wp:positionV>
                <wp:extent cx="5924550" cy="9067800"/>
                <wp:effectExtent l="19050" t="19050" r="38100" b="3810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4550" cy="906780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D11DA3" id="Rectangle 56" o:spid="_x0000_s1026" style="position:absolute;margin-left:-30.25pt;margin-top:-7.9pt;width:466.5pt;height:714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" filled="f" strokecolor="black [3213]" strokeweight="4.5pt"/>
            </w:pict>
          </mc:Fallback>
        </mc:AlternateContent>
      </w:r>
      <w:r w:rsidR="00252196" w:rsidRPr="0049525C">
        <w:t>TRƯỜNG ĐẠI HỌC KINH TẾ</w:t>
      </w:r>
    </w:p>
    <w:p w14:paraId="3DA919C4" w14:textId="1C079403" w:rsidR="00252196" w:rsidRPr="0049525C" w:rsidRDefault="00252196" w:rsidP="00252196">
      <w:pPr>
        <w:spacing w:before="60" w:after="0" w:line="240" w:lineRule="auto"/>
        <w:ind w:firstLine="0"/>
        <w:jc w:val="center"/>
        <w:rPr>
          <w:b/>
        </w:rPr>
      </w:pPr>
      <w:r w:rsidRPr="0049525C">
        <w:rPr>
          <w:b/>
        </w:rPr>
        <w:t>KHOA</w:t>
      </w:r>
      <w:r w:rsidR="001C0B08" w:rsidRPr="0049525C">
        <w:rPr>
          <w:b/>
        </w:rPr>
        <w:t xml:space="preserve"> THỐNG KÊ – TIN HỌC</w:t>
      </w:r>
    </w:p>
    <w:p w14:paraId="1B4E4E32" w14:textId="77777777" w:rsidR="00252196" w:rsidRPr="0049525C" w:rsidRDefault="00252196" w:rsidP="00252196">
      <w:pPr>
        <w:spacing w:before="0" w:line="120" w:lineRule="auto"/>
        <w:ind w:firstLine="0"/>
        <w:jc w:val="center"/>
      </w:pPr>
      <w:r w:rsidRPr="0049525C">
        <w:t>–––––––––––––––––––––––––––––––</w:t>
      </w:r>
    </w:p>
    <w:p w14:paraId="14587DF4" w14:textId="77777777" w:rsidR="008625CB" w:rsidRPr="0049525C" w:rsidRDefault="008625CB" w:rsidP="00252196">
      <w:pPr>
        <w:spacing w:before="0" w:line="240" w:lineRule="auto"/>
        <w:ind w:firstLine="0"/>
        <w:jc w:val="center"/>
      </w:pPr>
    </w:p>
    <w:p w14:paraId="63AFC64A" w14:textId="4D3F66D3" w:rsidR="00252196" w:rsidRPr="0049525C" w:rsidRDefault="008625CB" w:rsidP="00252196">
      <w:pPr>
        <w:spacing w:before="0" w:line="240" w:lineRule="auto"/>
        <w:ind w:firstLine="0"/>
        <w:jc w:val="center"/>
      </w:pPr>
      <w:r w:rsidRPr="0049525C">
        <w:rPr>
          <w:noProof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Pr="0049525C" w:rsidRDefault="00252196" w:rsidP="00252196">
      <w:pPr>
        <w:spacing w:before="0" w:line="240" w:lineRule="auto"/>
        <w:ind w:firstLine="0"/>
        <w:jc w:val="center"/>
      </w:pPr>
    </w:p>
    <w:p w14:paraId="6D91CF71" w14:textId="77777777" w:rsidR="00C4239D" w:rsidRPr="0049525C" w:rsidRDefault="00C4239D" w:rsidP="00252196">
      <w:pPr>
        <w:spacing w:before="0" w:line="240" w:lineRule="auto"/>
        <w:ind w:firstLine="0"/>
        <w:jc w:val="center"/>
      </w:pPr>
    </w:p>
    <w:p w14:paraId="26476350" w14:textId="77777777" w:rsidR="00E22FFC" w:rsidRPr="0049525C" w:rsidRDefault="00E22FFC" w:rsidP="00252196">
      <w:pPr>
        <w:spacing w:before="0" w:line="240" w:lineRule="auto"/>
        <w:ind w:firstLine="0"/>
        <w:jc w:val="center"/>
      </w:pPr>
    </w:p>
    <w:p w14:paraId="3BC217A1" w14:textId="3569694F" w:rsidR="00252196" w:rsidRPr="0049525C" w:rsidRDefault="00252196" w:rsidP="00521BC7">
      <w:pPr>
        <w:spacing w:before="60" w:after="0" w:line="240" w:lineRule="auto"/>
        <w:ind w:firstLine="0"/>
        <w:jc w:val="center"/>
        <w:rPr>
          <w:b/>
        </w:rPr>
      </w:pPr>
      <w:r w:rsidRPr="0049525C">
        <w:rPr>
          <w:b/>
        </w:rPr>
        <w:t>BÁO CÁO</w:t>
      </w:r>
      <w:r w:rsidR="00652427" w:rsidRPr="0049525C">
        <w:rPr>
          <w:b/>
        </w:rPr>
        <w:t xml:space="preserve"> THUYẾT TRÌNH HỌC PHẦN</w:t>
      </w:r>
    </w:p>
    <w:p w14:paraId="6A5A3891" w14:textId="0677B70D" w:rsidR="00772E6D" w:rsidRPr="0049525C" w:rsidRDefault="00070671" w:rsidP="004B7023">
      <w:pPr>
        <w:spacing w:before="600" w:after="0" w:line="240" w:lineRule="auto"/>
        <w:ind w:firstLine="0"/>
        <w:jc w:val="center"/>
        <w:rPr>
          <w:b/>
        </w:rPr>
      </w:pPr>
      <w:r w:rsidRPr="0049525C">
        <w:rPr>
          <w:b/>
        </w:rPr>
        <w:t>PHÂN</w:t>
      </w:r>
      <w:r w:rsidR="00772E6D" w:rsidRPr="0049525C">
        <w:rPr>
          <w:b/>
        </w:rPr>
        <w:t xml:space="preserve"> </w:t>
      </w:r>
      <w:r w:rsidRPr="0049525C">
        <w:rPr>
          <w:b/>
        </w:rPr>
        <w:t>TÍCH VÀ THIẾT KẾ HTTT</w:t>
      </w:r>
    </w:p>
    <w:p w14:paraId="53AFECF0" w14:textId="346D0337" w:rsidR="00252196" w:rsidRPr="0049525C" w:rsidRDefault="00252196" w:rsidP="00252196">
      <w:pPr>
        <w:spacing w:before="0" w:line="240" w:lineRule="auto"/>
        <w:ind w:firstLine="0"/>
        <w:jc w:val="center"/>
      </w:pPr>
    </w:p>
    <w:p w14:paraId="5521126C" w14:textId="70CC90F9" w:rsidR="00652427" w:rsidRPr="0049525C" w:rsidRDefault="00652427" w:rsidP="00252196">
      <w:pPr>
        <w:spacing w:before="0" w:line="240" w:lineRule="auto"/>
        <w:ind w:firstLine="0"/>
        <w:jc w:val="center"/>
      </w:pPr>
    </w:p>
    <w:p w14:paraId="72E29531" w14:textId="77777777" w:rsidR="00652427" w:rsidRPr="0049525C" w:rsidRDefault="00652427" w:rsidP="00252196">
      <w:pPr>
        <w:spacing w:before="0" w:line="240" w:lineRule="auto"/>
        <w:ind w:firstLine="0"/>
        <w:jc w:val="center"/>
      </w:pPr>
    </w:p>
    <w:p w14:paraId="67940F7B" w14:textId="4CBF93C7" w:rsidR="00252196" w:rsidRPr="0049525C" w:rsidRDefault="00070671" w:rsidP="00252196">
      <w:pPr>
        <w:spacing w:after="120"/>
        <w:ind w:firstLine="0"/>
        <w:jc w:val="center"/>
        <w:rPr>
          <w:b/>
          <w:bCs/>
        </w:rPr>
      </w:pPr>
      <w:r w:rsidRPr="0049525C">
        <w:rPr>
          <w:b/>
          <w:bCs/>
        </w:rPr>
        <w:t>Đơn vị khảo sát: Zozi Coffee</w:t>
      </w:r>
    </w:p>
    <w:p w14:paraId="3622D8F8" w14:textId="1B5EFF05" w:rsidR="00252196" w:rsidRPr="0049525C" w:rsidRDefault="00070671" w:rsidP="00070671">
      <w:pPr>
        <w:spacing w:after="120"/>
        <w:ind w:firstLine="0"/>
        <w:jc w:val="center"/>
      </w:pPr>
      <w:r w:rsidRPr="0049525C">
        <w:rPr>
          <w:b/>
          <w:bCs/>
        </w:rPr>
        <w:t>Hệ thống: Quản lý nhân viên và chấm công</w:t>
      </w:r>
    </w:p>
    <w:p w14:paraId="71EA8286" w14:textId="0AE394E4" w:rsidR="00252196" w:rsidRPr="0049525C" w:rsidRDefault="00252196" w:rsidP="00252196">
      <w:pPr>
        <w:spacing w:before="0" w:line="240" w:lineRule="auto"/>
        <w:ind w:firstLine="0"/>
        <w:jc w:val="center"/>
      </w:pPr>
    </w:p>
    <w:p w14:paraId="57D3A886" w14:textId="77777777" w:rsidR="00652427" w:rsidRPr="0049525C" w:rsidRDefault="00652427" w:rsidP="00252196">
      <w:pPr>
        <w:spacing w:before="0" w:line="240" w:lineRule="auto"/>
        <w:ind w:firstLine="0"/>
        <w:jc w:val="center"/>
      </w:pPr>
    </w:p>
    <w:p w14:paraId="6DA5E304" w14:textId="77777777" w:rsidR="00772E6D" w:rsidRPr="0049525C" w:rsidRDefault="00772E6D" w:rsidP="00252196">
      <w:pPr>
        <w:spacing w:before="0" w:line="240" w:lineRule="auto"/>
        <w:ind w:firstLine="0"/>
        <w:jc w:val="center"/>
      </w:pPr>
    </w:p>
    <w:p w14:paraId="68D8E70A" w14:textId="75F794C4" w:rsidR="00652427" w:rsidRPr="0049525C" w:rsidRDefault="00652427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</w:rPr>
      </w:pPr>
      <w:r w:rsidRPr="0049525C">
        <w:rPr>
          <w:bCs/>
          <w:color w:val="000000"/>
        </w:rPr>
        <w:t>Tên Nhóm</w:t>
      </w:r>
      <w:r w:rsidRPr="0049525C">
        <w:rPr>
          <w:bCs/>
          <w:color w:val="000000"/>
        </w:rPr>
        <w:tab/>
        <w:t>:</w:t>
      </w:r>
      <w:r w:rsidR="00070671" w:rsidRPr="0049525C">
        <w:rPr>
          <w:bCs/>
          <w:color w:val="000000"/>
        </w:rPr>
        <w:t xml:space="preserve"> 46K14.05</w:t>
      </w:r>
    </w:p>
    <w:p w14:paraId="43BFAF78" w14:textId="40985128" w:rsidR="008A19A1" w:rsidRPr="0049525C" w:rsidRDefault="008A19A1" w:rsidP="008A19A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</w:rPr>
      </w:pPr>
      <w:r w:rsidRPr="0049525C">
        <w:rPr>
          <w:bCs/>
          <w:color w:val="000000"/>
        </w:rPr>
        <w:t>Lớp</w:t>
      </w:r>
      <w:r w:rsidRPr="0049525C">
        <w:rPr>
          <w:bCs/>
          <w:color w:val="000000"/>
        </w:rPr>
        <w:tab/>
        <w:t xml:space="preserve">: </w:t>
      </w:r>
      <w:r w:rsidR="00070671" w:rsidRPr="0049525C">
        <w:rPr>
          <w:bCs/>
          <w:color w:val="000000"/>
        </w:rPr>
        <w:t>46K14</w:t>
      </w:r>
    </w:p>
    <w:p w14:paraId="26553D44" w14:textId="7C184D6C" w:rsidR="008625CB" w:rsidRPr="0049525C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</w:rPr>
      </w:pPr>
      <w:r w:rsidRPr="0049525C">
        <w:rPr>
          <w:bCs/>
          <w:color w:val="000000"/>
        </w:rPr>
        <w:t>Sinh viên thực hiện</w:t>
      </w:r>
      <w:r w:rsidRPr="0049525C">
        <w:rPr>
          <w:bCs/>
          <w:color w:val="000000"/>
        </w:rPr>
        <w:tab/>
        <w:t xml:space="preserve">: </w:t>
      </w:r>
      <w:r w:rsidR="00070671" w:rsidRPr="0049525C">
        <w:rPr>
          <w:bCs/>
          <w:color w:val="000000"/>
        </w:rPr>
        <w:t>Nguyễn Quang Tuấn</w:t>
      </w:r>
    </w:p>
    <w:p w14:paraId="4D17C552" w14:textId="53FB76BC" w:rsidR="00652427" w:rsidRPr="0049525C" w:rsidRDefault="00652427" w:rsidP="00652427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</w:rPr>
      </w:pPr>
      <w:r w:rsidRPr="0049525C">
        <w:rPr>
          <w:bCs/>
          <w:color w:val="000000"/>
        </w:rPr>
        <w:tab/>
      </w:r>
      <w:r w:rsidR="00070671" w:rsidRPr="0049525C">
        <w:rPr>
          <w:bCs/>
          <w:color w:val="000000"/>
        </w:rPr>
        <w:tab/>
        <w:t>Nguyễn Cao Nam</w:t>
      </w:r>
    </w:p>
    <w:p w14:paraId="7106E542" w14:textId="4DEFEAFA" w:rsidR="00070671" w:rsidRPr="0049525C" w:rsidRDefault="00070671" w:rsidP="00652427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</w:rPr>
      </w:pPr>
      <w:r w:rsidRPr="0049525C">
        <w:rPr>
          <w:bCs/>
          <w:color w:val="000000"/>
        </w:rPr>
        <w:tab/>
      </w:r>
      <w:r w:rsidRPr="0049525C">
        <w:rPr>
          <w:bCs/>
          <w:color w:val="000000"/>
        </w:rPr>
        <w:tab/>
        <w:t>Mai Thị Thảo Nhi</w:t>
      </w:r>
    </w:p>
    <w:p w14:paraId="08166878" w14:textId="6181E697" w:rsidR="00070671" w:rsidRPr="0049525C" w:rsidRDefault="00070671" w:rsidP="00652427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</w:rPr>
      </w:pPr>
      <w:r w:rsidRPr="0049525C">
        <w:rPr>
          <w:bCs/>
          <w:color w:val="000000"/>
        </w:rPr>
        <w:tab/>
      </w:r>
      <w:r w:rsidRPr="0049525C">
        <w:rPr>
          <w:bCs/>
          <w:color w:val="000000"/>
        </w:rPr>
        <w:tab/>
        <w:t>Bùi Đình Sanh</w:t>
      </w:r>
    </w:p>
    <w:p w14:paraId="4F780E8A" w14:textId="121BF273" w:rsidR="00070671" w:rsidRPr="0049525C" w:rsidRDefault="00070671" w:rsidP="00652427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</w:rPr>
      </w:pPr>
      <w:r w:rsidRPr="0049525C">
        <w:rPr>
          <w:bCs/>
          <w:color w:val="000000"/>
        </w:rPr>
        <w:tab/>
      </w:r>
      <w:r w:rsidRPr="0049525C">
        <w:rPr>
          <w:bCs/>
          <w:color w:val="000000"/>
        </w:rPr>
        <w:tab/>
        <w:t>Nguyễn Thùy Trang</w:t>
      </w:r>
    </w:p>
    <w:p w14:paraId="1CFFA2A9" w14:textId="77777777" w:rsidR="00652427" w:rsidRPr="0049525C" w:rsidRDefault="00652427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</w:rPr>
      </w:pPr>
    </w:p>
    <w:p w14:paraId="69C816CD" w14:textId="440AC471" w:rsidR="003735C7" w:rsidRDefault="00252196" w:rsidP="004501EE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</w:rPr>
      </w:pPr>
      <w:r w:rsidRPr="0049525C">
        <w:rPr>
          <w:bCs/>
          <w:color w:val="000000"/>
        </w:rPr>
        <w:t>Giảng viên hướng dẫn</w:t>
      </w:r>
      <w:r w:rsidR="008625CB" w:rsidRPr="0049525C">
        <w:rPr>
          <w:bCs/>
          <w:color w:val="000000"/>
        </w:rPr>
        <w:tab/>
      </w:r>
      <w:r w:rsidRPr="0049525C">
        <w:rPr>
          <w:bCs/>
          <w:color w:val="000000"/>
        </w:rPr>
        <w:t xml:space="preserve">: </w:t>
      </w:r>
      <w:r w:rsidR="00070671" w:rsidRPr="0049525C">
        <w:rPr>
          <w:bCs/>
          <w:color w:val="000000"/>
        </w:rPr>
        <w:t>Cao Thị Nhâm</w:t>
      </w:r>
    </w:p>
    <w:p w14:paraId="359DDE81" w14:textId="28DB8AB6" w:rsidR="00652427" w:rsidRDefault="00652427" w:rsidP="00252196">
      <w:pPr>
        <w:spacing w:before="0" w:line="240" w:lineRule="auto"/>
        <w:ind w:firstLine="0"/>
        <w:jc w:val="center"/>
      </w:pPr>
    </w:p>
    <w:p w14:paraId="3393447B" w14:textId="33B6E1ED" w:rsidR="008625CB" w:rsidRPr="0049525C" w:rsidRDefault="008625CB" w:rsidP="00252196">
      <w:pPr>
        <w:spacing w:before="0" w:line="240" w:lineRule="auto"/>
        <w:ind w:firstLine="0"/>
        <w:jc w:val="center"/>
      </w:pPr>
    </w:p>
    <w:p w14:paraId="3D815D53" w14:textId="5D5A03E2" w:rsidR="00252196" w:rsidRDefault="00252196" w:rsidP="00C4239D">
      <w:pPr>
        <w:spacing w:after="240" w:line="240" w:lineRule="auto"/>
        <w:ind w:firstLine="0"/>
        <w:jc w:val="center"/>
        <w:rPr>
          <w:b/>
          <w:lang w:val="fr-FR"/>
        </w:rPr>
      </w:pPr>
      <w:r w:rsidRPr="0049525C">
        <w:rPr>
          <w:b/>
          <w:lang w:val="fr-FR"/>
        </w:rPr>
        <w:t>Đà Nẵng,</w:t>
      </w:r>
      <w:r w:rsidR="00E5678A" w:rsidRPr="0049525C">
        <w:rPr>
          <w:b/>
          <w:lang w:val="fr-FR"/>
        </w:rPr>
        <w:t xml:space="preserve"> </w:t>
      </w:r>
      <w:r w:rsidR="004501EE" w:rsidRPr="0049525C">
        <w:rPr>
          <w:b/>
          <w:lang w:val="fr-FR"/>
        </w:rPr>
        <w:t>12</w:t>
      </w:r>
      <w:r w:rsidRPr="0049525C">
        <w:rPr>
          <w:b/>
          <w:lang w:val="fr-FR"/>
        </w:rPr>
        <w:t>/202</w:t>
      </w:r>
      <w:r w:rsidR="00E71236" w:rsidRPr="0049525C">
        <w:rPr>
          <w:b/>
          <w:lang w:val="fr-FR"/>
        </w:rPr>
        <w:t>2</w:t>
      </w:r>
    </w:p>
    <w:sdt>
      <w:sdtPr>
        <w:rPr>
          <w:b w:val="0"/>
          <w:bCs w:val="0"/>
          <w:caps w:val="0"/>
          <w:color w:val="auto"/>
          <w:sz w:val="26"/>
          <w:szCs w:val="26"/>
        </w:rPr>
        <w:id w:val="-118629012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187EDB3" w14:textId="44B269FE" w:rsidR="001439C9" w:rsidRPr="00DA5796" w:rsidRDefault="00DA5796" w:rsidP="00DA5796">
          <w:pPr>
            <w:pStyle w:val="TOCHeading"/>
            <w:jc w:val="center"/>
            <w:rPr>
              <w:color w:val="auto"/>
            </w:rPr>
          </w:pPr>
          <w:r w:rsidRPr="00DA5796">
            <w:rPr>
              <w:color w:val="auto"/>
            </w:rPr>
            <w:t>Mục lục</w:t>
          </w:r>
        </w:p>
        <w:p w14:paraId="4FE7C0DA" w14:textId="08BFBCB4" w:rsidR="00AC7243" w:rsidRDefault="001439C9">
          <w:pPr>
            <w:pStyle w:val="TOC1"/>
            <w:tabs>
              <w:tab w:val="left" w:pos="155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  <w:lang w:val="en-SG" w:eastAsia="en-SG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0901853" w:history="1">
            <w:r w:rsidR="00AC7243" w:rsidRPr="00164166">
              <w:rPr>
                <w:rStyle w:val="Hyperlink"/>
                <w:noProof/>
                <w:lang w:val="vi-VN"/>
              </w:rPr>
              <w:t>1.</w:t>
            </w:r>
            <w:r w:rsidR="00AC7243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  <w:lang w:val="en-SG" w:eastAsia="en-SG"/>
              </w:rPr>
              <w:t xml:space="preserve"> </w:t>
            </w:r>
            <w:r w:rsidR="00AC7243" w:rsidRPr="00164166">
              <w:rPr>
                <w:rStyle w:val="Hyperlink"/>
                <w:noProof/>
                <w:lang w:val="vi-VN"/>
              </w:rPr>
              <w:t>Thiết kế class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53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2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08DE54FF" w14:textId="0F72CBEC" w:rsidR="00AC7243" w:rsidRDefault="00000000">
          <w:pPr>
            <w:pStyle w:val="TOC1"/>
            <w:tabs>
              <w:tab w:val="left" w:pos="155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  <w:lang w:val="en-SG" w:eastAsia="en-SG"/>
            </w:rPr>
          </w:pPr>
          <w:hyperlink w:anchor="_Toc120901854" w:history="1">
            <w:r w:rsidR="00AC7243" w:rsidRPr="00164166">
              <w:rPr>
                <w:rStyle w:val="Hyperlink"/>
                <w:noProof/>
                <w:lang w:val="vi-VN"/>
              </w:rPr>
              <w:t>2.</w:t>
            </w:r>
            <w:r w:rsidR="00AC7243">
              <w:rPr>
                <w:rStyle w:val="Hyperlink"/>
                <w:rFonts w:asciiTheme="minorHAnsi" w:hAnsiTheme="minorHAnsi"/>
                <w:noProof/>
                <w:lang w:val="en-SG"/>
              </w:rPr>
              <w:t xml:space="preserve"> </w:t>
            </w:r>
            <w:r w:rsidR="00AC7243" w:rsidRPr="00164166">
              <w:rPr>
                <w:rStyle w:val="Hyperlink"/>
                <w:noProof/>
                <w:lang w:val="vi-VN"/>
              </w:rPr>
              <w:t>Thiết kế tầng quản lý dữ liệu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54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2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546F8065" w14:textId="7746FEFF" w:rsidR="00AC7243" w:rsidRDefault="00000000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SG" w:eastAsia="en-SG"/>
            </w:rPr>
          </w:pPr>
          <w:hyperlink w:anchor="_Toc120901855" w:history="1"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2.1.</w:t>
            </w:r>
            <w:r w:rsidR="00AC7243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Thiết kế cơ sở dữ liệu dạng quan hệ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55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2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549D80A7" w14:textId="336D0F24" w:rsidR="00AC7243" w:rsidRDefault="00000000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SG" w:eastAsia="en-SG"/>
            </w:rPr>
          </w:pPr>
          <w:hyperlink w:anchor="_Toc120901856" w:history="1"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2.2.</w:t>
            </w:r>
            <w:r w:rsidR="00AC7243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Tối ưu cơ sở dữ liệu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56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3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395D57F7" w14:textId="41B47430" w:rsidR="00AC7243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120901857" w:history="1"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2.2.1.</w:t>
            </w:r>
            <w:r w:rsidR="00AC724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Tối ưu về mặt lưu trữ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57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3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4D047BA4" w14:textId="6D339314" w:rsidR="00AC7243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120901858" w:history="1"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2.2.2.</w:t>
            </w:r>
            <w:r w:rsidR="00AC724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Tối ưu về tốc độ truy cập dữ liệu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58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3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40082569" w14:textId="5C083A40" w:rsidR="00AC7243" w:rsidRDefault="00000000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SG" w:eastAsia="en-SG"/>
            </w:rPr>
          </w:pPr>
          <w:hyperlink w:anchor="_Toc120901859" w:history="1"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2.3.</w:t>
            </w:r>
            <w:r w:rsidR="00AC7243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Thiết kế lớp xử lý dữ liệu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59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4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138FF707" w14:textId="7672DDDE" w:rsidR="00AC7243" w:rsidRDefault="00000000">
          <w:pPr>
            <w:pStyle w:val="TOC1"/>
            <w:tabs>
              <w:tab w:val="left" w:pos="155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  <w:lang w:val="en-SG" w:eastAsia="en-SG"/>
            </w:rPr>
          </w:pPr>
          <w:hyperlink w:anchor="_Toc120901860" w:history="1">
            <w:r w:rsidR="00AC7243" w:rsidRPr="00164166">
              <w:rPr>
                <w:rStyle w:val="Hyperlink"/>
                <w:noProof/>
                <w:lang w:val="vi-VN"/>
              </w:rPr>
              <w:t>3.</w:t>
            </w:r>
            <w:r w:rsidR="00AC7243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  <w:lang w:val="en-SG" w:eastAsia="en-SG"/>
              </w:rPr>
              <w:t xml:space="preserve"> </w:t>
            </w:r>
            <w:r w:rsidR="00AC7243" w:rsidRPr="00164166">
              <w:rPr>
                <w:rStyle w:val="Hyperlink"/>
                <w:noProof/>
                <w:lang w:val="vi-VN"/>
              </w:rPr>
              <w:t>Thiết kế giao diện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60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5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15047EC5" w14:textId="1D94BE32" w:rsidR="00AC7243" w:rsidRDefault="00000000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SG" w:eastAsia="en-SG"/>
            </w:rPr>
          </w:pPr>
          <w:hyperlink w:anchor="_Toc120901861" w:history="1"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3.1.</w:t>
            </w:r>
            <w:r w:rsidR="00AC7243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Thiết kế giao diện người dùng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61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5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687FFA05" w14:textId="522A10B3" w:rsidR="00AC7243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120901862" w:history="1"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3.1.1.</w:t>
            </w:r>
            <w:r w:rsidR="00AC724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</w:rPr>
              <w:t>S</w:t>
            </w:r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ơ đồ màn hình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62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5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10A78356" w14:textId="2A2597E4" w:rsidR="00AC7243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120901863" w:history="1"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3.1.2.</w:t>
            </w:r>
            <w:r w:rsidR="00AC724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</w:rPr>
              <w:t>Các giao diện màn hình trên phần mềm quản lý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63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6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056634D7" w14:textId="411F419A" w:rsidR="00AC7243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120901864" w:history="1"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3.1.3.</w:t>
            </w:r>
            <w:r w:rsidR="00AC724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</w:rPr>
              <w:t>Các giao diện màn hình trên máy quét vân tay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64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9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3D05D13B" w14:textId="72A338DE" w:rsidR="00AC7243" w:rsidRDefault="00000000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SG" w:eastAsia="en-SG"/>
            </w:rPr>
          </w:pPr>
          <w:hyperlink w:anchor="_Toc120901865" w:history="1"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3.2.</w:t>
            </w:r>
            <w:r w:rsidR="00AC7243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Đặc tả chức năng của các màn hình (FSD)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65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10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233895F5" w14:textId="0753EEC3" w:rsidR="00AC7243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120901866" w:history="1"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3.2.1.</w:t>
            </w:r>
            <w:r w:rsidR="00AC724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  <w:lang w:val="en-SG" w:eastAsia="en-SG"/>
              </w:rPr>
              <w:t>Thiết kế FSD cho phần mềm quản lý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66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10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4CDDA375" w14:textId="5D65C22C" w:rsidR="00AC7243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120901867" w:history="1">
            <w:r w:rsidR="00AC7243" w:rsidRPr="00164166">
              <w:rPr>
                <w:rStyle w:val="Hyperlink"/>
                <w:b/>
                <w:bCs/>
                <w:noProof/>
                <w:lang w:val="en-SG" w:eastAsia="en-SG"/>
              </w:rPr>
              <w:t>3.2.2.</w:t>
            </w:r>
            <w:r w:rsidR="00AC724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  <w:lang w:val="en-SG" w:eastAsia="en-SG"/>
              </w:rPr>
              <w:t>Thiết kế FSD cho máy quét vân tay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67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21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56B6A6D8" w14:textId="6DD495F8" w:rsidR="001439C9" w:rsidRDefault="001439C9">
          <w:r>
            <w:rPr>
              <w:b/>
              <w:bCs/>
              <w:noProof/>
            </w:rPr>
            <w:fldChar w:fldCharType="end"/>
          </w:r>
        </w:p>
      </w:sdtContent>
    </w:sdt>
    <w:p w14:paraId="526FA896" w14:textId="20A3531E" w:rsidR="001439C9" w:rsidRDefault="001439C9" w:rsidP="00AC3B2B">
      <w:pPr>
        <w:spacing w:after="240" w:line="240" w:lineRule="auto"/>
        <w:ind w:firstLine="0"/>
        <w:jc w:val="center"/>
        <w:rPr>
          <w:b/>
          <w:lang w:val="fr-FR"/>
        </w:rPr>
      </w:pPr>
    </w:p>
    <w:p w14:paraId="34B86A75" w14:textId="21D8EC10" w:rsidR="001439C9" w:rsidRDefault="001439C9" w:rsidP="00AC3B2B">
      <w:pPr>
        <w:spacing w:after="240" w:line="240" w:lineRule="auto"/>
        <w:ind w:firstLine="0"/>
        <w:jc w:val="center"/>
        <w:rPr>
          <w:b/>
          <w:lang w:val="fr-FR"/>
        </w:rPr>
      </w:pPr>
    </w:p>
    <w:p w14:paraId="19E4E853" w14:textId="7DB168B4" w:rsidR="001439C9" w:rsidRDefault="001439C9" w:rsidP="00AC3B2B">
      <w:pPr>
        <w:spacing w:after="240" w:line="240" w:lineRule="auto"/>
        <w:ind w:firstLine="0"/>
        <w:jc w:val="center"/>
        <w:rPr>
          <w:b/>
          <w:lang w:val="fr-FR"/>
        </w:rPr>
      </w:pPr>
    </w:p>
    <w:p w14:paraId="1A0AB635" w14:textId="27FCC9A0" w:rsidR="001439C9" w:rsidRDefault="001439C9" w:rsidP="00AC3B2B">
      <w:pPr>
        <w:spacing w:after="240" w:line="240" w:lineRule="auto"/>
        <w:ind w:firstLine="0"/>
        <w:jc w:val="center"/>
        <w:rPr>
          <w:b/>
          <w:lang w:val="fr-FR"/>
        </w:rPr>
      </w:pPr>
    </w:p>
    <w:p w14:paraId="27CFC5B6" w14:textId="68E08EA3" w:rsidR="001439C9" w:rsidRDefault="001439C9" w:rsidP="00AC3B2B">
      <w:pPr>
        <w:spacing w:after="240" w:line="240" w:lineRule="auto"/>
        <w:ind w:firstLine="0"/>
        <w:jc w:val="center"/>
        <w:rPr>
          <w:b/>
          <w:lang w:val="fr-FR"/>
        </w:rPr>
      </w:pPr>
    </w:p>
    <w:p w14:paraId="09CCF3E9" w14:textId="16B5EC51" w:rsidR="001439C9" w:rsidRDefault="001439C9" w:rsidP="00AC3B2B">
      <w:pPr>
        <w:spacing w:after="240" w:line="240" w:lineRule="auto"/>
        <w:ind w:firstLine="0"/>
        <w:jc w:val="center"/>
        <w:rPr>
          <w:b/>
          <w:lang w:val="fr-FR"/>
        </w:rPr>
      </w:pPr>
    </w:p>
    <w:p w14:paraId="5C379B84" w14:textId="5C560AB7" w:rsidR="001439C9" w:rsidRDefault="001439C9" w:rsidP="00AC3B2B">
      <w:pPr>
        <w:spacing w:after="240" w:line="240" w:lineRule="auto"/>
        <w:ind w:firstLine="0"/>
        <w:jc w:val="center"/>
        <w:rPr>
          <w:b/>
          <w:lang w:val="fr-FR"/>
        </w:rPr>
      </w:pPr>
    </w:p>
    <w:p w14:paraId="3A48ECCD" w14:textId="50A851C9" w:rsidR="00AC3B2B" w:rsidRPr="0049525C" w:rsidRDefault="00271FD1" w:rsidP="00AC3B2B">
      <w:pPr>
        <w:spacing w:after="240" w:line="240" w:lineRule="auto"/>
        <w:ind w:firstLine="0"/>
        <w:jc w:val="center"/>
        <w:rPr>
          <w:b/>
          <w:lang w:val="fr-FR"/>
        </w:rPr>
      </w:pPr>
      <w:r w:rsidRPr="0049525C">
        <w:rPr>
          <w:b/>
          <w:lang w:val="fr-FR"/>
        </w:rPr>
        <w:lastRenderedPageBreak/>
        <w:t>THIẾT KẾ HỆ THỐNG</w:t>
      </w:r>
    </w:p>
    <w:p w14:paraId="55B8E56E" w14:textId="2BE04512" w:rsidR="00AC3B2B" w:rsidRPr="0049525C" w:rsidRDefault="00AC3B2B" w:rsidP="00AC3B2B">
      <w:pPr>
        <w:spacing w:after="240" w:line="240" w:lineRule="auto"/>
        <w:ind w:firstLine="0"/>
        <w:jc w:val="center"/>
        <w:rPr>
          <w:b/>
          <w:lang w:val="fr-FR"/>
        </w:rPr>
      </w:pPr>
    </w:p>
    <w:p w14:paraId="2069557A" w14:textId="62B7911A" w:rsidR="00AC3B2B" w:rsidRPr="008E5063" w:rsidRDefault="00AC3B2B">
      <w:pPr>
        <w:pStyle w:val="ListParagraph"/>
        <w:numPr>
          <w:ilvl w:val="0"/>
          <w:numId w:val="20"/>
        </w:numPr>
        <w:spacing w:before="0" w:after="0" w:line="276" w:lineRule="auto"/>
        <w:jc w:val="left"/>
        <w:outlineLvl w:val="0"/>
        <w:rPr>
          <w:b/>
          <w:bCs/>
          <w:lang w:val="vi-VN"/>
        </w:rPr>
      </w:pPr>
      <w:bookmarkStart w:id="7" w:name="_Toc120901853"/>
      <w:r w:rsidRPr="008E5063">
        <w:rPr>
          <w:b/>
          <w:bCs/>
          <w:lang w:val="vi-VN"/>
        </w:rPr>
        <w:t>Thiết kế class</w:t>
      </w:r>
      <w:bookmarkEnd w:id="7"/>
    </w:p>
    <w:p w14:paraId="0400E8CA" w14:textId="0622500E" w:rsidR="00AC3B2B" w:rsidRPr="0049525C" w:rsidRDefault="00AC3B2B" w:rsidP="00AC3B2B">
      <w:pPr>
        <w:ind w:firstLine="0"/>
        <w:rPr>
          <w:lang w:val="vi-VN"/>
        </w:rPr>
      </w:pPr>
      <w:r w:rsidRPr="0049525C">
        <w:rPr>
          <w:noProof/>
          <w:lang w:val="vi-VN"/>
        </w:rPr>
        <w:drawing>
          <wp:inline distT="0" distB="0" distL="0" distR="0" wp14:anchorId="6AE7F2D2" wp14:editId="2A9736E9">
            <wp:extent cx="5400040" cy="348932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48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F3B17" w14:textId="77777777" w:rsidR="00AC3B2B" w:rsidRPr="0049525C" w:rsidRDefault="00AC3B2B" w:rsidP="00AC3B2B">
      <w:pPr>
        <w:rPr>
          <w:lang w:val="vi-VN"/>
        </w:rPr>
      </w:pPr>
    </w:p>
    <w:p w14:paraId="7324B116" w14:textId="77777777" w:rsidR="008E5063" w:rsidRDefault="00AC3B2B">
      <w:pPr>
        <w:pStyle w:val="ListParagraph"/>
        <w:numPr>
          <w:ilvl w:val="0"/>
          <w:numId w:val="20"/>
        </w:numPr>
        <w:spacing w:before="0" w:after="0" w:line="276" w:lineRule="auto"/>
        <w:jc w:val="left"/>
        <w:outlineLvl w:val="0"/>
        <w:rPr>
          <w:b/>
          <w:bCs/>
          <w:lang w:val="vi-VN"/>
        </w:rPr>
      </w:pPr>
      <w:bookmarkStart w:id="8" w:name="_Toc120901854"/>
      <w:r w:rsidRPr="008E5063">
        <w:rPr>
          <w:b/>
          <w:bCs/>
          <w:lang w:val="vi-VN"/>
        </w:rPr>
        <w:t>Thiết kế tầng quản lý dữ liệu</w:t>
      </w:r>
      <w:bookmarkEnd w:id="8"/>
    </w:p>
    <w:p w14:paraId="125C28CA" w14:textId="34105F4C" w:rsidR="00AC3B2B" w:rsidRPr="008E5063" w:rsidRDefault="00AC3B2B">
      <w:pPr>
        <w:pStyle w:val="ListParagraph"/>
        <w:numPr>
          <w:ilvl w:val="1"/>
          <w:numId w:val="20"/>
        </w:numPr>
        <w:spacing w:before="0" w:after="0" w:line="276" w:lineRule="auto"/>
        <w:jc w:val="left"/>
        <w:outlineLvl w:val="1"/>
        <w:rPr>
          <w:b/>
          <w:bCs/>
          <w:lang w:val="vi-VN"/>
        </w:rPr>
      </w:pPr>
      <w:bookmarkStart w:id="9" w:name="_Toc120901855"/>
      <w:r w:rsidRPr="008E5063">
        <w:rPr>
          <w:b/>
          <w:bCs/>
          <w:lang w:val="vi-VN"/>
        </w:rPr>
        <w:t>Thiết kế cơ sở dữ liệu dạng quan hệ</w:t>
      </w:r>
      <w:bookmarkEnd w:id="9"/>
    </w:p>
    <w:p w14:paraId="78D1A8F6" w14:textId="77777777" w:rsidR="00AC3B2B" w:rsidRPr="0049525C" w:rsidRDefault="00AC3B2B" w:rsidP="00AC3B2B">
      <w:pPr>
        <w:spacing w:before="0" w:after="0" w:line="276" w:lineRule="auto"/>
        <w:ind w:left="1440" w:firstLine="0"/>
        <w:jc w:val="left"/>
        <w:rPr>
          <w:b/>
          <w:bCs/>
          <w:lang w:val="vi-VN"/>
        </w:rPr>
      </w:pPr>
      <w:r w:rsidRPr="0049525C">
        <w:rPr>
          <w:lang w:val="vi-VN"/>
        </w:rPr>
        <w:t>*Chuyển các lớp thành các bảng trong cơ sở dữ liệu</w:t>
      </w:r>
    </w:p>
    <w:p w14:paraId="20D627E0" w14:textId="09CE8DA8" w:rsidR="00AC3B2B" w:rsidRPr="0049525C" w:rsidRDefault="00AC3B2B">
      <w:pPr>
        <w:pStyle w:val="ListParagraph"/>
        <w:numPr>
          <w:ilvl w:val="0"/>
          <w:numId w:val="15"/>
        </w:numPr>
        <w:spacing w:before="0" w:after="0" w:line="276" w:lineRule="auto"/>
        <w:jc w:val="left"/>
        <w:rPr>
          <w:b/>
          <w:bCs/>
          <w:szCs w:val="26"/>
          <w:lang w:val="vi-VN"/>
        </w:rPr>
      </w:pPr>
      <w:r w:rsidRPr="0049525C">
        <w:rPr>
          <w:b/>
          <w:bCs/>
          <w:szCs w:val="26"/>
          <w:lang w:val="vi-VN"/>
        </w:rPr>
        <w:t>QuanLy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, MatKhau)</w:t>
      </w:r>
    </w:p>
    <w:p w14:paraId="764270E1" w14:textId="257C91D5" w:rsidR="00AC3B2B" w:rsidRPr="0049525C" w:rsidRDefault="00AC3B2B">
      <w:pPr>
        <w:pStyle w:val="ListParagraph"/>
        <w:numPr>
          <w:ilvl w:val="0"/>
          <w:numId w:val="15"/>
        </w:numPr>
        <w:spacing w:before="120" w:line="276" w:lineRule="auto"/>
        <w:jc w:val="left"/>
        <w:rPr>
          <w:szCs w:val="26"/>
          <w:lang w:val="vi-VN"/>
        </w:rPr>
      </w:pPr>
      <w:r w:rsidRPr="0049525C">
        <w:rPr>
          <w:b/>
          <w:bCs/>
          <w:szCs w:val="26"/>
          <w:lang w:val="vi-VN"/>
        </w:rPr>
        <w:t>BangMucLuong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Luong</w:t>
      </w:r>
      <w:r w:rsidRPr="0049525C">
        <w:rPr>
          <w:szCs w:val="26"/>
          <w:lang w:val="vi-VN"/>
        </w:rPr>
        <w:t xml:space="preserve">, CongViec, MucLuong, </w:t>
      </w:r>
      <w:r w:rsidRPr="0049525C">
        <w:rPr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)</w:t>
      </w:r>
    </w:p>
    <w:p w14:paraId="6DF168D6" w14:textId="4B1CC124" w:rsidR="00AC3B2B" w:rsidRPr="0049525C" w:rsidRDefault="00AC3B2B">
      <w:pPr>
        <w:pStyle w:val="ListParagraph"/>
        <w:numPr>
          <w:ilvl w:val="0"/>
          <w:numId w:val="15"/>
        </w:numPr>
        <w:spacing w:line="276" w:lineRule="auto"/>
        <w:jc w:val="left"/>
        <w:rPr>
          <w:szCs w:val="26"/>
          <w:lang w:val="vi-VN"/>
        </w:rPr>
      </w:pPr>
      <w:r w:rsidRPr="0049525C">
        <w:rPr>
          <w:b/>
          <w:bCs/>
          <w:szCs w:val="26"/>
          <w:lang w:val="vi-VN"/>
        </w:rPr>
        <w:t>BangPhanCongCaLam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NV, NgayLam</w:t>
      </w:r>
      <w:r w:rsidRPr="0049525C">
        <w:rPr>
          <w:szCs w:val="26"/>
          <w:lang w:val="vi-VN"/>
        </w:rPr>
        <w:t xml:space="preserve">, TenNV, CaLam, </w:t>
      </w:r>
      <w:r w:rsidRPr="0049525C">
        <w:rPr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)</w:t>
      </w:r>
    </w:p>
    <w:p w14:paraId="614FD8BE" w14:textId="40435229" w:rsidR="00AC3B2B" w:rsidRPr="0049525C" w:rsidRDefault="00AC3B2B">
      <w:pPr>
        <w:pStyle w:val="ListParagraph"/>
        <w:numPr>
          <w:ilvl w:val="0"/>
          <w:numId w:val="15"/>
        </w:numPr>
        <w:spacing w:line="276" w:lineRule="auto"/>
        <w:jc w:val="left"/>
        <w:rPr>
          <w:szCs w:val="26"/>
          <w:lang w:val="vi-VN"/>
        </w:rPr>
      </w:pPr>
      <w:r w:rsidRPr="0049525C">
        <w:rPr>
          <w:b/>
          <w:bCs/>
          <w:szCs w:val="26"/>
          <w:lang w:val="vi-VN"/>
        </w:rPr>
        <w:t>BangChamCong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NV, NgayLam</w:t>
      </w:r>
      <w:r w:rsidRPr="0049525C">
        <w:rPr>
          <w:szCs w:val="26"/>
          <w:lang w:val="vi-VN"/>
        </w:rPr>
        <w:t xml:space="preserve">, TenNV, GioLamTheongay, </w:t>
      </w:r>
      <w:r w:rsidRPr="0049525C">
        <w:rPr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)</w:t>
      </w:r>
    </w:p>
    <w:p w14:paraId="4F3AECBB" w14:textId="77777777" w:rsidR="00AC3B2B" w:rsidRPr="0049525C" w:rsidRDefault="00AC3B2B">
      <w:pPr>
        <w:pStyle w:val="ListParagraph"/>
        <w:numPr>
          <w:ilvl w:val="0"/>
          <w:numId w:val="15"/>
        </w:numPr>
        <w:spacing w:line="276" w:lineRule="auto"/>
        <w:jc w:val="left"/>
        <w:rPr>
          <w:szCs w:val="26"/>
          <w:lang w:val="vi-VN"/>
        </w:rPr>
      </w:pPr>
      <w:r w:rsidRPr="0049525C">
        <w:rPr>
          <w:b/>
          <w:bCs/>
          <w:szCs w:val="26"/>
          <w:lang w:val="vi-VN"/>
        </w:rPr>
        <w:t>BangLuong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NV, MaLuong</w:t>
      </w:r>
      <w:r w:rsidRPr="0049525C">
        <w:rPr>
          <w:szCs w:val="26"/>
          <w:lang w:val="vi-VN"/>
        </w:rPr>
        <w:t xml:space="preserve">, TenNV, TongGioLam, Luong, </w:t>
      </w:r>
      <w:r w:rsidRPr="0049525C">
        <w:rPr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)</w:t>
      </w:r>
    </w:p>
    <w:p w14:paraId="22989781" w14:textId="14354A2F" w:rsidR="00AC3B2B" w:rsidRPr="0049525C" w:rsidRDefault="00AC3B2B">
      <w:pPr>
        <w:pStyle w:val="ListParagraph"/>
        <w:numPr>
          <w:ilvl w:val="0"/>
          <w:numId w:val="15"/>
        </w:numPr>
        <w:spacing w:line="276" w:lineRule="auto"/>
        <w:jc w:val="left"/>
        <w:rPr>
          <w:szCs w:val="26"/>
          <w:lang w:val="vi-VN"/>
        </w:rPr>
      </w:pPr>
      <w:r w:rsidRPr="0049525C">
        <w:rPr>
          <w:b/>
          <w:bCs/>
          <w:szCs w:val="26"/>
          <w:lang w:val="vi-VN"/>
        </w:rPr>
        <w:t>NhanVien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NV</w:t>
      </w:r>
      <w:r w:rsidRPr="0049525C">
        <w:rPr>
          <w:szCs w:val="26"/>
          <w:lang w:val="vi-VN"/>
        </w:rPr>
        <w:t>,</w:t>
      </w:r>
      <w:r w:rsidRPr="0049525C">
        <w:rPr>
          <w:szCs w:val="26"/>
        </w:rPr>
        <w:t xml:space="preserve"> </w:t>
      </w:r>
      <w:r w:rsidRPr="0049525C">
        <w:rPr>
          <w:szCs w:val="26"/>
          <w:lang w:val="vi-VN"/>
        </w:rPr>
        <w:t xml:space="preserve">TenNV, CongViec, VanTay, </w:t>
      </w:r>
      <w:r w:rsidRPr="0049525C">
        <w:rPr>
          <w:szCs w:val="26"/>
          <w:u w:val="single"/>
          <w:lang w:val="vi-VN"/>
        </w:rPr>
        <w:t>MaLuong</w:t>
      </w:r>
      <w:r w:rsidRPr="0049525C">
        <w:rPr>
          <w:szCs w:val="26"/>
          <w:lang w:val="vi-VN"/>
        </w:rPr>
        <w:t xml:space="preserve">, </w:t>
      </w:r>
      <w:r w:rsidRPr="0049525C">
        <w:rPr>
          <w:szCs w:val="26"/>
          <w:u w:val="single"/>
          <w:lang w:val="vi-VN"/>
        </w:rPr>
        <w:t>MaVanTay</w:t>
      </w:r>
      <w:r w:rsidRPr="0049525C">
        <w:rPr>
          <w:szCs w:val="26"/>
          <w:lang w:val="vi-VN"/>
        </w:rPr>
        <w:t xml:space="preserve">, </w:t>
      </w:r>
      <w:r w:rsidRPr="0049525C">
        <w:rPr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)</w:t>
      </w:r>
    </w:p>
    <w:p w14:paraId="52F8F3F9" w14:textId="0FFEE3CA" w:rsidR="00AC3B2B" w:rsidRPr="0049525C" w:rsidRDefault="00AC3B2B">
      <w:pPr>
        <w:pStyle w:val="ListParagraph"/>
        <w:numPr>
          <w:ilvl w:val="0"/>
          <w:numId w:val="15"/>
        </w:numPr>
        <w:spacing w:line="276" w:lineRule="auto"/>
        <w:jc w:val="left"/>
        <w:rPr>
          <w:szCs w:val="26"/>
        </w:rPr>
      </w:pPr>
      <w:r w:rsidRPr="0049525C">
        <w:rPr>
          <w:b/>
          <w:bCs/>
          <w:szCs w:val="26"/>
          <w:lang w:val="vi-VN"/>
        </w:rPr>
        <w:t>VanTay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VanTay</w:t>
      </w:r>
      <w:r w:rsidRPr="0049525C">
        <w:rPr>
          <w:szCs w:val="26"/>
          <w:lang w:val="vi-VN"/>
        </w:rPr>
        <w:t xml:space="preserve">, VanTay, </w:t>
      </w:r>
      <w:r w:rsidRPr="0049525C">
        <w:rPr>
          <w:szCs w:val="26"/>
          <w:u w:val="single"/>
          <w:lang w:val="vi-VN"/>
        </w:rPr>
        <w:t>MaNV</w:t>
      </w:r>
      <w:r w:rsidRPr="0049525C">
        <w:rPr>
          <w:szCs w:val="26"/>
          <w:lang w:val="vi-VN"/>
        </w:rPr>
        <w:t>)</w:t>
      </w:r>
    </w:p>
    <w:p w14:paraId="33B47591" w14:textId="77777777" w:rsidR="00AC3B2B" w:rsidRPr="0049525C" w:rsidRDefault="00AC3B2B" w:rsidP="00AC3B2B">
      <w:pPr>
        <w:rPr>
          <w:lang w:val="vi-VN"/>
        </w:rPr>
      </w:pPr>
    </w:p>
    <w:p w14:paraId="364D72EF" w14:textId="77777777" w:rsidR="000F1869" w:rsidRDefault="00AC3B2B">
      <w:pPr>
        <w:pStyle w:val="ListParagraph"/>
        <w:numPr>
          <w:ilvl w:val="1"/>
          <w:numId w:val="20"/>
        </w:numPr>
        <w:spacing w:before="0" w:after="0" w:line="276" w:lineRule="auto"/>
        <w:jc w:val="left"/>
        <w:outlineLvl w:val="1"/>
        <w:rPr>
          <w:b/>
          <w:bCs/>
          <w:lang w:val="vi-VN"/>
        </w:rPr>
      </w:pPr>
      <w:bookmarkStart w:id="10" w:name="_Toc120901856"/>
      <w:r w:rsidRPr="000F1869">
        <w:rPr>
          <w:b/>
          <w:bCs/>
          <w:lang w:val="vi-VN"/>
        </w:rPr>
        <w:t>Tối ưu cơ sở dữ liệu</w:t>
      </w:r>
      <w:bookmarkEnd w:id="10"/>
    </w:p>
    <w:p w14:paraId="1251B691" w14:textId="5ECE9596" w:rsidR="00AC3B2B" w:rsidRPr="000F1869" w:rsidRDefault="00AC3B2B">
      <w:pPr>
        <w:pStyle w:val="ListParagraph"/>
        <w:numPr>
          <w:ilvl w:val="2"/>
          <w:numId w:val="20"/>
        </w:numPr>
        <w:spacing w:before="0" w:after="0" w:line="276" w:lineRule="auto"/>
        <w:jc w:val="left"/>
        <w:outlineLvl w:val="2"/>
        <w:rPr>
          <w:b/>
          <w:bCs/>
          <w:lang w:val="vi-VN"/>
        </w:rPr>
      </w:pPr>
      <w:bookmarkStart w:id="11" w:name="_Toc120901857"/>
      <w:r w:rsidRPr="000F1869">
        <w:rPr>
          <w:b/>
          <w:bCs/>
          <w:lang w:val="vi-VN"/>
        </w:rPr>
        <w:t>Tối ưu về mặt lưu trữ</w:t>
      </w:r>
      <w:bookmarkEnd w:id="11"/>
    </w:p>
    <w:p w14:paraId="27BA6364" w14:textId="77777777" w:rsidR="00AC3B2B" w:rsidRPr="0049525C" w:rsidRDefault="00AC3B2B" w:rsidP="00AC3B2B">
      <w:pPr>
        <w:spacing w:before="0" w:after="0" w:line="276" w:lineRule="auto"/>
        <w:ind w:left="2160" w:firstLine="0"/>
        <w:jc w:val="left"/>
      </w:pPr>
      <w:r w:rsidRPr="0049525C">
        <w:rPr>
          <w:lang w:val="vi-VN"/>
        </w:rPr>
        <w:t>*Chuẩn hóa dữ liệu mức 3F</w:t>
      </w:r>
      <w:r w:rsidRPr="0049525C">
        <w:t>:</w:t>
      </w:r>
    </w:p>
    <w:p w14:paraId="598A55C7" w14:textId="24889B4B" w:rsidR="00AC3B2B" w:rsidRPr="0049525C" w:rsidRDefault="00AC3B2B">
      <w:pPr>
        <w:pStyle w:val="ListParagraph"/>
        <w:numPr>
          <w:ilvl w:val="0"/>
          <w:numId w:val="16"/>
        </w:numPr>
        <w:spacing w:before="0" w:after="0" w:line="276" w:lineRule="auto"/>
        <w:jc w:val="left"/>
        <w:rPr>
          <w:b/>
          <w:bCs/>
          <w:szCs w:val="26"/>
          <w:lang w:val="vi-VN"/>
        </w:rPr>
      </w:pPr>
      <w:r w:rsidRPr="0049525C">
        <w:rPr>
          <w:b/>
          <w:bCs/>
          <w:szCs w:val="26"/>
          <w:lang w:val="vi-VN"/>
        </w:rPr>
        <w:t>QuanLy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, MatKhau)</w:t>
      </w:r>
    </w:p>
    <w:p w14:paraId="2B098E08" w14:textId="77777777" w:rsidR="00AC3B2B" w:rsidRPr="0049525C" w:rsidRDefault="00AC3B2B">
      <w:pPr>
        <w:pStyle w:val="ListParagraph"/>
        <w:numPr>
          <w:ilvl w:val="0"/>
          <w:numId w:val="16"/>
        </w:numPr>
        <w:spacing w:line="276" w:lineRule="auto"/>
        <w:jc w:val="left"/>
        <w:rPr>
          <w:szCs w:val="26"/>
          <w:lang w:val="vi-VN"/>
        </w:rPr>
      </w:pPr>
      <w:r w:rsidRPr="0049525C">
        <w:rPr>
          <w:b/>
          <w:bCs/>
          <w:szCs w:val="26"/>
          <w:lang w:val="vi-VN"/>
        </w:rPr>
        <w:t>BangMucLuong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Luong</w:t>
      </w:r>
      <w:r w:rsidRPr="0049525C">
        <w:rPr>
          <w:szCs w:val="26"/>
          <w:lang w:val="vi-VN"/>
        </w:rPr>
        <w:t xml:space="preserve">, CongViec, MucLuong, </w:t>
      </w:r>
      <w:r w:rsidRPr="0049525C">
        <w:rPr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)</w:t>
      </w:r>
    </w:p>
    <w:p w14:paraId="289AA179" w14:textId="77777777" w:rsidR="00AC3B2B" w:rsidRPr="0049525C" w:rsidRDefault="00AC3B2B">
      <w:pPr>
        <w:pStyle w:val="ListParagraph"/>
        <w:numPr>
          <w:ilvl w:val="0"/>
          <w:numId w:val="16"/>
        </w:numPr>
        <w:spacing w:line="276" w:lineRule="auto"/>
        <w:jc w:val="left"/>
        <w:rPr>
          <w:szCs w:val="26"/>
          <w:lang w:val="vi-VN"/>
        </w:rPr>
      </w:pPr>
      <w:r w:rsidRPr="0049525C">
        <w:rPr>
          <w:b/>
          <w:bCs/>
          <w:szCs w:val="26"/>
          <w:lang w:val="vi-VN"/>
        </w:rPr>
        <w:t>BangPhanCongCaLam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NV, NgayLam</w:t>
      </w:r>
      <w:r w:rsidRPr="0049525C">
        <w:rPr>
          <w:szCs w:val="26"/>
          <w:lang w:val="vi-VN"/>
        </w:rPr>
        <w:t xml:space="preserve">, CaLam, </w:t>
      </w:r>
      <w:r w:rsidRPr="0049525C">
        <w:rPr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)</w:t>
      </w:r>
    </w:p>
    <w:p w14:paraId="4F316D42" w14:textId="77777777" w:rsidR="00AC3B2B" w:rsidRPr="0049525C" w:rsidRDefault="00AC3B2B">
      <w:pPr>
        <w:pStyle w:val="ListParagraph"/>
        <w:numPr>
          <w:ilvl w:val="0"/>
          <w:numId w:val="16"/>
        </w:numPr>
        <w:spacing w:line="276" w:lineRule="auto"/>
        <w:jc w:val="left"/>
        <w:rPr>
          <w:szCs w:val="26"/>
          <w:lang w:val="vi-VN"/>
        </w:rPr>
      </w:pPr>
      <w:r w:rsidRPr="0049525C">
        <w:rPr>
          <w:b/>
          <w:bCs/>
          <w:szCs w:val="26"/>
          <w:lang w:val="vi-VN"/>
        </w:rPr>
        <w:t>BangChamCong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NV, NgayLam</w:t>
      </w:r>
      <w:r w:rsidRPr="0049525C">
        <w:rPr>
          <w:szCs w:val="26"/>
          <w:lang w:val="vi-VN"/>
        </w:rPr>
        <w:t xml:space="preserve">, GioLamTheongay, </w:t>
      </w:r>
      <w:r w:rsidRPr="0049525C">
        <w:rPr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)</w:t>
      </w:r>
    </w:p>
    <w:p w14:paraId="36394FB3" w14:textId="77777777" w:rsidR="00AC3B2B" w:rsidRPr="0049525C" w:rsidRDefault="00AC3B2B">
      <w:pPr>
        <w:pStyle w:val="ListParagraph"/>
        <w:numPr>
          <w:ilvl w:val="0"/>
          <w:numId w:val="16"/>
        </w:numPr>
        <w:spacing w:line="276" w:lineRule="auto"/>
        <w:jc w:val="left"/>
        <w:rPr>
          <w:szCs w:val="26"/>
          <w:lang w:val="vi-VN"/>
        </w:rPr>
      </w:pPr>
      <w:r w:rsidRPr="0049525C">
        <w:rPr>
          <w:b/>
          <w:bCs/>
          <w:szCs w:val="26"/>
          <w:lang w:val="vi-VN"/>
        </w:rPr>
        <w:t>BangLuong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NV, MaLuong</w:t>
      </w:r>
      <w:r w:rsidRPr="0049525C">
        <w:rPr>
          <w:szCs w:val="26"/>
          <w:lang w:val="vi-VN"/>
        </w:rPr>
        <w:t xml:space="preserve">, TongGioLam, Luong, </w:t>
      </w:r>
      <w:r w:rsidRPr="0049525C">
        <w:rPr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)</w:t>
      </w:r>
    </w:p>
    <w:p w14:paraId="4FB34DE2" w14:textId="77777777" w:rsidR="00AC3B2B" w:rsidRPr="0049525C" w:rsidRDefault="00AC3B2B">
      <w:pPr>
        <w:pStyle w:val="ListParagraph"/>
        <w:numPr>
          <w:ilvl w:val="0"/>
          <w:numId w:val="16"/>
        </w:numPr>
        <w:spacing w:line="276" w:lineRule="auto"/>
        <w:jc w:val="left"/>
        <w:rPr>
          <w:szCs w:val="26"/>
          <w:lang w:val="vi-VN"/>
        </w:rPr>
      </w:pPr>
      <w:r w:rsidRPr="0049525C">
        <w:rPr>
          <w:b/>
          <w:bCs/>
          <w:szCs w:val="26"/>
          <w:lang w:val="vi-VN"/>
        </w:rPr>
        <w:t>NhanVien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NV</w:t>
      </w:r>
      <w:r w:rsidRPr="0049525C">
        <w:rPr>
          <w:szCs w:val="26"/>
          <w:lang w:val="vi-VN"/>
        </w:rPr>
        <w:t xml:space="preserve">, TenNV, CongViec, VanTay, </w:t>
      </w:r>
      <w:r w:rsidRPr="0049525C">
        <w:rPr>
          <w:szCs w:val="26"/>
          <w:u w:val="single"/>
          <w:lang w:val="vi-VN"/>
        </w:rPr>
        <w:t>MaLuong</w:t>
      </w:r>
      <w:r w:rsidRPr="0049525C">
        <w:rPr>
          <w:szCs w:val="26"/>
          <w:lang w:val="vi-VN"/>
        </w:rPr>
        <w:t xml:space="preserve">, </w:t>
      </w:r>
      <w:r w:rsidRPr="0049525C">
        <w:rPr>
          <w:szCs w:val="26"/>
          <w:u w:val="single"/>
          <w:lang w:val="vi-VN"/>
        </w:rPr>
        <w:t>MaVanTay</w:t>
      </w:r>
      <w:r w:rsidRPr="0049525C">
        <w:rPr>
          <w:szCs w:val="26"/>
          <w:lang w:val="vi-VN"/>
        </w:rPr>
        <w:t xml:space="preserve">, </w:t>
      </w:r>
      <w:r w:rsidRPr="0049525C">
        <w:rPr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)</w:t>
      </w:r>
    </w:p>
    <w:p w14:paraId="2CBFB85C" w14:textId="77777777" w:rsidR="00AC3B2B" w:rsidRPr="0049525C" w:rsidRDefault="00AC3B2B">
      <w:pPr>
        <w:pStyle w:val="ListParagraph"/>
        <w:numPr>
          <w:ilvl w:val="0"/>
          <w:numId w:val="16"/>
        </w:numPr>
        <w:spacing w:line="276" w:lineRule="auto"/>
        <w:jc w:val="left"/>
        <w:rPr>
          <w:szCs w:val="26"/>
          <w:lang w:val="vi-VN"/>
        </w:rPr>
      </w:pPr>
      <w:r w:rsidRPr="0049525C">
        <w:rPr>
          <w:b/>
          <w:bCs/>
          <w:szCs w:val="26"/>
          <w:lang w:val="vi-VN"/>
        </w:rPr>
        <w:t>VanTay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VanTay</w:t>
      </w:r>
      <w:r w:rsidRPr="0049525C">
        <w:rPr>
          <w:szCs w:val="26"/>
          <w:lang w:val="vi-VN"/>
        </w:rPr>
        <w:t xml:space="preserve">, VanTay, </w:t>
      </w:r>
      <w:r w:rsidRPr="0049525C">
        <w:rPr>
          <w:szCs w:val="26"/>
          <w:u w:val="single"/>
          <w:lang w:val="vi-VN"/>
        </w:rPr>
        <w:t>MaNV</w:t>
      </w:r>
      <w:r w:rsidRPr="0049525C">
        <w:rPr>
          <w:szCs w:val="26"/>
          <w:lang w:val="vi-VN"/>
        </w:rPr>
        <w:t>)</w:t>
      </w:r>
    </w:p>
    <w:p w14:paraId="5210726B" w14:textId="77777777" w:rsidR="00AC3B2B" w:rsidRPr="0049525C" w:rsidRDefault="00AC3B2B" w:rsidP="00AC3B2B">
      <w:pPr>
        <w:ind w:left="720"/>
        <w:rPr>
          <w:lang w:val="vi-VN"/>
        </w:rPr>
      </w:pPr>
    </w:p>
    <w:p w14:paraId="5C025A45" w14:textId="77777777" w:rsidR="00AC3B2B" w:rsidRPr="000F1869" w:rsidRDefault="00AC3B2B">
      <w:pPr>
        <w:pStyle w:val="ListParagraph"/>
        <w:numPr>
          <w:ilvl w:val="2"/>
          <w:numId w:val="20"/>
        </w:numPr>
        <w:spacing w:before="0" w:after="0" w:line="276" w:lineRule="auto"/>
        <w:jc w:val="left"/>
        <w:outlineLvl w:val="2"/>
        <w:rPr>
          <w:b/>
          <w:bCs/>
          <w:lang w:val="vi-VN"/>
        </w:rPr>
      </w:pPr>
      <w:bookmarkStart w:id="12" w:name="_Toc120901858"/>
      <w:r w:rsidRPr="000F1869">
        <w:rPr>
          <w:b/>
          <w:bCs/>
          <w:lang w:val="vi-VN"/>
        </w:rPr>
        <w:t>Tối ưu về tốc độ truy cập dữ liệu</w:t>
      </w:r>
      <w:bookmarkEnd w:id="12"/>
    </w:p>
    <w:p w14:paraId="0C80FDF8" w14:textId="77777777" w:rsidR="00AC3B2B" w:rsidRPr="0049525C" w:rsidRDefault="00AC3B2B" w:rsidP="00AC3B2B">
      <w:pPr>
        <w:ind w:left="2160" w:firstLine="0"/>
        <w:rPr>
          <w:lang w:val="vi-VN"/>
        </w:rPr>
      </w:pPr>
      <w:r w:rsidRPr="0049525C">
        <w:rPr>
          <w:lang w:val="vi-VN"/>
        </w:rPr>
        <w:t>*Tạo non-clustered index cho cột NhanVien(TenNV). Lý do:</w:t>
      </w:r>
    </w:p>
    <w:p w14:paraId="07D803FC" w14:textId="27308C3E" w:rsidR="00AC3B2B" w:rsidRPr="0049525C" w:rsidRDefault="00AC3B2B">
      <w:pPr>
        <w:pStyle w:val="ListParagraph"/>
        <w:numPr>
          <w:ilvl w:val="0"/>
          <w:numId w:val="17"/>
        </w:numPr>
        <w:rPr>
          <w:szCs w:val="26"/>
          <w:lang w:val="vi-VN"/>
        </w:rPr>
      </w:pPr>
      <w:r w:rsidRPr="0049525C">
        <w:rPr>
          <w:szCs w:val="26"/>
          <w:lang w:val="vi-VN"/>
        </w:rPr>
        <w:t>Đây là  bảng dữ liệu có tần suất thêm, sửa, xóa ít.</w:t>
      </w:r>
    </w:p>
    <w:p w14:paraId="051D9FDC" w14:textId="77777777" w:rsidR="00AC3B2B" w:rsidRPr="0049525C" w:rsidRDefault="00AC3B2B">
      <w:pPr>
        <w:pStyle w:val="ListParagraph"/>
        <w:numPr>
          <w:ilvl w:val="0"/>
          <w:numId w:val="17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Trong tương lai, khi chủ quán mở nhiều chi nhánh quán cà phê Zozi, đây sẽ là bảng dữ liệu có số lượng bản ghi lớn.</w:t>
      </w:r>
    </w:p>
    <w:p w14:paraId="5C8A6F12" w14:textId="77777777" w:rsidR="00AC3B2B" w:rsidRPr="0049525C" w:rsidRDefault="00AC3B2B">
      <w:pPr>
        <w:pStyle w:val="ListParagraph"/>
        <w:numPr>
          <w:ilvl w:val="0"/>
          <w:numId w:val="17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Tạo index cho cột TenNV giúp cho việc tìm thông tin nhanh hơn.</w:t>
      </w:r>
    </w:p>
    <w:p w14:paraId="45D3EF90" w14:textId="6BEA8070" w:rsidR="00AC3B2B" w:rsidRDefault="00AC3B2B" w:rsidP="00AC3B2B">
      <w:pPr>
        <w:rPr>
          <w:lang w:val="vi-VN"/>
        </w:rPr>
      </w:pPr>
    </w:p>
    <w:p w14:paraId="1E4E2A2C" w14:textId="37B49999" w:rsidR="000F1869" w:rsidRDefault="000F1869" w:rsidP="00AC3B2B">
      <w:pPr>
        <w:rPr>
          <w:lang w:val="vi-VN"/>
        </w:rPr>
      </w:pPr>
    </w:p>
    <w:p w14:paraId="26756497" w14:textId="00A0BED0" w:rsidR="000F1869" w:rsidRDefault="000F1869" w:rsidP="00AC3B2B">
      <w:pPr>
        <w:rPr>
          <w:lang w:val="vi-VN"/>
        </w:rPr>
      </w:pPr>
    </w:p>
    <w:p w14:paraId="31C4EFC1" w14:textId="6B2E8FCF" w:rsidR="000F1869" w:rsidRDefault="000F1869" w:rsidP="00AC3B2B">
      <w:pPr>
        <w:rPr>
          <w:lang w:val="vi-VN"/>
        </w:rPr>
      </w:pPr>
    </w:p>
    <w:p w14:paraId="744FF597" w14:textId="3A8D8DFA" w:rsidR="000F1869" w:rsidRDefault="000F1869" w:rsidP="00AC3B2B">
      <w:pPr>
        <w:rPr>
          <w:lang w:val="vi-VN"/>
        </w:rPr>
      </w:pPr>
    </w:p>
    <w:p w14:paraId="638C8DDA" w14:textId="222AE2D4" w:rsidR="000F1869" w:rsidRDefault="000F1869" w:rsidP="00AC3B2B">
      <w:pPr>
        <w:rPr>
          <w:lang w:val="vi-VN"/>
        </w:rPr>
      </w:pPr>
    </w:p>
    <w:p w14:paraId="624C9171" w14:textId="2E747F42" w:rsidR="000F1869" w:rsidRDefault="000F1869" w:rsidP="00AC3B2B">
      <w:pPr>
        <w:rPr>
          <w:lang w:val="vi-VN"/>
        </w:rPr>
      </w:pPr>
    </w:p>
    <w:p w14:paraId="4642CD56" w14:textId="77777777" w:rsidR="000F1869" w:rsidRPr="0049525C" w:rsidRDefault="000F1869" w:rsidP="00AC3B2B">
      <w:pPr>
        <w:rPr>
          <w:lang w:val="vi-VN"/>
        </w:rPr>
      </w:pPr>
    </w:p>
    <w:p w14:paraId="6E9A41F9" w14:textId="77777777" w:rsidR="00AC3B2B" w:rsidRPr="000F1869" w:rsidRDefault="00AC3B2B">
      <w:pPr>
        <w:pStyle w:val="ListParagraph"/>
        <w:numPr>
          <w:ilvl w:val="1"/>
          <w:numId w:val="20"/>
        </w:numPr>
        <w:spacing w:before="0" w:after="0" w:line="276" w:lineRule="auto"/>
        <w:jc w:val="left"/>
        <w:outlineLvl w:val="1"/>
        <w:rPr>
          <w:b/>
          <w:bCs/>
          <w:lang w:val="vi-VN"/>
        </w:rPr>
      </w:pPr>
      <w:bookmarkStart w:id="13" w:name="_Toc120901859"/>
      <w:r w:rsidRPr="000F1869">
        <w:rPr>
          <w:b/>
          <w:bCs/>
          <w:lang w:val="vi-VN"/>
        </w:rPr>
        <w:t>Thiết kế lớp xử lý dữ liệu</w:t>
      </w:r>
      <w:bookmarkEnd w:id="13"/>
    </w:p>
    <w:p w14:paraId="2EE1E56B" w14:textId="77777777" w:rsidR="00AC3B2B" w:rsidRPr="0049525C" w:rsidRDefault="00AC3B2B" w:rsidP="00AC3B2B">
      <w:pPr>
        <w:rPr>
          <w:lang w:val="vi-VN"/>
        </w:rPr>
      </w:pPr>
    </w:p>
    <w:p w14:paraId="2B2B0C5E" w14:textId="49CA2181" w:rsidR="00AC3B2B" w:rsidRPr="0049525C" w:rsidRDefault="00AC3B2B" w:rsidP="00704729">
      <w:pPr>
        <w:ind w:firstLine="0"/>
        <w:rPr>
          <w:lang w:val="vi-VN"/>
        </w:rPr>
      </w:pPr>
      <w:r w:rsidRPr="0049525C">
        <w:rPr>
          <w:noProof/>
          <w:lang w:val="vi-VN"/>
        </w:rPr>
        <w:drawing>
          <wp:inline distT="0" distB="0" distL="0" distR="0" wp14:anchorId="5F5B5A79" wp14:editId="67FF576F">
            <wp:extent cx="5400040" cy="309499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94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A91DF" w14:textId="77777777" w:rsidR="00704729" w:rsidRPr="0049525C" w:rsidRDefault="00AC3B2B">
      <w:pPr>
        <w:pStyle w:val="ListParagraph"/>
        <w:numPr>
          <w:ilvl w:val="0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Nhiệm vụ của các lớp:</w:t>
      </w:r>
    </w:p>
    <w:p w14:paraId="1CE62EC1" w14:textId="77777777" w:rsidR="00704729" w:rsidRPr="0049525C" w:rsidRDefault="00AC3B2B">
      <w:pPr>
        <w:pStyle w:val="ListParagraph"/>
        <w:numPr>
          <w:ilvl w:val="1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Lớp 1:</w:t>
      </w:r>
    </w:p>
    <w:p w14:paraId="59361A48" w14:textId="2AD3DD86" w:rsidR="00AC3B2B" w:rsidRPr="0049525C" w:rsidRDefault="00AC3B2B">
      <w:pPr>
        <w:pStyle w:val="ListParagraph"/>
        <w:numPr>
          <w:ilvl w:val="2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Hiển thị giao diện front-end cho người dùng.</w:t>
      </w:r>
    </w:p>
    <w:p w14:paraId="0B9B2E20" w14:textId="77777777" w:rsidR="00AC3B2B" w:rsidRPr="0049525C" w:rsidRDefault="00AC3B2B">
      <w:pPr>
        <w:pStyle w:val="ListParagraph"/>
        <w:numPr>
          <w:ilvl w:val="2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Nhận các yêu cầu xử lý dữ liệu của người dùng.</w:t>
      </w:r>
    </w:p>
    <w:p w14:paraId="5B453FAA" w14:textId="77777777" w:rsidR="00AC3B2B" w:rsidRPr="0049525C" w:rsidRDefault="00AC3B2B">
      <w:pPr>
        <w:pStyle w:val="ListParagraph"/>
        <w:numPr>
          <w:ilvl w:val="2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Yêu cầu lớp 2 thực hiện yêu cầu xử lý.</w:t>
      </w:r>
    </w:p>
    <w:p w14:paraId="0AA845E3" w14:textId="77777777" w:rsidR="00AC3B2B" w:rsidRPr="0049525C" w:rsidRDefault="00AC3B2B">
      <w:pPr>
        <w:pStyle w:val="ListParagraph"/>
        <w:numPr>
          <w:ilvl w:val="2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Trả về kết quả xử lý của hệ thống cho người dùng.</w:t>
      </w:r>
    </w:p>
    <w:p w14:paraId="748DC2DE" w14:textId="77777777" w:rsidR="00AC3B2B" w:rsidRPr="0049525C" w:rsidRDefault="00AC3B2B">
      <w:pPr>
        <w:pStyle w:val="ListParagraph"/>
        <w:numPr>
          <w:ilvl w:val="1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Lớp 2:</w:t>
      </w:r>
    </w:p>
    <w:p w14:paraId="7D79C1B2" w14:textId="77777777" w:rsidR="00AC3B2B" w:rsidRPr="0049525C" w:rsidRDefault="00AC3B2B">
      <w:pPr>
        <w:pStyle w:val="ListParagraph"/>
        <w:numPr>
          <w:ilvl w:val="2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Thực hiện truyền dữ liệu giữa lớp 1 và lớp 3.</w:t>
      </w:r>
    </w:p>
    <w:p w14:paraId="4308BE07" w14:textId="77777777" w:rsidR="00AC3B2B" w:rsidRPr="0049525C" w:rsidRDefault="00AC3B2B">
      <w:pPr>
        <w:pStyle w:val="ListParagraph"/>
        <w:numPr>
          <w:ilvl w:val="1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 xml:space="preserve">Lớp 3: </w:t>
      </w:r>
    </w:p>
    <w:p w14:paraId="416EEFD4" w14:textId="77777777" w:rsidR="00AC3B2B" w:rsidRPr="0049525C" w:rsidRDefault="00AC3B2B">
      <w:pPr>
        <w:pStyle w:val="ListParagraph"/>
        <w:numPr>
          <w:ilvl w:val="2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Kết nối với cơ sở dữ liệu.</w:t>
      </w:r>
    </w:p>
    <w:p w14:paraId="57F37753" w14:textId="77777777" w:rsidR="00AC3B2B" w:rsidRPr="0049525C" w:rsidRDefault="00AC3B2B">
      <w:pPr>
        <w:pStyle w:val="ListParagraph"/>
        <w:numPr>
          <w:ilvl w:val="2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Thực hiện truy vấn dữ liệu theo yêu cầu.</w:t>
      </w:r>
    </w:p>
    <w:p w14:paraId="323586CA" w14:textId="77777777" w:rsidR="00AC3B2B" w:rsidRPr="0049525C" w:rsidRDefault="00AC3B2B">
      <w:pPr>
        <w:pStyle w:val="ListParagraph"/>
        <w:numPr>
          <w:ilvl w:val="2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Trả về dữ liệu đã được xử lý trong cơ sở dữ liệu.</w:t>
      </w:r>
    </w:p>
    <w:p w14:paraId="4B256BAE" w14:textId="32E97565" w:rsidR="00AC3B2B" w:rsidRPr="0049525C" w:rsidRDefault="00AC3B2B">
      <w:pPr>
        <w:pStyle w:val="ListParagraph"/>
        <w:numPr>
          <w:ilvl w:val="2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Lưu trữ dữ liệu được truy xuất từ cơ sở dữ liệu.</w:t>
      </w:r>
    </w:p>
    <w:p w14:paraId="75A0C96D" w14:textId="52F2CA48" w:rsidR="00AC3B2B" w:rsidRPr="0049525C" w:rsidRDefault="00AC3B2B" w:rsidP="00AC3B2B">
      <w:pPr>
        <w:rPr>
          <w:lang w:val="vi-VN"/>
        </w:rPr>
      </w:pPr>
    </w:p>
    <w:p w14:paraId="4746FBCE" w14:textId="0936EAE7" w:rsidR="004B5DD3" w:rsidRPr="0049525C" w:rsidRDefault="004B5DD3" w:rsidP="00AC3B2B">
      <w:pPr>
        <w:rPr>
          <w:lang w:val="vi-VN"/>
        </w:rPr>
      </w:pPr>
    </w:p>
    <w:p w14:paraId="1ADE43F6" w14:textId="5BE1F601" w:rsidR="004B5DD3" w:rsidRPr="0049525C" w:rsidRDefault="004B5DD3" w:rsidP="00AC3B2B">
      <w:pPr>
        <w:rPr>
          <w:lang w:val="vi-VN"/>
        </w:rPr>
      </w:pPr>
    </w:p>
    <w:p w14:paraId="06A762B4" w14:textId="5E823ACD" w:rsidR="004B5DD3" w:rsidRPr="0049525C" w:rsidRDefault="004B5DD3" w:rsidP="00AC3B2B">
      <w:pPr>
        <w:rPr>
          <w:lang w:val="vi-VN"/>
        </w:rPr>
      </w:pPr>
    </w:p>
    <w:p w14:paraId="4516B924" w14:textId="13C97EC9" w:rsidR="004B5DD3" w:rsidRPr="0049525C" w:rsidRDefault="004B5DD3" w:rsidP="00AC3B2B">
      <w:pPr>
        <w:rPr>
          <w:lang w:val="vi-VN"/>
        </w:rPr>
      </w:pPr>
    </w:p>
    <w:p w14:paraId="34119D4B" w14:textId="22CC0989" w:rsidR="004B5DD3" w:rsidRPr="0049525C" w:rsidRDefault="004B5DD3" w:rsidP="00AC3B2B">
      <w:pPr>
        <w:rPr>
          <w:lang w:val="vi-VN"/>
        </w:rPr>
      </w:pPr>
    </w:p>
    <w:p w14:paraId="22CB9A0B" w14:textId="77777777" w:rsidR="008C6267" w:rsidRDefault="00AC3B2B">
      <w:pPr>
        <w:pStyle w:val="ListParagraph"/>
        <w:numPr>
          <w:ilvl w:val="0"/>
          <w:numId w:val="20"/>
        </w:numPr>
        <w:spacing w:before="0" w:after="0" w:line="276" w:lineRule="auto"/>
        <w:jc w:val="left"/>
        <w:outlineLvl w:val="0"/>
        <w:rPr>
          <w:b/>
          <w:bCs/>
          <w:lang w:val="vi-VN"/>
        </w:rPr>
      </w:pPr>
      <w:bookmarkStart w:id="14" w:name="_Toc120901860"/>
      <w:r w:rsidRPr="008C6267">
        <w:rPr>
          <w:b/>
          <w:bCs/>
          <w:lang w:val="vi-VN"/>
        </w:rPr>
        <w:t>Thiết kế giao diện</w:t>
      </w:r>
      <w:bookmarkEnd w:id="14"/>
    </w:p>
    <w:p w14:paraId="39C5B572" w14:textId="77777777" w:rsidR="008C6267" w:rsidRDefault="00AC3B2B">
      <w:pPr>
        <w:pStyle w:val="ListParagraph"/>
        <w:numPr>
          <w:ilvl w:val="1"/>
          <w:numId w:val="20"/>
        </w:numPr>
        <w:spacing w:before="0" w:after="0" w:line="276" w:lineRule="auto"/>
        <w:jc w:val="left"/>
        <w:outlineLvl w:val="1"/>
        <w:rPr>
          <w:b/>
          <w:bCs/>
          <w:lang w:val="vi-VN"/>
        </w:rPr>
      </w:pPr>
      <w:bookmarkStart w:id="15" w:name="_Toc120901861"/>
      <w:r w:rsidRPr="008C6267">
        <w:rPr>
          <w:b/>
          <w:bCs/>
          <w:lang w:val="vi-VN"/>
        </w:rPr>
        <w:t>Thiết kế giao diện người dùng</w:t>
      </w:r>
      <w:bookmarkEnd w:id="15"/>
    </w:p>
    <w:p w14:paraId="190648A1" w14:textId="70CEA65C" w:rsidR="00AC3B2B" w:rsidRPr="008C6267" w:rsidRDefault="008C6267">
      <w:pPr>
        <w:pStyle w:val="ListParagraph"/>
        <w:numPr>
          <w:ilvl w:val="2"/>
          <w:numId w:val="20"/>
        </w:numPr>
        <w:spacing w:before="0" w:after="0" w:line="276" w:lineRule="auto"/>
        <w:jc w:val="left"/>
        <w:outlineLvl w:val="2"/>
        <w:rPr>
          <w:b/>
          <w:bCs/>
          <w:lang w:val="vi-VN"/>
        </w:rPr>
      </w:pPr>
      <w:bookmarkStart w:id="16" w:name="_Toc120901862"/>
      <w:r>
        <w:rPr>
          <w:b/>
          <w:bCs/>
        </w:rPr>
        <w:t>S</w:t>
      </w:r>
      <w:r w:rsidR="00AC3B2B" w:rsidRPr="008C6267">
        <w:rPr>
          <w:b/>
          <w:bCs/>
          <w:lang w:val="vi-VN"/>
        </w:rPr>
        <w:t>ơ đồ màn hình</w:t>
      </w:r>
      <w:bookmarkEnd w:id="16"/>
    </w:p>
    <w:p w14:paraId="5FDD177A" w14:textId="403B00C7" w:rsidR="00AC3B2B" w:rsidRPr="0049525C" w:rsidRDefault="00AC3B2B" w:rsidP="004B5DD3">
      <w:pPr>
        <w:ind w:firstLine="0"/>
        <w:rPr>
          <w:lang w:val="vi-VN"/>
        </w:rPr>
      </w:pPr>
      <w:r w:rsidRPr="0049525C">
        <w:rPr>
          <w:noProof/>
          <w:lang w:val="vi-VN"/>
        </w:rPr>
        <w:drawing>
          <wp:inline distT="0" distB="0" distL="0" distR="0" wp14:anchorId="4EAAC6D2" wp14:editId="57206BE3">
            <wp:extent cx="5400040" cy="364172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64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99EF2" w14:textId="62E98D7E" w:rsidR="004B5DD3" w:rsidRDefault="004B5DD3" w:rsidP="004B5DD3">
      <w:pPr>
        <w:ind w:firstLine="0"/>
        <w:rPr>
          <w:lang w:val="vi-VN"/>
        </w:rPr>
      </w:pPr>
    </w:p>
    <w:p w14:paraId="34E617AE" w14:textId="7A27402E" w:rsidR="006C7673" w:rsidRDefault="006C7673" w:rsidP="004B5DD3">
      <w:pPr>
        <w:ind w:firstLine="0"/>
        <w:rPr>
          <w:lang w:val="vi-VN"/>
        </w:rPr>
      </w:pPr>
    </w:p>
    <w:p w14:paraId="4ED619F9" w14:textId="1ED17076" w:rsidR="006C7673" w:rsidRDefault="006C7673" w:rsidP="004B5DD3">
      <w:pPr>
        <w:ind w:firstLine="0"/>
        <w:rPr>
          <w:lang w:val="vi-VN"/>
        </w:rPr>
      </w:pPr>
    </w:p>
    <w:p w14:paraId="63D41410" w14:textId="02098BFD" w:rsidR="006C7673" w:rsidRDefault="006C7673" w:rsidP="004B5DD3">
      <w:pPr>
        <w:ind w:firstLine="0"/>
        <w:rPr>
          <w:lang w:val="vi-VN"/>
        </w:rPr>
      </w:pPr>
    </w:p>
    <w:p w14:paraId="434C0A07" w14:textId="01D9D828" w:rsidR="006C7673" w:rsidRDefault="006C7673" w:rsidP="004B5DD3">
      <w:pPr>
        <w:ind w:firstLine="0"/>
        <w:rPr>
          <w:lang w:val="vi-VN"/>
        </w:rPr>
      </w:pPr>
    </w:p>
    <w:p w14:paraId="1D462FB4" w14:textId="6F1DE558" w:rsidR="006C7673" w:rsidRDefault="006C7673" w:rsidP="004B5DD3">
      <w:pPr>
        <w:ind w:firstLine="0"/>
        <w:rPr>
          <w:lang w:val="vi-VN"/>
        </w:rPr>
      </w:pPr>
    </w:p>
    <w:p w14:paraId="68F454CE" w14:textId="327EA3C9" w:rsidR="006C7673" w:rsidRDefault="006C7673" w:rsidP="004B5DD3">
      <w:pPr>
        <w:ind w:firstLine="0"/>
        <w:rPr>
          <w:lang w:val="vi-VN"/>
        </w:rPr>
      </w:pPr>
    </w:p>
    <w:p w14:paraId="3F5E369A" w14:textId="13903D26" w:rsidR="006C7673" w:rsidRDefault="006C7673" w:rsidP="004B5DD3">
      <w:pPr>
        <w:ind w:firstLine="0"/>
        <w:rPr>
          <w:lang w:val="vi-VN"/>
        </w:rPr>
      </w:pPr>
    </w:p>
    <w:p w14:paraId="1F869C85" w14:textId="77777777" w:rsidR="006C7673" w:rsidRPr="0049525C" w:rsidRDefault="006C7673" w:rsidP="004B5DD3">
      <w:pPr>
        <w:ind w:firstLine="0"/>
        <w:rPr>
          <w:lang w:val="vi-VN"/>
        </w:rPr>
      </w:pPr>
    </w:p>
    <w:p w14:paraId="3FDA8C25" w14:textId="77777777" w:rsidR="00AC3B2B" w:rsidRPr="0049525C" w:rsidRDefault="00AC3B2B">
      <w:pPr>
        <w:pStyle w:val="ListParagraph"/>
        <w:numPr>
          <w:ilvl w:val="2"/>
          <w:numId w:val="20"/>
        </w:numPr>
        <w:spacing w:before="0" w:after="0" w:line="276" w:lineRule="auto"/>
        <w:jc w:val="left"/>
        <w:outlineLvl w:val="2"/>
        <w:rPr>
          <w:b/>
          <w:bCs/>
          <w:szCs w:val="26"/>
          <w:lang w:val="vi-VN"/>
        </w:rPr>
      </w:pPr>
      <w:bookmarkStart w:id="17" w:name="_Toc120901863"/>
      <w:r w:rsidRPr="008C6267">
        <w:rPr>
          <w:b/>
          <w:bCs/>
        </w:rPr>
        <w:lastRenderedPageBreak/>
        <w:t>Các giao diện màn hình trên phần mềm quản lý</w:t>
      </w:r>
      <w:bookmarkEnd w:id="17"/>
    </w:p>
    <w:p w14:paraId="55FE301F" w14:textId="77777777" w:rsidR="009D6533" w:rsidRDefault="00AC3B2B" w:rsidP="009D6533">
      <w:pPr>
        <w:keepNext/>
        <w:ind w:firstLine="0"/>
      </w:pPr>
      <w:r w:rsidRPr="0049525C">
        <w:rPr>
          <w:noProof/>
          <w:lang w:val="vi-VN"/>
        </w:rPr>
        <w:drawing>
          <wp:inline distT="0" distB="0" distL="0" distR="0" wp14:anchorId="089A5197" wp14:editId="71061E77">
            <wp:extent cx="5400040" cy="287972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87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F45B4" w14:textId="08F98935" w:rsidR="00AC3B2B" w:rsidRDefault="004528C2" w:rsidP="009D6533">
      <w:pPr>
        <w:pStyle w:val="Caption"/>
      </w:pPr>
      <w:r>
        <w:t>Hình</w:t>
      </w:r>
      <w:r w:rsidR="009D6533">
        <w:t xml:space="preserve"> 3.1.2.1. Màn hình Đăng nhập</w:t>
      </w:r>
    </w:p>
    <w:p w14:paraId="3A582A65" w14:textId="77777777" w:rsidR="004528C2" w:rsidRPr="004528C2" w:rsidRDefault="004528C2" w:rsidP="004528C2"/>
    <w:p w14:paraId="63405ED5" w14:textId="77777777" w:rsidR="004528C2" w:rsidRDefault="00AC3B2B" w:rsidP="004528C2">
      <w:pPr>
        <w:keepNext/>
        <w:ind w:firstLine="0"/>
      </w:pPr>
      <w:r w:rsidRPr="0049525C">
        <w:rPr>
          <w:noProof/>
          <w:lang w:val="vi-VN"/>
        </w:rPr>
        <w:drawing>
          <wp:inline distT="0" distB="0" distL="0" distR="0" wp14:anchorId="2338C587" wp14:editId="71C2FE09">
            <wp:extent cx="4419600" cy="286702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83DF8" w14:textId="1988C709" w:rsidR="00AC3B2B" w:rsidRPr="0049525C" w:rsidRDefault="004528C2" w:rsidP="004528C2">
      <w:pPr>
        <w:pStyle w:val="Caption"/>
        <w:rPr>
          <w:lang w:val="vi-VN"/>
        </w:rPr>
      </w:pPr>
      <w:r>
        <w:t>Hình 3.1.2.2. Màn hình chính</w:t>
      </w:r>
      <w:r w:rsidR="00BD75DB">
        <w:t xml:space="preserve"> quản lý</w:t>
      </w:r>
    </w:p>
    <w:p w14:paraId="794E3552" w14:textId="77777777" w:rsidR="00AC3B2B" w:rsidRPr="0049525C" w:rsidRDefault="00AC3B2B" w:rsidP="00AC3B2B">
      <w:pPr>
        <w:ind w:left="1440"/>
        <w:rPr>
          <w:lang w:val="vi-VN"/>
        </w:rPr>
      </w:pPr>
    </w:p>
    <w:p w14:paraId="48609003" w14:textId="77777777" w:rsidR="00AC3B2B" w:rsidRPr="0049525C" w:rsidRDefault="00AC3B2B" w:rsidP="00AC3B2B">
      <w:pPr>
        <w:ind w:left="1440"/>
        <w:rPr>
          <w:lang w:val="vi-VN"/>
        </w:rPr>
      </w:pPr>
    </w:p>
    <w:p w14:paraId="3B819B6E" w14:textId="77777777" w:rsidR="00AC3B2B" w:rsidRPr="0049525C" w:rsidRDefault="00AC3B2B" w:rsidP="00AC3B2B">
      <w:pPr>
        <w:ind w:left="1440"/>
        <w:rPr>
          <w:lang w:val="vi-VN"/>
        </w:rPr>
      </w:pPr>
    </w:p>
    <w:p w14:paraId="7FFBA1FE" w14:textId="77777777" w:rsidR="004528C2" w:rsidRDefault="00AC3B2B" w:rsidP="004528C2">
      <w:pPr>
        <w:keepNext/>
        <w:ind w:firstLine="0"/>
      </w:pPr>
      <w:r w:rsidRPr="0049525C">
        <w:rPr>
          <w:noProof/>
          <w:lang w:val="vi-VN"/>
        </w:rPr>
        <w:lastRenderedPageBreak/>
        <w:drawing>
          <wp:inline distT="0" distB="0" distL="0" distR="0" wp14:anchorId="53FEA44F" wp14:editId="696E08B7">
            <wp:extent cx="5400040" cy="3919855"/>
            <wp:effectExtent l="0" t="0" r="0" b="444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91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34AAB7" w14:textId="3B3D70C5" w:rsidR="00AC3B2B" w:rsidRDefault="004528C2" w:rsidP="004528C2">
      <w:pPr>
        <w:pStyle w:val="Caption"/>
      </w:pPr>
      <w:r>
        <w:t>Hình 3.</w:t>
      </w:r>
      <w:r w:rsidR="006A03D9">
        <w:t>1</w:t>
      </w:r>
      <w:r>
        <w:t>.</w:t>
      </w:r>
      <w:r w:rsidR="006A03D9">
        <w:t>2</w:t>
      </w:r>
      <w:r>
        <w:t>.3. Màn hình Quản lý nhân viên</w:t>
      </w:r>
    </w:p>
    <w:p w14:paraId="361486B5" w14:textId="77777777" w:rsidR="004528C2" w:rsidRPr="004528C2" w:rsidRDefault="004528C2" w:rsidP="004528C2"/>
    <w:p w14:paraId="5C69E70C" w14:textId="77777777" w:rsidR="004528C2" w:rsidRDefault="00AC3B2B" w:rsidP="004528C2">
      <w:pPr>
        <w:keepNext/>
        <w:ind w:firstLine="0"/>
      </w:pPr>
      <w:r w:rsidRPr="0049525C">
        <w:rPr>
          <w:noProof/>
          <w:lang w:val="vi-VN"/>
        </w:rPr>
        <w:drawing>
          <wp:inline distT="0" distB="0" distL="0" distR="0" wp14:anchorId="6AF2437D" wp14:editId="2B25332B">
            <wp:extent cx="5400040" cy="1901825"/>
            <wp:effectExtent l="0" t="0" r="0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90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B3B7E" w14:textId="3B9FA22D" w:rsidR="00AC3B2B" w:rsidRPr="0049525C" w:rsidRDefault="00590C0C" w:rsidP="004528C2">
      <w:pPr>
        <w:pStyle w:val="Caption"/>
        <w:rPr>
          <w:lang w:val="vi-VN"/>
        </w:rPr>
      </w:pPr>
      <w:r>
        <w:t>Hình</w:t>
      </w:r>
      <w:r w:rsidR="004528C2">
        <w:t xml:space="preserve"> 3.1.2.4. Màn hình Quản lý mức lương</w:t>
      </w:r>
    </w:p>
    <w:p w14:paraId="01A6351C" w14:textId="77777777" w:rsidR="00AC3B2B" w:rsidRPr="0049525C" w:rsidRDefault="00AC3B2B" w:rsidP="00AC3B2B">
      <w:pPr>
        <w:ind w:left="141"/>
        <w:rPr>
          <w:lang w:val="vi-VN"/>
        </w:rPr>
      </w:pPr>
    </w:p>
    <w:p w14:paraId="60501410" w14:textId="77777777" w:rsidR="00AC3B2B" w:rsidRPr="0049525C" w:rsidRDefault="00AC3B2B" w:rsidP="00AC3B2B">
      <w:pPr>
        <w:ind w:left="141"/>
        <w:rPr>
          <w:lang w:val="vi-VN"/>
        </w:rPr>
      </w:pPr>
    </w:p>
    <w:p w14:paraId="03ECDDDE" w14:textId="77777777" w:rsidR="00590C0C" w:rsidRDefault="00AC3B2B" w:rsidP="00590C0C">
      <w:pPr>
        <w:keepNext/>
        <w:ind w:firstLine="0"/>
      </w:pPr>
      <w:r w:rsidRPr="0049525C">
        <w:rPr>
          <w:noProof/>
          <w:lang w:val="vi-VN"/>
        </w:rPr>
        <w:lastRenderedPageBreak/>
        <w:drawing>
          <wp:inline distT="0" distB="0" distL="0" distR="0" wp14:anchorId="6B13F59D" wp14:editId="485E7E92">
            <wp:extent cx="5400040" cy="1821180"/>
            <wp:effectExtent l="0" t="0" r="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82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BC6EB" w14:textId="77AF2826" w:rsidR="00AC3B2B" w:rsidRPr="0049525C" w:rsidRDefault="00590C0C" w:rsidP="00086EF5">
      <w:pPr>
        <w:pStyle w:val="Caption"/>
        <w:rPr>
          <w:lang w:val="vi-VN"/>
        </w:rPr>
      </w:pPr>
      <w:r>
        <w:t>Hình 3.</w:t>
      </w:r>
      <w:r w:rsidR="006A03D9">
        <w:t>1</w:t>
      </w:r>
      <w:r>
        <w:t>.</w:t>
      </w:r>
      <w:r w:rsidR="006A03D9">
        <w:t>2</w:t>
      </w:r>
      <w:r>
        <w:t>.5. Màn hình Phân công ca làm</w:t>
      </w:r>
    </w:p>
    <w:p w14:paraId="68AE0913" w14:textId="77777777" w:rsidR="00946E2E" w:rsidRDefault="00AC3B2B" w:rsidP="00946E2E">
      <w:pPr>
        <w:keepNext/>
        <w:ind w:firstLine="0"/>
      </w:pPr>
      <w:r w:rsidRPr="0049525C">
        <w:rPr>
          <w:noProof/>
          <w:lang w:val="vi-VN"/>
        </w:rPr>
        <w:drawing>
          <wp:inline distT="0" distB="0" distL="0" distR="0" wp14:anchorId="77C274C1" wp14:editId="1B792622">
            <wp:extent cx="5400040" cy="183007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830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5B0BB9" w14:textId="030872A6" w:rsidR="00AC3B2B" w:rsidRPr="0049525C" w:rsidRDefault="00946E2E" w:rsidP="00946E2E">
      <w:pPr>
        <w:pStyle w:val="Caption"/>
        <w:rPr>
          <w:lang w:val="vi-VN"/>
        </w:rPr>
      </w:pPr>
      <w:r>
        <w:t>Hình 3.</w:t>
      </w:r>
      <w:r w:rsidR="006A03D9">
        <w:t>1</w:t>
      </w:r>
      <w:r>
        <w:t>.</w:t>
      </w:r>
      <w:r w:rsidR="006A03D9">
        <w:t>2</w:t>
      </w:r>
      <w:r>
        <w:t>.6. Màn hình chấm công</w:t>
      </w:r>
    </w:p>
    <w:p w14:paraId="00A0B986" w14:textId="372E8309" w:rsidR="00AC3B2B" w:rsidRPr="00086EF5" w:rsidRDefault="00AC3B2B" w:rsidP="00086EF5">
      <w:pPr>
        <w:keepNext/>
        <w:ind w:firstLine="0"/>
        <w:jc w:val="center"/>
      </w:pPr>
      <w:r w:rsidRPr="0049525C">
        <w:rPr>
          <w:noProof/>
          <w:lang w:val="vi-VN"/>
        </w:rPr>
        <w:drawing>
          <wp:inline distT="0" distB="0" distL="0" distR="0" wp14:anchorId="7A05FF87" wp14:editId="1010F0DA">
            <wp:extent cx="5400040" cy="32385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86EF5">
        <w:t>Hình 3.</w:t>
      </w:r>
      <w:r w:rsidR="006A03D9">
        <w:t>1</w:t>
      </w:r>
      <w:r w:rsidR="00086EF5">
        <w:t>.</w:t>
      </w:r>
      <w:r w:rsidR="006A03D9">
        <w:t>2</w:t>
      </w:r>
      <w:r w:rsidR="00086EF5">
        <w:t>.7. Màn hình Tính lương</w:t>
      </w:r>
    </w:p>
    <w:p w14:paraId="1702A453" w14:textId="5B66BAEB" w:rsidR="00086EF5" w:rsidRDefault="00086EF5" w:rsidP="00A009C5">
      <w:pPr>
        <w:ind w:firstLine="0"/>
        <w:rPr>
          <w:lang w:val="vi-VN"/>
        </w:rPr>
      </w:pPr>
    </w:p>
    <w:p w14:paraId="7F275395" w14:textId="77777777" w:rsidR="00AC3B2B" w:rsidRPr="0049525C" w:rsidRDefault="00AC3B2B">
      <w:pPr>
        <w:pStyle w:val="ListParagraph"/>
        <w:numPr>
          <w:ilvl w:val="2"/>
          <w:numId w:val="20"/>
        </w:numPr>
        <w:spacing w:before="0" w:after="0" w:line="276" w:lineRule="auto"/>
        <w:jc w:val="left"/>
        <w:outlineLvl w:val="2"/>
        <w:rPr>
          <w:b/>
          <w:bCs/>
          <w:szCs w:val="26"/>
          <w:lang w:val="vi-VN"/>
        </w:rPr>
      </w:pPr>
      <w:bookmarkStart w:id="18" w:name="_Toc120901864"/>
      <w:r w:rsidRPr="008C6267">
        <w:rPr>
          <w:b/>
          <w:bCs/>
        </w:rPr>
        <w:lastRenderedPageBreak/>
        <w:t>Các giao diện màn hình trên máy quét vân tay</w:t>
      </w:r>
      <w:bookmarkEnd w:id="18"/>
    </w:p>
    <w:p w14:paraId="4AE72DD6" w14:textId="77777777" w:rsidR="00D13207" w:rsidRDefault="00AC3B2B" w:rsidP="00D13207">
      <w:pPr>
        <w:keepNext/>
        <w:ind w:firstLine="0"/>
      </w:pPr>
      <w:r w:rsidRPr="0049525C">
        <w:rPr>
          <w:noProof/>
          <w:lang w:val="vi-VN"/>
        </w:rPr>
        <w:drawing>
          <wp:inline distT="0" distB="0" distL="0" distR="0" wp14:anchorId="5328E224" wp14:editId="760D9C0B">
            <wp:extent cx="5400040" cy="350710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0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E8317" w14:textId="6F8338BF" w:rsidR="00AC3B2B" w:rsidRPr="0049525C" w:rsidRDefault="00D13207" w:rsidP="00D13207">
      <w:pPr>
        <w:pStyle w:val="Caption"/>
        <w:rPr>
          <w:lang w:val="vi-VN"/>
        </w:rPr>
      </w:pPr>
      <w:r>
        <w:t>Hình 3.1.3.1. Màn hình chính máy quét vân tay</w:t>
      </w:r>
    </w:p>
    <w:p w14:paraId="54471010" w14:textId="77777777" w:rsidR="007A2A03" w:rsidRDefault="00AC3B2B" w:rsidP="007A2A03">
      <w:pPr>
        <w:keepNext/>
        <w:ind w:firstLine="0"/>
      </w:pPr>
      <w:r w:rsidRPr="0049525C">
        <w:rPr>
          <w:noProof/>
          <w:lang w:val="vi-VN"/>
        </w:rPr>
        <w:drawing>
          <wp:inline distT="0" distB="0" distL="0" distR="0" wp14:anchorId="627861E8" wp14:editId="59A9EA5D">
            <wp:extent cx="5400040" cy="32385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8FD416" w14:textId="108BC9D0" w:rsidR="00AC3B2B" w:rsidRPr="0049525C" w:rsidRDefault="007A2A03" w:rsidP="007A2A03">
      <w:pPr>
        <w:pStyle w:val="Caption"/>
        <w:rPr>
          <w:lang w:val="vi-VN"/>
        </w:rPr>
      </w:pPr>
      <w:r>
        <w:t>Hình 3.1.3.2. Màn hình ghi nhân ca làm</w:t>
      </w:r>
      <w:r w:rsidR="009B7B33">
        <w:t xml:space="preserve"> việc</w:t>
      </w:r>
    </w:p>
    <w:p w14:paraId="25C81D5C" w14:textId="77777777" w:rsidR="00AC3B2B" w:rsidRPr="0049525C" w:rsidRDefault="00AC3B2B" w:rsidP="00AC3B2B">
      <w:pPr>
        <w:ind w:left="141"/>
        <w:rPr>
          <w:lang w:val="vi-VN"/>
        </w:rPr>
      </w:pPr>
    </w:p>
    <w:p w14:paraId="4A6B31BE" w14:textId="77777777" w:rsidR="00170AF0" w:rsidRDefault="00AC3B2B" w:rsidP="00170AF0">
      <w:pPr>
        <w:keepNext/>
        <w:ind w:firstLine="0"/>
      </w:pPr>
      <w:r w:rsidRPr="0049525C">
        <w:rPr>
          <w:noProof/>
          <w:lang w:val="vi-VN"/>
        </w:rPr>
        <w:lastRenderedPageBreak/>
        <w:drawing>
          <wp:inline distT="0" distB="0" distL="0" distR="0" wp14:anchorId="3F50F186" wp14:editId="2FA30B94">
            <wp:extent cx="5400040" cy="40005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14B01" w14:textId="67088903" w:rsidR="00AC3B2B" w:rsidRPr="0049525C" w:rsidRDefault="00B32C73" w:rsidP="00B32C73">
      <w:pPr>
        <w:pStyle w:val="Caption"/>
        <w:rPr>
          <w:lang w:val="vi-VN"/>
        </w:rPr>
      </w:pPr>
      <w:r>
        <w:t>Hình</w:t>
      </w:r>
      <w:r w:rsidR="00170AF0">
        <w:t xml:space="preserve"> 3.1.3.3. Màn hình Thêm nhân viên mới</w:t>
      </w:r>
    </w:p>
    <w:p w14:paraId="7B2B0929" w14:textId="5E1B2355" w:rsidR="00D264AF" w:rsidRDefault="00D264AF" w:rsidP="00D32CA9">
      <w:pPr>
        <w:ind w:firstLine="0"/>
        <w:rPr>
          <w:lang w:val="vi-VN"/>
        </w:rPr>
      </w:pPr>
    </w:p>
    <w:p w14:paraId="248C2F90" w14:textId="77777777" w:rsidR="008C6267" w:rsidRDefault="00BF46DB">
      <w:pPr>
        <w:pStyle w:val="ListParagraph"/>
        <w:numPr>
          <w:ilvl w:val="1"/>
          <w:numId w:val="20"/>
        </w:numPr>
        <w:spacing w:before="0" w:after="0" w:line="276" w:lineRule="auto"/>
        <w:jc w:val="left"/>
        <w:outlineLvl w:val="1"/>
        <w:rPr>
          <w:b/>
          <w:bCs/>
          <w:lang w:val="vi-VN"/>
        </w:rPr>
      </w:pPr>
      <w:bookmarkStart w:id="19" w:name="_Toc120901865"/>
      <w:r w:rsidRPr="00BF46DB">
        <w:rPr>
          <w:b/>
          <w:bCs/>
          <w:lang w:val="vi-VN"/>
        </w:rPr>
        <w:t>Đặc tả chức năng của các màn hình (FSD)</w:t>
      </w:r>
      <w:bookmarkEnd w:id="19"/>
    </w:p>
    <w:p w14:paraId="52C15AC8" w14:textId="010B2B63" w:rsidR="00BF46DB" w:rsidRPr="008C6267" w:rsidRDefault="00BF46DB">
      <w:pPr>
        <w:pStyle w:val="ListParagraph"/>
        <w:numPr>
          <w:ilvl w:val="2"/>
          <w:numId w:val="20"/>
        </w:numPr>
        <w:spacing w:before="0" w:after="0" w:line="276" w:lineRule="auto"/>
        <w:jc w:val="left"/>
        <w:outlineLvl w:val="2"/>
        <w:rPr>
          <w:b/>
          <w:bCs/>
          <w:lang w:val="vi-VN"/>
        </w:rPr>
      </w:pPr>
      <w:bookmarkStart w:id="20" w:name="_Toc120901866"/>
      <w:r w:rsidRPr="008C6267">
        <w:rPr>
          <w:b/>
          <w:bCs/>
          <w:color w:val="000000"/>
          <w:lang w:val="en-SG" w:eastAsia="en-SG"/>
        </w:rPr>
        <w:t>Thiết kế FSD cho phần mềm quản lý</w:t>
      </w:r>
      <w:bookmarkEnd w:id="20"/>
    </w:p>
    <w:p w14:paraId="3340C7B2" w14:textId="77777777" w:rsidR="00453BA0" w:rsidRDefault="00BF46DB" w:rsidP="00453BA0">
      <w:pPr>
        <w:keepNext/>
        <w:spacing w:before="0" w:after="160" w:line="240" w:lineRule="auto"/>
        <w:ind w:firstLine="0"/>
        <w:jc w:val="left"/>
      </w:pPr>
      <w:r w:rsidRPr="0049525C">
        <w:rPr>
          <w:noProof/>
          <w:color w:val="000000"/>
          <w:bdr w:val="none" w:sz="0" w:space="0" w:color="auto" w:frame="1"/>
          <w:lang w:val="en-SG" w:eastAsia="en-SG"/>
        </w:rPr>
        <w:drawing>
          <wp:inline distT="0" distB="0" distL="0" distR="0" wp14:anchorId="38EBE180" wp14:editId="1148292F">
            <wp:extent cx="5400040" cy="296227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96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4E0EE" w14:textId="44DA6F98" w:rsidR="00BF46DB" w:rsidRPr="00BF46DB" w:rsidRDefault="00453BA0" w:rsidP="00453BA0">
      <w:pPr>
        <w:pStyle w:val="Caption"/>
        <w:rPr>
          <w:lang w:val="en-SG" w:eastAsia="en-SG"/>
        </w:rPr>
      </w:pPr>
      <w:r>
        <w:t>Hình 3.2.1.1. FSD</w:t>
      </w:r>
      <w:r w:rsidR="00177877">
        <w:t>-</w:t>
      </w:r>
      <w:r>
        <w:t>Màn hình Đăng nhập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7"/>
        <w:gridCol w:w="1185"/>
        <w:gridCol w:w="5425"/>
        <w:gridCol w:w="937"/>
      </w:tblGrid>
      <w:tr w:rsidR="00BF46DB" w:rsidRPr="00BF46DB" w14:paraId="2C4EBD1D" w14:textId="77777777" w:rsidTr="00BF46DB">
        <w:trPr>
          <w:trHeight w:val="46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CCF05E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lastRenderedPageBreak/>
              <w:t>NO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2DFFFE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C295CD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F9D435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3CD894C1" w14:textId="77777777" w:rsidTr="00BF46DB">
        <w:trPr>
          <w:trHeight w:val="46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B9BC6D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7E98F5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Log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BED667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logo quán cà phê Zozi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3420B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15BED0BD" w14:textId="77777777" w:rsidTr="00BF46DB">
        <w:trPr>
          <w:trHeight w:val="9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F7C77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E6BE97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nput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2A8D22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ô trống như hình</w:t>
            </w:r>
          </w:p>
          <w:p w14:paraId="177528DF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Nhập tên đăng nhậ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ADAC7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0AF57283" w14:textId="77777777" w:rsidTr="00BF46DB">
        <w:trPr>
          <w:trHeight w:val="97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5AA545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833444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nput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78D345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ô trống như hình</w:t>
            </w:r>
          </w:p>
          <w:p w14:paraId="3E4DCB3E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Sự kiện: Nhập mật khẩu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7AE6C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5D7F997F" w14:textId="77777777" w:rsidTr="00BF46DB">
        <w:trPr>
          <w:trHeight w:val="9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36C0DE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1BDBF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290B9A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button như trên màn hình</w:t>
            </w:r>
          </w:p>
          <w:p w14:paraId="4BAEC3CC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Sự kiện: khi click vào button sẽ hiện ra mật khẩu đang nhập đã ẩ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9A5370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 </w:t>
            </w:r>
          </w:p>
        </w:tc>
      </w:tr>
      <w:tr w:rsidR="00BF46DB" w:rsidRPr="00BF46DB" w14:paraId="77AA3FDA" w14:textId="77777777" w:rsidTr="00BF46DB">
        <w:trPr>
          <w:trHeight w:val="9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30849E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5C4EF4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4DD144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Đăng nhập”</w:t>
            </w:r>
          </w:p>
          <w:p w14:paraId="6361FA63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Sự kiện: khi nhấn vào sẽ hiển thị màn hình giao diện chí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CF9C4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59609105" w14:textId="77777777" w:rsidR="00BF46DB" w:rsidRPr="00BF46DB" w:rsidRDefault="00BF46DB" w:rsidP="00BF46DB">
      <w:pPr>
        <w:spacing w:before="0" w:after="0" w:line="240" w:lineRule="auto"/>
        <w:ind w:firstLine="0"/>
        <w:jc w:val="left"/>
        <w:rPr>
          <w:lang w:val="en-SG" w:eastAsia="en-SG"/>
        </w:rPr>
      </w:pPr>
    </w:p>
    <w:p w14:paraId="11DDAD20" w14:textId="77777777" w:rsidR="00177877" w:rsidRDefault="00BF46DB" w:rsidP="00177877">
      <w:pPr>
        <w:keepNext/>
        <w:spacing w:before="0" w:after="160" w:line="240" w:lineRule="auto"/>
        <w:ind w:firstLine="0"/>
        <w:jc w:val="left"/>
      </w:pPr>
      <w:r w:rsidRPr="0049525C">
        <w:rPr>
          <w:noProof/>
          <w:color w:val="000000"/>
          <w:bdr w:val="none" w:sz="0" w:space="0" w:color="auto" w:frame="1"/>
          <w:lang w:val="en-SG" w:eastAsia="en-SG"/>
        </w:rPr>
        <w:lastRenderedPageBreak/>
        <w:drawing>
          <wp:inline distT="0" distB="0" distL="0" distR="0" wp14:anchorId="4C36B7B4" wp14:editId="0E7C40BF">
            <wp:extent cx="5400040" cy="366014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66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D7E78" w14:textId="1BC4CACB" w:rsidR="00BF46DB" w:rsidRPr="00BF46DB" w:rsidRDefault="00C933B9" w:rsidP="00177877">
      <w:pPr>
        <w:pStyle w:val="Caption"/>
        <w:rPr>
          <w:lang w:val="en-SG" w:eastAsia="en-SG"/>
        </w:rPr>
      </w:pPr>
      <w:r>
        <w:t>Hình</w:t>
      </w:r>
      <w:r w:rsidR="00177877">
        <w:t xml:space="preserve"> 3.2.1.2. FSD-Màn hình chính quản lý</w:t>
      </w:r>
    </w:p>
    <w:p w14:paraId="6FC9AC4A" w14:textId="77777777" w:rsidR="00BF46DB" w:rsidRPr="00BF46DB" w:rsidRDefault="00BF46DB" w:rsidP="00BF46DB">
      <w:pPr>
        <w:spacing w:before="0" w:after="0" w:line="240" w:lineRule="auto"/>
        <w:ind w:firstLine="0"/>
        <w:jc w:val="left"/>
        <w:rPr>
          <w:lang w:val="en-SG" w:eastAsia="en-SG"/>
        </w:rPr>
      </w:pPr>
    </w:p>
    <w:p w14:paraId="01949B81" w14:textId="77777777" w:rsidR="00BF46DB" w:rsidRPr="00BF46DB" w:rsidRDefault="00BF46DB" w:rsidP="00BF46DB">
      <w:pPr>
        <w:spacing w:before="0" w:after="0" w:line="240" w:lineRule="auto"/>
        <w:ind w:firstLine="0"/>
        <w:jc w:val="left"/>
        <w:rPr>
          <w:lang w:val="en-SG" w:eastAsia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7"/>
        <w:gridCol w:w="908"/>
        <w:gridCol w:w="5702"/>
        <w:gridCol w:w="937"/>
      </w:tblGrid>
      <w:tr w:rsidR="00BF46DB" w:rsidRPr="00BF46DB" w14:paraId="6433B663" w14:textId="77777777" w:rsidTr="00BF46DB">
        <w:trPr>
          <w:trHeight w:val="46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1E5A43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79913C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C58861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0DEC6B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7DA221EE" w14:textId="77777777" w:rsidTr="00BF46DB">
        <w:trPr>
          <w:trHeight w:val="46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E8D4EC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3D3D39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62853C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  “ </w:t>
            </w:r>
            <w:r w:rsidRPr="00BF46DB">
              <w:rPr>
                <w:b/>
                <w:bCs/>
                <w:color w:val="000000"/>
                <w:lang w:val="en-SG" w:eastAsia="en-SG"/>
              </w:rPr>
              <w:t>Chào buổi sáng,</w:t>
            </w:r>
            <w:r w:rsidRPr="00BF46DB">
              <w:rPr>
                <w:color w:val="000000"/>
                <w:lang w:val="en-SG" w:eastAsia="en-SG"/>
              </w:rPr>
              <w:t>” + Tên người dù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9DF3E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1C791D49" w14:textId="77777777" w:rsidTr="00BF46DB">
        <w:trPr>
          <w:trHeight w:val="9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FC98D4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7FD01D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5FACDF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“</w:t>
            </w:r>
            <w:r w:rsidRPr="00BF46DB">
              <w:rPr>
                <w:b/>
                <w:bCs/>
                <w:color w:val="000000"/>
                <w:lang w:val="en-SG" w:eastAsia="en-SG"/>
              </w:rPr>
              <w:t>Quản lý nhân sự</w:t>
            </w:r>
            <w:r w:rsidRPr="00BF46DB">
              <w:rPr>
                <w:color w:val="000000"/>
                <w:lang w:val="en-SG" w:eastAsia="en-SG"/>
              </w:rPr>
              <w:t>” như hình trên</w:t>
            </w:r>
          </w:p>
          <w:p w14:paraId="5377B3AA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Sự kiện: khi click vào button thì chuyển sang màn hình “quản lý nhân sự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3453A1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 </w:t>
            </w:r>
          </w:p>
        </w:tc>
      </w:tr>
      <w:tr w:rsidR="00BF46DB" w:rsidRPr="00BF46DB" w14:paraId="2C4B5150" w14:textId="77777777" w:rsidTr="00BF46DB">
        <w:trPr>
          <w:trHeight w:val="97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652C2B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5C65BB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B7975E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“ </w:t>
            </w:r>
            <w:r w:rsidRPr="00BF46DB">
              <w:rPr>
                <w:b/>
                <w:bCs/>
                <w:color w:val="000000"/>
                <w:lang w:val="en-SG" w:eastAsia="en-SG"/>
              </w:rPr>
              <w:t>Chấm công</w:t>
            </w:r>
            <w:r w:rsidRPr="00BF46DB">
              <w:rPr>
                <w:color w:val="000000"/>
                <w:lang w:val="en-SG" w:eastAsia="en-SG"/>
              </w:rPr>
              <w:t>” như hình trên</w:t>
            </w:r>
          </w:p>
          <w:p w14:paraId="6A36C238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Sự kiện : khi click vào button thì chuyển sang màn hình “chấm công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C5CCB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768C4914" w14:textId="77777777" w:rsidTr="00BF46DB">
        <w:trPr>
          <w:trHeight w:val="9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7B32D1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596413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61192D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“</w:t>
            </w:r>
            <w:r w:rsidRPr="00BF46DB">
              <w:rPr>
                <w:b/>
                <w:bCs/>
                <w:color w:val="000000"/>
                <w:lang w:val="en-SG" w:eastAsia="en-SG"/>
              </w:rPr>
              <w:t>Phân công ca làm</w:t>
            </w:r>
            <w:r w:rsidRPr="00BF46DB">
              <w:rPr>
                <w:color w:val="000000"/>
                <w:lang w:val="en-SG" w:eastAsia="en-SG"/>
              </w:rPr>
              <w:t>” như hình trên</w:t>
            </w:r>
          </w:p>
          <w:p w14:paraId="610F98F4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 -Sự kiện: khi click vào button thì chuyển sang màn hình “phân công ca làm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6BBF0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05913B09" w14:textId="77777777" w:rsidTr="00BF46DB">
        <w:trPr>
          <w:trHeight w:val="129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DC86CA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lastRenderedPageBreak/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2BDD67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D9B985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“ </w:t>
            </w:r>
            <w:r w:rsidRPr="00BF46DB">
              <w:rPr>
                <w:b/>
                <w:bCs/>
                <w:color w:val="000000"/>
                <w:lang w:val="en-SG" w:eastAsia="en-SG"/>
              </w:rPr>
              <w:t>Tính lương</w:t>
            </w:r>
            <w:r w:rsidRPr="00BF46DB">
              <w:rPr>
                <w:color w:val="000000"/>
                <w:lang w:val="en-SG" w:eastAsia="en-SG"/>
              </w:rPr>
              <w:t>” như hình trên</w:t>
            </w:r>
          </w:p>
          <w:p w14:paraId="29AEFBF5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 -Sự kiện: khi click vào button thì sẽ hiển thị màn hình “tính lương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04BB46" w14:textId="77777777" w:rsidR="00BF46DB" w:rsidRPr="00BF46DB" w:rsidRDefault="00BF46DB" w:rsidP="00BF46DB">
            <w:pPr>
              <w:spacing w:before="0" w:after="24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lang w:val="en-SG" w:eastAsia="en-SG"/>
              </w:rPr>
              <w:br/>
            </w:r>
          </w:p>
        </w:tc>
      </w:tr>
      <w:tr w:rsidR="00BF46DB" w:rsidRPr="00BF46DB" w14:paraId="1FCB5DD1" w14:textId="77777777" w:rsidTr="00BF46DB">
        <w:trPr>
          <w:trHeight w:val="9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926A23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FE9E74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118489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“Quản lý mức lương” </w:t>
            </w:r>
            <w:r w:rsidRPr="00BF46DB">
              <w:rPr>
                <w:color w:val="000000"/>
                <w:lang w:val="en-SG" w:eastAsia="en-SG"/>
              </w:rPr>
              <w:t>như hình trên</w:t>
            </w:r>
          </w:p>
          <w:p w14:paraId="20163EAF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Sự kiện: khi click vào button thì sẽ hiển thị màn hình “quản lý mức lương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6F7AE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7C838D65" w14:textId="77777777" w:rsidTr="00BF46DB">
        <w:trPr>
          <w:trHeight w:val="9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DAE999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408826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B3CD0E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“ </w:t>
            </w:r>
            <w:r w:rsidRPr="00BF46DB">
              <w:rPr>
                <w:b/>
                <w:bCs/>
                <w:color w:val="000000"/>
                <w:lang w:val="en-SG" w:eastAsia="en-SG"/>
              </w:rPr>
              <w:t>Đăng xuất</w:t>
            </w:r>
            <w:r w:rsidRPr="00BF46DB">
              <w:rPr>
                <w:color w:val="000000"/>
                <w:lang w:val="en-SG" w:eastAsia="en-SG"/>
              </w:rPr>
              <w:t>” như hình trên</w:t>
            </w:r>
          </w:p>
          <w:p w14:paraId="1ECE7538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Sự kiện: khi click vào button thì tài khoản của quản lý sẽ được đăng xuấ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73A4BB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 </w:t>
            </w:r>
          </w:p>
        </w:tc>
      </w:tr>
    </w:tbl>
    <w:p w14:paraId="019F9D94" w14:textId="2FD578A9" w:rsidR="00BF46DB" w:rsidRPr="00BF46DB" w:rsidRDefault="00BF46DB" w:rsidP="00C933B9">
      <w:pPr>
        <w:spacing w:before="0" w:after="240" w:line="240" w:lineRule="auto"/>
        <w:ind w:firstLine="0"/>
        <w:jc w:val="left"/>
        <w:rPr>
          <w:lang w:val="en-SG" w:eastAsia="en-SG"/>
        </w:rPr>
      </w:pPr>
      <w:r w:rsidRPr="00BF46DB">
        <w:rPr>
          <w:lang w:val="en-SG" w:eastAsia="en-SG"/>
        </w:rPr>
        <w:br/>
      </w:r>
    </w:p>
    <w:p w14:paraId="4BEB2AB1" w14:textId="77777777" w:rsidR="00D15C1B" w:rsidRDefault="00BF46DB" w:rsidP="00D15C1B">
      <w:pPr>
        <w:keepNext/>
        <w:spacing w:before="0" w:after="0" w:line="240" w:lineRule="auto"/>
        <w:ind w:firstLine="0"/>
        <w:jc w:val="left"/>
      </w:pPr>
      <w:r w:rsidRPr="0049525C">
        <w:rPr>
          <w:noProof/>
          <w:color w:val="000000"/>
          <w:bdr w:val="none" w:sz="0" w:space="0" w:color="auto" w:frame="1"/>
          <w:lang w:val="en-SG" w:eastAsia="en-SG"/>
        </w:rPr>
        <w:drawing>
          <wp:inline distT="0" distB="0" distL="0" distR="0" wp14:anchorId="6A3243D0" wp14:editId="2B2A4C70">
            <wp:extent cx="5400040" cy="350710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0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CEFA2" w14:textId="16671F43" w:rsidR="00BF46DB" w:rsidRPr="00BF46DB" w:rsidRDefault="00D15C1B" w:rsidP="00D15C1B">
      <w:pPr>
        <w:pStyle w:val="Caption"/>
        <w:rPr>
          <w:lang w:val="en-SG" w:eastAsia="en-SG"/>
        </w:rPr>
      </w:pPr>
      <w:r>
        <w:t>Hình 3.2.1.3. FSD-Màn hình Quản lý nhân viên-Chỉnh sửa</w:t>
      </w:r>
    </w:p>
    <w:p w14:paraId="653214E2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7"/>
        <w:gridCol w:w="908"/>
        <w:gridCol w:w="5702"/>
        <w:gridCol w:w="937"/>
      </w:tblGrid>
      <w:tr w:rsidR="00BF46DB" w:rsidRPr="00BF46DB" w14:paraId="0DF50AE2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58112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9699A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90592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B918B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44C17BE5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AF25A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3DE7E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BB606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như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6E97C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32F3D384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BAC86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A7B4F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D670D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 “Quản lý nhân viên”</w:t>
            </w:r>
            <w:r w:rsidRPr="00BF46DB">
              <w:rPr>
                <w:color w:val="000000"/>
                <w:lang w:val="en-SG" w:eastAsia="en-SG"/>
              </w:rPr>
              <w:t xml:space="preserve"> như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B41E1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4BD99BAD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06436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546EB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28CB2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Chỉnh sửa”</w:t>
            </w:r>
            <w:r w:rsidRPr="00BF46DB">
              <w:rPr>
                <w:color w:val="000000"/>
                <w:lang w:val="en-SG" w:eastAsia="en-SG"/>
              </w:rPr>
              <w:t xml:space="preserve"> như trên hình</w:t>
            </w:r>
          </w:p>
          <w:p w14:paraId="6005B0F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nhấn nút này, hệ thống chuyển sang chức năng cho phép người dùng chỉnh sửa thông tin nhân sự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62D6D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5F189A96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3608F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02289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DC32A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Xóa”</w:t>
            </w:r>
            <w:r w:rsidRPr="00BF46DB">
              <w:rPr>
                <w:color w:val="000000"/>
                <w:lang w:val="en-SG" w:eastAsia="en-SG"/>
              </w:rPr>
              <w:t xml:space="preserve"> như trên màn hình</w:t>
            </w:r>
          </w:p>
          <w:p w14:paraId="558FE59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nhấn nút này, hệ thống chuyển sang chức năng xóa nhân vi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66CECF" w14:textId="77777777" w:rsidR="00BF46DB" w:rsidRPr="00BF46DB" w:rsidRDefault="00BF46DB" w:rsidP="00BF46DB">
            <w:pPr>
              <w:spacing w:before="0" w:after="24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lang w:val="en-SG" w:eastAsia="en-SG"/>
              </w:rPr>
              <w:br/>
            </w:r>
            <w:r w:rsidRPr="00BF46DB">
              <w:rPr>
                <w:lang w:val="en-SG" w:eastAsia="en-SG"/>
              </w:rPr>
              <w:br/>
            </w:r>
          </w:p>
        </w:tc>
      </w:tr>
      <w:tr w:rsidR="00BF46DB" w:rsidRPr="00BF46DB" w14:paraId="4DFB8529" w14:textId="77777777" w:rsidTr="00BF46DB">
        <w:trPr>
          <w:trHeight w:val="4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EF5FF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41105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ab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1BFD3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STT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Mã nhân viên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Họ và tên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“Công Việc” </w:t>
            </w:r>
            <w:r w:rsidRPr="00BF46DB">
              <w:rPr>
                <w:color w:val="000000"/>
                <w:lang w:val="en-SG" w:eastAsia="en-SG"/>
              </w:rPr>
              <w:t>như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CE28A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22AA67BA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30499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83FB9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57087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ký hiệu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...”</w:t>
            </w:r>
            <w:r w:rsidRPr="00BF46DB">
              <w:rPr>
                <w:color w:val="000000"/>
                <w:lang w:val="en-SG" w:eastAsia="en-SG"/>
              </w:rPr>
              <w:t> </w:t>
            </w:r>
          </w:p>
          <w:p w14:paraId="67EBF9A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click vào button thì quản lý chỉnh sửa được thông t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D50EE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30BDA1EA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5A04F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7C582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4DEE6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“Cập nhật” </w:t>
            </w:r>
            <w:r w:rsidRPr="00BF46DB">
              <w:rPr>
                <w:color w:val="000000"/>
                <w:lang w:val="en-SG" w:eastAsia="en-SG"/>
              </w:rPr>
              <w:t>như trên màn hình</w:t>
            </w:r>
          </w:p>
          <w:p w14:paraId="3FBF243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nhấn nút này, dữ liệu hiển thị trên màn hình được lưu vào hệ thố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DDC43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59058B85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F9545D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26632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B5BFD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button như trên màn hình</w:t>
            </w:r>
          </w:p>
          <w:p w14:paraId="678D15E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nhấn vào nút này, màn hình quay lại màn hình chí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8F5D9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388587F9" w14:textId="77777777" w:rsidR="00DF6FCC" w:rsidRDefault="00BF46DB" w:rsidP="00DF6FCC">
      <w:pPr>
        <w:keepNext/>
        <w:spacing w:before="0" w:after="240" w:line="240" w:lineRule="auto"/>
        <w:ind w:firstLine="0"/>
        <w:jc w:val="left"/>
      </w:pPr>
      <w:r w:rsidRPr="00BF46DB">
        <w:rPr>
          <w:lang w:val="en-SG" w:eastAsia="en-SG"/>
        </w:rPr>
        <w:br/>
      </w:r>
      <w:r w:rsidRPr="0049525C">
        <w:rPr>
          <w:noProof/>
          <w:color w:val="000000"/>
          <w:bdr w:val="none" w:sz="0" w:space="0" w:color="auto" w:frame="1"/>
          <w:lang w:val="en-SG" w:eastAsia="en-SG"/>
        </w:rPr>
        <w:drawing>
          <wp:inline distT="0" distB="0" distL="0" distR="0" wp14:anchorId="25607115" wp14:editId="5A3910D0">
            <wp:extent cx="5400040" cy="33909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4B685" w14:textId="7A062C5C" w:rsidR="00C20384" w:rsidRDefault="00DF6FCC" w:rsidP="00DF6FCC">
      <w:pPr>
        <w:pStyle w:val="Caption"/>
      </w:pPr>
      <w:r>
        <w:t>Hình 3.2.1.4. FSD-Màn hình Quản lý nhân viên-Xóa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7"/>
        <w:gridCol w:w="1121"/>
        <w:gridCol w:w="5489"/>
        <w:gridCol w:w="937"/>
      </w:tblGrid>
      <w:tr w:rsidR="00BF46DB" w:rsidRPr="00BF46DB" w14:paraId="62516C82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9A500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lastRenderedPageBreak/>
              <w:t>NO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FCF0D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B028D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1BBDE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683BFB04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BCA16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88AEA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A12C6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như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30A52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22FA619E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19B75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9BA49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05940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 “Quản lý nhân viên”</w:t>
            </w:r>
            <w:r w:rsidRPr="00BF46DB">
              <w:rPr>
                <w:color w:val="000000"/>
                <w:lang w:val="en-SG" w:eastAsia="en-SG"/>
              </w:rPr>
              <w:t xml:space="preserve"> như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0D080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23B15FBB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7FB92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EEBCF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D4721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Chỉnh sửa”</w:t>
            </w:r>
            <w:r w:rsidRPr="00BF46DB">
              <w:rPr>
                <w:color w:val="000000"/>
                <w:lang w:val="en-SG" w:eastAsia="en-SG"/>
              </w:rPr>
              <w:t xml:space="preserve"> như trên hình</w:t>
            </w:r>
          </w:p>
          <w:p w14:paraId="3E2A1A8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nhấn nút này, hệ thống chuyển sang chức năng chỉnh sửa nhân vi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4860A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0B487D2A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B25A1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36A69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A24D0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Xóa”</w:t>
            </w:r>
            <w:r w:rsidRPr="00BF46DB">
              <w:rPr>
                <w:color w:val="000000"/>
                <w:lang w:val="en-SG" w:eastAsia="en-SG"/>
              </w:rPr>
              <w:t xml:space="preserve"> như trên màn hình</w:t>
            </w:r>
          </w:p>
          <w:p w14:paraId="677181F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nhấn nút này, màn hình sẽ hiển thị checkbox để chọn đối tượng muốn xó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93058C" w14:textId="77777777" w:rsidR="00BF46DB" w:rsidRPr="00BF46DB" w:rsidRDefault="00BF46DB" w:rsidP="00BF46DB">
            <w:pPr>
              <w:spacing w:before="0" w:after="24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lang w:val="en-SG" w:eastAsia="en-SG"/>
              </w:rPr>
              <w:br/>
            </w:r>
            <w:r w:rsidRPr="00BF46DB">
              <w:rPr>
                <w:lang w:val="en-SG" w:eastAsia="en-SG"/>
              </w:rPr>
              <w:br/>
            </w:r>
          </w:p>
        </w:tc>
      </w:tr>
      <w:tr w:rsidR="00BF46DB" w:rsidRPr="00BF46DB" w14:paraId="3BDB6B56" w14:textId="77777777" w:rsidTr="00BF46DB">
        <w:trPr>
          <w:trHeight w:val="4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F67BA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F3069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ab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4FD26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STT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Mã nhân viên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Họ và tên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“Công Việc” </w:t>
            </w:r>
            <w:r w:rsidRPr="00BF46DB">
              <w:rPr>
                <w:color w:val="000000"/>
                <w:lang w:val="en-SG" w:eastAsia="en-SG"/>
              </w:rPr>
              <w:t>như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47783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467216C8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B1932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6792B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Check box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73617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heckbox </w:t>
            </w:r>
          </w:p>
          <w:p w14:paraId="4B6E47C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Click vào ô muốn chọn để xóa nhân vi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C37BD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0271E11C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E0DB4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49572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A293D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“Xóa” </w:t>
            </w:r>
            <w:r w:rsidRPr="00BF46DB">
              <w:rPr>
                <w:color w:val="000000"/>
                <w:lang w:val="en-SG" w:eastAsia="en-SG"/>
              </w:rPr>
              <w:t>như trên màn hình</w:t>
            </w:r>
          </w:p>
          <w:p w14:paraId="4A0EA34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nhấn nút này, nhân viên được chọn được xóa khỏi databa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9AC48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4AE13E96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D5AAE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09BDC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C1662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button như trên màn hình</w:t>
            </w:r>
          </w:p>
          <w:p w14:paraId="7F7A077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nhấn vào nút này, màn hình quay lại màn hình chí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7C695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2395E330" w14:textId="36FCB34B" w:rsidR="00C976D1" w:rsidRDefault="00BF46DB" w:rsidP="001C45CC">
      <w:pPr>
        <w:spacing w:before="0" w:after="240" w:line="240" w:lineRule="auto"/>
        <w:ind w:firstLine="0"/>
        <w:jc w:val="left"/>
      </w:pPr>
      <w:r w:rsidRPr="00BF46DB">
        <w:rPr>
          <w:lang w:val="en-SG" w:eastAsia="en-SG"/>
        </w:rPr>
        <w:br/>
      </w:r>
      <w:r w:rsidRPr="0049525C">
        <w:rPr>
          <w:noProof/>
          <w:color w:val="000000"/>
          <w:bdr w:val="none" w:sz="0" w:space="0" w:color="auto" w:frame="1"/>
          <w:lang w:val="en-SG" w:eastAsia="en-SG"/>
        </w:rPr>
        <w:drawing>
          <wp:inline distT="0" distB="0" distL="0" distR="0" wp14:anchorId="7FDF0964" wp14:editId="1DB2FE5D">
            <wp:extent cx="5400040" cy="290512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90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8A5B1" w14:textId="2E15E0F9" w:rsidR="00BF46DB" w:rsidRPr="00BF46DB" w:rsidRDefault="00C976D1" w:rsidP="00C976D1">
      <w:pPr>
        <w:pStyle w:val="Caption"/>
        <w:rPr>
          <w:lang w:val="en-SG" w:eastAsia="en-SG"/>
        </w:rPr>
      </w:pPr>
      <w:r>
        <w:t>Hình 3.2.1.5. FSD-Màn hình Quản lý mức lương</w:t>
      </w:r>
    </w:p>
    <w:p w14:paraId="21A13B38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6"/>
        <w:gridCol w:w="1055"/>
        <w:gridCol w:w="5959"/>
        <w:gridCol w:w="894"/>
      </w:tblGrid>
      <w:tr w:rsidR="00BF46DB" w:rsidRPr="00BF46DB" w14:paraId="49F7FF89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6997C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EF9ABD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0FED0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05BB8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1FE33407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130E59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1A558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501D2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hình ảnh như mà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7AED0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4416E205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4FC356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05AF6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27EC1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Quản lý mức lương”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994C7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3E7D311F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E9B89A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5BBD2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74F09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“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Chỉnh sửa” </w:t>
            </w:r>
            <w:r w:rsidRPr="00BF46DB">
              <w:rPr>
                <w:color w:val="000000"/>
                <w:lang w:val="en-SG" w:eastAsia="en-SG"/>
              </w:rPr>
              <w:t>như màn hình</w:t>
            </w:r>
          </w:p>
          <w:p w14:paraId="683DAB56" w14:textId="64E1B610" w:rsidR="00BF46DB" w:rsidRPr="00BF46DB" w:rsidRDefault="003735C7" w:rsidP="003735C7">
            <w:pPr>
              <w:spacing w:before="0" w:after="0" w:line="240" w:lineRule="auto"/>
              <w:ind w:firstLine="0"/>
              <w:jc w:val="left"/>
              <w:textAlignment w:val="baseline"/>
              <w:rPr>
                <w:color w:val="000000"/>
                <w:lang w:val="en-SG" w:eastAsia="en-SG"/>
              </w:rPr>
            </w:pPr>
            <w:r>
              <w:rPr>
                <w:color w:val="000000"/>
                <w:lang w:val="en-SG" w:eastAsia="en-SG"/>
              </w:rPr>
              <w:t xml:space="preserve">- </w:t>
            </w:r>
            <w:r w:rsidR="00BF46DB" w:rsidRPr="00BF46DB">
              <w:rPr>
                <w:color w:val="000000"/>
                <w:lang w:val="en-SG" w:eastAsia="en-SG"/>
              </w:rPr>
              <w:t xml:space="preserve">Sự kiện: Khi nhấn nút này, thì tính năng chọn </w:t>
            </w:r>
            <w:r w:rsidR="00BF46DB" w:rsidRPr="00BF46DB">
              <w:rPr>
                <w:b/>
                <w:bCs/>
                <w:color w:val="000000"/>
                <w:lang w:val="en-SG" w:eastAsia="en-SG"/>
              </w:rPr>
              <w:t>“...”</w:t>
            </w:r>
            <w:r w:rsidR="00BF46DB" w:rsidRPr="00BF46DB">
              <w:rPr>
                <w:color w:val="000000"/>
                <w:lang w:val="en-SG" w:eastAsia="en-SG"/>
              </w:rPr>
              <w:t>  sẽ bật để chỉnh sử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E2F92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39B8CC4B" w14:textId="77777777" w:rsidTr="00BF46DB">
        <w:trPr>
          <w:trHeight w:val="42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D257F0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847EB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able</w:t>
            </w:r>
          </w:p>
          <w:p w14:paraId="50FCDA0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44882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STT”</w:t>
            </w:r>
            <w:r w:rsidRPr="00BF46DB">
              <w:rPr>
                <w:color w:val="000000"/>
                <w:lang w:val="en-SG" w:eastAsia="en-SG"/>
              </w:rPr>
              <w:t>,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Mã lương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Mức lương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“Công việc” </w:t>
            </w:r>
            <w:r w:rsidRPr="00BF46DB">
              <w:rPr>
                <w:color w:val="000000"/>
                <w:lang w:val="en-SG" w:eastAsia="en-SG"/>
              </w:rPr>
              <w:t>như trên mà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27D23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2C776CCB" w14:textId="77777777" w:rsidTr="003735C7">
        <w:trPr>
          <w:trHeight w:val="892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1822F31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592B6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nput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E264D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ô trống:</w:t>
            </w:r>
          </w:p>
          <w:p w14:paraId="64FFAA6C" w14:textId="1558B230" w:rsidR="00BF46DB" w:rsidRPr="00BF46DB" w:rsidRDefault="003735C7" w:rsidP="003735C7">
            <w:pPr>
              <w:spacing w:before="0" w:after="0" w:line="240" w:lineRule="auto"/>
              <w:ind w:firstLine="0"/>
              <w:jc w:val="left"/>
              <w:textAlignment w:val="baseline"/>
              <w:rPr>
                <w:color w:val="000000"/>
                <w:lang w:val="en-SG" w:eastAsia="en-SG"/>
              </w:rPr>
            </w:pPr>
            <w:r>
              <w:rPr>
                <w:color w:val="000000"/>
                <w:lang w:val="en-SG" w:eastAsia="en-SG"/>
              </w:rPr>
              <w:t xml:space="preserve">- </w:t>
            </w:r>
            <w:r w:rsidR="00BF46DB" w:rsidRPr="00BF46DB">
              <w:rPr>
                <w:color w:val="000000"/>
                <w:lang w:val="en-SG" w:eastAsia="en-SG"/>
              </w:rPr>
              <w:t>Sự kiện: Bắt buộc nhập mã lương, mức lương và công việc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39EE4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4938CD3A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956E66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B94A4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6325C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“Cập nhật” </w:t>
            </w:r>
            <w:r w:rsidRPr="00BF46DB">
              <w:rPr>
                <w:color w:val="000000"/>
                <w:lang w:val="en-SG" w:eastAsia="en-SG"/>
              </w:rPr>
              <w:t>như trên màn hình</w:t>
            </w:r>
          </w:p>
          <w:p w14:paraId="1CAD7F5E" w14:textId="4D959D56" w:rsidR="00BF46DB" w:rsidRPr="00BF46DB" w:rsidRDefault="003735C7" w:rsidP="003735C7">
            <w:pPr>
              <w:spacing w:before="0" w:after="0" w:line="240" w:lineRule="auto"/>
              <w:ind w:firstLine="0"/>
              <w:jc w:val="left"/>
              <w:textAlignment w:val="baseline"/>
              <w:rPr>
                <w:color w:val="000000"/>
                <w:lang w:val="en-SG" w:eastAsia="en-SG"/>
              </w:rPr>
            </w:pPr>
            <w:r>
              <w:rPr>
                <w:color w:val="000000"/>
                <w:lang w:val="en-SG" w:eastAsia="en-SG"/>
              </w:rPr>
              <w:t xml:space="preserve">- </w:t>
            </w:r>
            <w:r w:rsidR="00BF46DB" w:rsidRPr="00BF46DB">
              <w:rPr>
                <w:color w:val="000000"/>
                <w:lang w:val="en-SG" w:eastAsia="en-SG"/>
              </w:rPr>
              <w:t>Sự kiện: Khi nhấn nút này, các thông tin chỉnh sửa sẽ được hệ thống lưu lại và kết thúc chỉnh sử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FBE97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0A0D97C4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261718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50B23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D187D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button như màn hình</w:t>
            </w:r>
          </w:p>
          <w:p w14:paraId="2A548B10" w14:textId="4EC6F69C" w:rsidR="00BF46DB" w:rsidRPr="00BF46DB" w:rsidRDefault="003735C7" w:rsidP="003735C7">
            <w:pPr>
              <w:spacing w:before="0" w:after="0" w:line="240" w:lineRule="auto"/>
              <w:ind w:firstLine="0"/>
              <w:jc w:val="left"/>
              <w:textAlignment w:val="baseline"/>
              <w:rPr>
                <w:color w:val="000000"/>
                <w:lang w:val="en-SG" w:eastAsia="en-SG"/>
              </w:rPr>
            </w:pPr>
            <w:r>
              <w:rPr>
                <w:color w:val="000000"/>
                <w:lang w:val="en-SG" w:eastAsia="en-SG"/>
              </w:rPr>
              <w:t xml:space="preserve">- </w:t>
            </w:r>
            <w:r w:rsidR="00BF46DB" w:rsidRPr="00BF46DB">
              <w:rPr>
                <w:color w:val="000000"/>
                <w:lang w:val="en-SG" w:eastAsia="en-SG"/>
              </w:rPr>
              <w:t>Sự kiện: Khi nhấn vào thì sẽ quay lại màn hình chí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679D6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61110E5C" w14:textId="38B0A4EE" w:rsidR="001C45CC" w:rsidRDefault="001C45CC" w:rsidP="001D5F40">
      <w:pPr>
        <w:keepNext/>
        <w:spacing w:before="0" w:after="0" w:line="240" w:lineRule="auto"/>
        <w:ind w:firstLine="0"/>
        <w:jc w:val="left"/>
        <w:rPr>
          <w:noProof/>
          <w:color w:val="000000"/>
          <w:bdr w:val="none" w:sz="0" w:space="0" w:color="auto" w:frame="1"/>
          <w:lang w:val="en-SG" w:eastAsia="en-SG"/>
        </w:rPr>
      </w:pPr>
    </w:p>
    <w:p w14:paraId="6BB40005" w14:textId="77777777" w:rsidR="001C45CC" w:rsidRDefault="001C45CC" w:rsidP="001D5F40">
      <w:pPr>
        <w:keepNext/>
        <w:spacing w:before="0" w:after="0" w:line="240" w:lineRule="auto"/>
        <w:ind w:firstLine="0"/>
        <w:jc w:val="left"/>
        <w:rPr>
          <w:noProof/>
          <w:color w:val="000000"/>
          <w:bdr w:val="none" w:sz="0" w:space="0" w:color="auto" w:frame="1"/>
          <w:lang w:val="en-SG" w:eastAsia="en-SG"/>
        </w:rPr>
      </w:pPr>
    </w:p>
    <w:p w14:paraId="5734F79C" w14:textId="4D9B7CD6" w:rsidR="001D5F40" w:rsidRDefault="00BF46DB" w:rsidP="001D5F40">
      <w:pPr>
        <w:keepNext/>
        <w:spacing w:before="0" w:after="0" w:line="240" w:lineRule="auto"/>
        <w:ind w:firstLine="0"/>
        <w:jc w:val="left"/>
      </w:pPr>
      <w:r w:rsidRPr="0049525C">
        <w:rPr>
          <w:noProof/>
          <w:color w:val="000000"/>
          <w:bdr w:val="none" w:sz="0" w:space="0" w:color="auto" w:frame="1"/>
          <w:lang w:val="en-SG" w:eastAsia="en-SG"/>
        </w:rPr>
        <w:drawing>
          <wp:inline distT="0" distB="0" distL="0" distR="0" wp14:anchorId="2A784E92" wp14:editId="3011DF4F">
            <wp:extent cx="5400040" cy="33813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00F27" w14:textId="7AF362F3" w:rsidR="00BF46DB" w:rsidRPr="00BF46DB" w:rsidRDefault="001D5F40" w:rsidP="001D5F40">
      <w:pPr>
        <w:pStyle w:val="Caption"/>
        <w:rPr>
          <w:lang w:val="en-SG" w:eastAsia="en-SG"/>
        </w:rPr>
      </w:pPr>
      <w:r>
        <w:t>Hình 3.2.1.6. FSD-Màn hình Phân công ca làm</w:t>
      </w:r>
    </w:p>
    <w:p w14:paraId="7198703F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1053"/>
        <w:gridCol w:w="5904"/>
        <w:gridCol w:w="937"/>
      </w:tblGrid>
      <w:tr w:rsidR="00BF46DB" w:rsidRPr="00BF46DB" w14:paraId="3B85CED3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17053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2FF13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45837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D1C52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1BB0255A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5C4414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AC7B6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07B50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hình ảnh như mà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B7A7E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00C3B51A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95B387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1526F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84EBA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Phân công ca làm”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50832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2D8CA80C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0762AF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61D54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FD3F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“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Chỉnh sửa” </w:t>
            </w:r>
            <w:r w:rsidRPr="00BF46DB">
              <w:rPr>
                <w:color w:val="000000"/>
                <w:lang w:val="en-SG" w:eastAsia="en-SG"/>
              </w:rPr>
              <w:t>như màn hình</w:t>
            </w:r>
          </w:p>
          <w:p w14:paraId="70B490E3" w14:textId="2023174F" w:rsidR="00BF46DB" w:rsidRPr="00BF46DB" w:rsidRDefault="003735C7" w:rsidP="003735C7">
            <w:pPr>
              <w:spacing w:before="0" w:after="0" w:line="240" w:lineRule="auto"/>
              <w:ind w:firstLine="0"/>
              <w:jc w:val="left"/>
              <w:textAlignment w:val="baseline"/>
              <w:rPr>
                <w:color w:val="000000"/>
                <w:lang w:val="en-SG" w:eastAsia="en-SG"/>
              </w:rPr>
            </w:pPr>
            <w:r>
              <w:rPr>
                <w:color w:val="000000"/>
                <w:lang w:val="en-SG" w:eastAsia="en-SG"/>
              </w:rPr>
              <w:t xml:space="preserve">- </w:t>
            </w:r>
            <w:r w:rsidR="00BF46DB" w:rsidRPr="00BF46DB">
              <w:rPr>
                <w:color w:val="000000"/>
                <w:lang w:val="en-SG" w:eastAsia="en-SG"/>
              </w:rPr>
              <w:t>Sự kiện: Khi nhấn vào nút này, sẽ được phép chỉnh sửa thông tin trong bảng (4) và (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27379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52206E5E" w14:textId="77777777" w:rsidTr="00BF46DB">
        <w:trPr>
          <w:trHeight w:val="42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17A86F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A5562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able</w:t>
            </w:r>
          </w:p>
          <w:p w14:paraId="77E7205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05AF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STT”</w:t>
            </w:r>
            <w:r w:rsidRPr="00BF46DB">
              <w:rPr>
                <w:color w:val="000000"/>
                <w:lang w:val="en-SG" w:eastAsia="en-SG"/>
              </w:rPr>
              <w:t>,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Họ và tên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2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3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4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5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6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7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“CN” </w:t>
            </w:r>
            <w:r w:rsidRPr="00BF46DB">
              <w:rPr>
                <w:color w:val="000000"/>
                <w:lang w:val="en-SG" w:eastAsia="en-SG"/>
              </w:rPr>
              <w:t>như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3F43F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3E37E1FE" w14:textId="77777777" w:rsidTr="00BF46DB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36F92B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01CB7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nput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E7CD8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ô trống:</w:t>
            </w:r>
          </w:p>
          <w:p w14:paraId="37C49587" w14:textId="77B7CE2A" w:rsidR="00BF46DB" w:rsidRPr="00BF46DB" w:rsidRDefault="008D795B" w:rsidP="008D795B">
            <w:pPr>
              <w:spacing w:before="0" w:after="0" w:line="240" w:lineRule="auto"/>
              <w:ind w:firstLine="0"/>
              <w:jc w:val="left"/>
              <w:textAlignment w:val="baseline"/>
              <w:rPr>
                <w:color w:val="000000"/>
                <w:lang w:val="en-SG" w:eastAsia="en-SG"/>
              </w:rPr>
            </w:pPr>
            <w:r>
              <w:rPr>
                <w:color w:val="000000"/>
                <w:lang w:val="en-SG" w:eastAsia="en-SG"/>
              </w:rPr>
              <w:t xml:space="preserve">- </w:t>
            </w:r>
            <w:r w:rsidR="00BF46DB" w:rsidRPr="00BF46DB">
              <w:rPr>
                <w:color w:val="000000"/>
                <w:lang w:val="en-SG" w:eastAsia="en-SG"/>
              </w:rPr>
              <w:t>Sự kiện: </w:t>
            </w:r>
          </w:p>
          <w:p w14:paraId="0BA91B96" w14:textId="4F08E07B" w:rsidR="00BF46DB" w:rsidRPr="00BF46DB" w:rsidRDefault="008D795B" w:rsidP="008D795B">
            <w:pPr>
              <w:spacing w:before="0" w:after="0" w:line="240" w:lineRule="auto"/>
              <w:ind w:firstLine="0"/>
              <w:jc w:val="left"/>
              <w:textAlignment w:val="baseline"/>
              <w:rPr>
                <w:color w:val="000000"/>
                <w:lang w:val="en-SG" w:eastAsia="en-SG"/>
              </w:rPr>
            </w:pPr>
            <w:r>
              <w:rPr>
                <w:color w:val="000000"/>
                <w:lang w:val="en-SG" w:eastAsia="en-SG"/>
              </w:rPr>
              <w:t xml:space="preserve">    +) </w:t>
            </w:r>
            <w:r w:rsidR="00BF46DB" w:rsidRPr="00BF46DB">
              <w:rPr>
                <w:color w:val="000000"/>
                <w:lang w:val="en-SG" w:eastAsia="en-SG"/>
              </w:rPr>
              <w:t>Bắt buộc nhập ca làm việc</w:t>
            </w:r>
            <w:r>
              <w:rPr>
                <w:color w:val="000000"/>
                <w:lang w:val="en-SG" w:eastAsia="en-SG"/>
              </w:rPr>
              <w:t>.</w:t>
            </w:r>
          </w:p>
          <w:p w14:paraId="7193FE2A" w14:textId="2DC4B6C9" w:rsidR="00BF46DB" w:rsidRPr="00BF46DB" w:rsidRDefault="008D795B" w:rsidP="008D795B">
            <w:pPr>
              <w:spacing w:before="0" w:after="0" w:line="240" w:lineRule="auto"/>
              <w:ind w:firstLine="0"/>
              <w:jc w:val="left"/>
              <w:textAlignment w:val="baseline"/>
              <w:rPr>
                <w:color w:val="000000"/>
                <w:lang w:val="en-SG" w:eastAsia="en-SG"/>
              </w:rPr>
            </w:pPr>
            <w:r>
              <w:rPr>
                <w:color w:val="000000"/>
                <w:lang w:val="en-SG" w:eastAsia="en-SG"/>
              </w:rPr>
              <w:t xml:space="preserve">    +) </w:t>
            </w:r>
            <w:r w:rsidR="00BF46DB" w:rsidRPr="00BF46DB">
              <w:rPr>
                <w:color w:val="000000"/>
                <w:lang w:val="en-SG" w:eastAsia="en-SG"/>
              </w:rPr>
              <w:t xml:space="preserve">Chỉ được nhập các kí tự như đã được quy định ở cột </w:t>
            </w:r>
            <w:r w:rsidR="00BF46DB" w:rsidRPr="00BF46DB">
              <w:rPr>
                <w:b/>
                <w:bCs/>
                <w:color w:val="000000"/>
                <w:lang w:val="en-SG" w:eastAsia="en-SG"/>
              </w:rPr>
              <w:t>“Ca”</w:t>
            </w:r>
            <w:r w:rsidR="00BF46DB" w:rsidRPr="00BF46DB">
              <w:rPr>
                <w:color w:val="000000"/>
                <w:lang w:val="en-SG" w:eastAsia="en-SG"/>
              </w:rPr>
              <w:t xml:space="preserve"> trong bảng (4)</w:t>
            </w:r>
            <w:r>
              <w:rPr>
                <w:color w:val="000000"/>
                <w:lang w:val="en-SG" w:eastAsia="en-SG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8A85B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4DA4D879" w14:textId="77777777" w:rsidTr="00BF46DB">
        <w:trPr>
          <w:trHeight w:val="46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E5AF6F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87E6D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ab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B0158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Ca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hời Gian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35F92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2C6DFEDD" w14:textId="77777777" w:rsidTr="00BF46DB">
        <w:trPr>
          <w:trHeight w:val="46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811870D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76E98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nput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EA61F2" w14:textId="15EBEF5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ô trống</w:t>
            </w:r>
          </w:p>
          <w:p w14:paraId="23232214" w14:textId="224F6D7F" w:rsidR="00BF46DB" w:rsidRPr="00BF46DB" w:rsidRDefault="008D795B" w:rsidP="008D795B">
            <w:pPr>
              <w:spacing w:before="0" w:after="0" w:line="240" w:lineRule="auto"/>
              <w:ind w:firstLine="0"/>
              <w:jc w:val="left"/>
              <w:textAlignment w:val="baseline"/>
              <w:rPr>
                <w:color w:val="000000"/>
                <w:lang w:val="en-SG" w:eastAsia="en-SG"/>
              </w:rPr>
            </w:pPr>
            <w:r>
              <w:rPr>
                <w:color w:val="000000"/>
                <w:lang w:val="en-SG" w:eastAsia="en-SG"/>
              </w:rPr>
              <w:t xml:space="preserve">- </w:t>
            </w:r>
            <w:r w:rsidR="00BF46DB" w:rsidRPr="00BF46DB">
              <w:rPr>
                <w:color w:val="000000"/>
                <w:lang w:val="en-SG" w:eastAsia="en-SG"/>
              </w:rPr>
              <w:t>Sự kiện: Bắt buộc nhập thời gian làm việc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DF23D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160CA720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D73A61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E769C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D1457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“Cập nhật” </w:t>
            </w:r>
            <w:r w:rsidRPr="00BF46DB">
              <w:rPr>
                <w:color w:val="000000"/>
                <w:lang w:val="en-SG" w:eastAsia="en-SG"/>
              </w:rPr>
              <w:t>như trên màn hình</w:t>
            </w:r>
          </w:p>
          <w:p w14:paraId="6C62C816" w14:textId="4E6F5B19" w:rsidR="00BF46DB" w:rsidRPr="00BF46DB" w:rsidRDefault="008D795B" w:rsidP="008D795B">
            <w:pPr>
              <w:spacing w:before="0" w:after="0" w:line="240" w:lineRule="auto"/>
              <w:ind w:firstLine="0"/>
              <w:jc w:val="left"/>
              <w:textAlignment w:val="baseline"/>
              <w:rPr>
                <w:color w:val="000000"/>
                <w:lang w:val="en-SG" w:eastAsia="en-SG"/>
              </w:rPr>
            </w:pPr>
            <w:r>
              <w:rPr>
                <w:color w:val="000000"/>
                <w:lang w:val="en-SG" w:eastAsia="en-SG"/>
              </w:rPr>
              <w:t xml:space="preserve">- </w:t>
            </w:r>
            <w:r w:rsidR="00BF46DB" w:rsidRPr="00BF46DB">
              <w:rPr>
                <w:color w:val="000000"/>
                <w:lang w:val="en-SG" w:eastAsia="en-SG"/>
              </w:rPr>
              <w:t>Sự kiện: Khi nhấn nút này, các thông tin chỉnh sửa sẽ được hệ thống lưu lại và kết thúc chỉnh sửa</w:t>
            </w:r>
            <w:r>
              <w:rPr>
                <w:color w:val="000000"/>
                <w:lang w:val="en-SG" w:eastAsia="en-SG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A2D68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21CB3651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74454C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936A2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5CF3AD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button như màn hình</w:t>
            </w:r>
          </w:p>
          <w:p w14:paraId="27FCF796" w14:textId="21069E19" w:rsidR="00BF46DB" w:rsidRPr="00BF46DB" w:rsidRDefault="008D795B" w:rsidP="008D795B">
            <w:pPr>
              <w:spacing w:before="0" w:after="0" w:line="240" w:lineRule="auto"/>
              <w:ind w:firstLine="0"/>
              <w:jc w:val="left"/>
              <w:textAlignment w:val="baseline"/>
              <w:rPr>
                <w:color w:val="000000"/>
                <w:lang w:val="en-SG" w:eastAsia="en-SG"/>
              </w:rPr>
            </w:pPr>
            <w:r>
              <w:rPr>
                <w:color w:val="000000"/>
                <w:lang w:val="en-SG" w:eastAsia="en-SG"/>
              </w:rPr>
              <w:t xml:space="preserve">- </w:t>
            </w:r>
            <w:r w:rsidR="00BF46DB" w:rsidRPr="00BF46DB">
              <w:rPr>
                <w:color w:val="000000"/>
                <w:lang w:val="en-SG" w:eastAsia="en-SG"/>
              </w:rPr>
              <w:t>Sự kiện: Khi nhấn vào thì sẽ quay lại màn hình chính</w:t>
            </w:r>
            <w:r>
              <w:rPr>
                <w:color w:val="000000"/>
                <w:lang w:val="en-SG" w:eastAsia="en-SG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B2F0C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0BEF943A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p w14:paraId="4877C78B" w14:textId="77777777" w:rsidR="00BF46DB" w:rsidRPr="00BF46DB" w:rsidRDefault="00BF46DB" w:rsidP="00BF46DB">
      <w:pPr>
        <w:spacing w:before="0" w:after="0" w:line="240" w:lineRule="auto"/>
        <w:ind w:firstLine="0"/>
        <w:jc w:val="left"/>
        <w:rPr>
          <w:lang w:val="en-SG" w:eastAsia="en-SG"/>
        </w:rPr>
      </w:pPr>
    </w:p>
    <w:p w14:paraId="11C13C5C" w14:textId="77777777" w:rsidR="00F85858" w:rsidRDefault="00BF46DB" w:rsidP="00F85858">
      <w:pPr>
        <w:keepNext/>
        <w:spacing w:before="0" w:after="0" w:line="240" w:lineRule="auto"/>
        <w:ind w:firstLine="0"/>
        <w:jc w:val="left"/>
      </w:pPr>
      <w:r w:rsidRPr="0049525C">
        <w:rPr>
          <w:b/>
          <w:bCs/>
          <w:noProof/>
          <w:color w:val="000000"/>
          <w:bdr w:val="none" w:sz="0" w:space="0" w:color="auto" w:frame="1"/>
          <w:lang w:val="en-SG" w:eastAsia="en-SG"/>
        </w:rPr>
        <w:lastRenderedPageBreak/>
        <w:drawing>
          <wp:inline distT="0" distB="0" distL="0" distR="0" wp14:anchorId="646AF9A6" wp14:editId="334CC94E">
            <wp:extent cx="5400040" cy="45212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52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EF0DF" w14:textId="742CAF90" w:rsidR="00BF46DB" w:rsidRPr="00BF46DB" w:rsidRDefault="00F85858" w:rsidP="00F85858">
      <w:pPr>
        <w:pStyle w:val="Caption"/>
        <w:rPr>
          <w:lang w:val="en-SG" w:eastAsia="en-SG"/>
        </w:rPr>
      </w:pPr>
      <w:r>
        <w:t>Hình 3.2.1.7. FSD-Màn hình Chấm công</w:t>
      </w:r>
    </w:p>
    <w:p w14:paraId="41DB63FE" w14:textId="6DD895CC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1341"/>
        <w:gridCol w:w="5616"/>
        <w:gridCol w:w="937"/>
      </w:tblGrid>
      <w:tr w:rsidR="00BF46DB" w:rsidRPr="00BF46DB" w14:paraId="23A26CE1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97DDF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2B2CA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5C563D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6520A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72DFEBDE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37AEC9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390D9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CB390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như hình tr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571C2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5A349ED3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688C7A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1DC4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CCF70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Chấm công”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2D697D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1DE27FF7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BDEA42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D0A52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Datepick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5C34A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ngày người dùng chọn</w:t>
            </w:r>
          </w:p>
          <w:p w14:paraId="6A5C33E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nhấn vào ô này, người dùng được phép chọn ngày đầu và ngày cuối của dữ liệu chấm công được hệ thống trả về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3FBA7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436BD748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53FAE1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CC3C8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3B59D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Lấy dữ liệu chấm công”</w:t>
            </w:r>
          </w:p>
          <w:p w14:paraId="36F17F0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 xml:space="preserve">- </w:t>
            </w:r>
            <w:r w:rsidRPr="00BF46DB">
              <w:rPr>
                <w:color w:val="000000"/>
                <w:lang w:val="en-SG" w:eastAsia="en-SG"/>
              </w:rPr>
              <w:t>Sự kiện: Khi click vào thì Hệ thống trả về dữ liệu chấm công từ máy chấm công trong khoảng thời gian đã chọn ở vùng (3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A393D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6A13B040" w14:textId="77777777" w:rsidTr="00BF46D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2EAAC4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59F13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ab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88179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lần lượt từ trên xuống dưới các ngày trong khoảng thời gian đã chọn ở vùng (3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FE97D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1EC21692" w14:textId="77777777" w:rsidTr="00BF46D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5D7A58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2B357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ab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AE281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lần lượt từ trái sang phải họ và tên của nhân viê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44AD8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641DF14C" w14:textId="77777777" w:rsidTr="00BF46D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E8A28D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B0C7F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ab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F38F1E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Giờ làm việc tương ứng của nhân viên theo ngà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C643A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6F76C336" w14:textId="77777777" w:rsidTr="00BF46D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BEE113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CD886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F6532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ạo bảng chấm công”</w:t>
            </w:r>
          </w:p>
          <w:p w14:paraId="23E0A51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click vào, hệ thống xuất bảng chấm công ra file exce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29ED0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7865B427" w14:textId="77777777" w:rsidTr="00BF46D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2BEC1F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0E44B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6E159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button như màn hình</w:t>
            </w:r>
          </w:p>
          <w:p w14:paraId="723E184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click vào thì sẽ quay lại màn hình chí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36CD1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70BD3819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  <w:r w:rsidRPr="00BF46DB">
        <w:rPr>
          <w:lang w:val="en-SG" w:eastAsia="en-SG"/>
        </w:rPr>
        <w:br/>
      </w:r>
    </w:p>
    <w:p w14:paraId="5EF14CA7" w14:textId="77777777" w:rsidR="00252E79" w:rsidRDefault="00BF46DB" w:rsidP="00252E79">
      <w:pPr>
        <w:keepNext/>
        <w:spacing w:before="0" w:after="0" w:line="240" w:lineRule="auto"/>
        <w:ind w:firstLine="0"/>
        <w:jc w:val="left"/>
      </w:pPr>
      <w:r w:rsidRPr="0049525C">
        <w:rPr>
          <w:b/>
          <w:bCs/>
          <w:noProof/>
          <w:color w:val="000000"/>
          <w:bdr w:val="none" w:sz="0" w:space="0" w:color="auto" w:frame="1"/>
          <w:lang w:val="en-SG" w:eastAsia="en-SG"/>
        </w:rPr>
        <w:drawing>
          <wp:inline distT="0" distB="0" distL="0" distR="0" wp14:anchorId="76F84180" wp14:editId="4E838E11">
            <wp:extent cx="5400040" cy="350710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0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E01B5" w14:textId="3E0E52A3" w:rsidR="00BF46DB" w:rsidRPr="00BF46DB" w:rsidRDefault="00252E79" w:rsidP="00252E79">
      <w:pPr>
        <w:pStyle w:val="Caption"/>
        <w:rPr>
          <w:lang w:val="en-SG" w:eastAsia="en-SG"/>
        </w:rPr>
      </w:pPr>
      <w:r>
        <w:t>Hình 3.2.1.8. FSD-Màn hình Chấm công-Chọn ngày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1341"/>
        <w:gridCol w:w="5616"/>
        <w:gridCol w:w="937"/>
      </w:tblGrid>
      <w:tr w:rsidR="00BF46DB" w:rsidRPr="00BF46DB" w14:paraId="6DA9B4CB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E8798D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8BE78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3DB63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84B1E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406BD5A9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89D3B2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8B288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Datepick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9FC81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Cho phép người dùng chọn ngày bắt đầu và ngày kết thúc của dữ liệu trả về.</w:t>
            </w:r>
          </w:p>
          <w:p w14:paraId="09CB376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lăn chuột hoặc nhập để chọn ngà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1839B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50B86D49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F0919C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0EBFA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DB231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o”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CFBE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435EBF71" w14:textId="77777777" w:rsidR="00A27EFB" w:rsidRDefault="00BF46DB" w:rsidP="00A27EFB">
      <w:pPr>
        <w:keepNext/>
        <w:spacing w:before="0" w:after="240" w:line="240" w:lineRule="auto"/>
        <w:ind w:firstLine="0"/>
        <w:jc w:val="left"/>
      </w:pPr>
      <w:r w:rsidRPr="00BF46DB">
        <w:rPr>
          <w:lang w:val="en-SG" w:eastAsia="en-SG"/>
        </w:rPr>
        <w:lastRenderedPageBreak/>
        <w:br/>
      </w:r>
      <w:r w:rsidRPr="00BF46DB">
        <w:rPr>
          <w:lang w:val="en-SG" w:eastAsia="en-SG"/>
        </w:rPr>
        <w:br/>
      </w:r>
      <w:r w:rsidRPr="0049525C">
        <w:rPr>
          <w:b/>
          <w:bCs/>
          <w:noProof/>
          <w:color w:val="000000"/>
          <w:bdr w:val="none" w:sz="0" w:space="0" w:color="auto" w:frame="1"/>
          <w:lang w:val="en-SG" w:eastAsia="en-SG"/>
        </w:rPr>
        <w:drawing>
          <wp:inline distT="0" distB="0" distL="0" distR="0" wp14:anchorId="2CF5B06E" wp14:editId="28F53769">
            <wp:extent cx="5400040" cy="3507105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0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3730E" w14:textId="21A12939" w:rsidR="00BF46DB" w:rsidRPr="00BF46DB" w:rsidRDefault="00A27EFB" w:rsidP="00A27EFB">
      <w:pPr>
        <w:pStyle w:val="Caption"/>
        <w:rPr>
          <w:lang w:val="en-SG" w:eastAsia="en-SG"/>
        </w:rPr>
      </w:pPr>
      <w:r>
        <w:t>Hình 3.2.1.9. FSD-Màn hình Tính lương</w:t>
      </w:r>
    </w:p>
    <w:p w14:paraId="5451C1DE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908"/>
        <w:gridCol w:w="6049"/>
        <w:gridCol w:w="937"/>
      </w:tblGrid>
      <w:tr w:rsidR="00BF46DB" w:rsidRPr="00BF46DB" w14:paraId="77FCD57F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873D0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3E595D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F73AB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94A14E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13F16EA4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9750C3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022AC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2FB0E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như hình tr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A2E9D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3780B633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2E5063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EB26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9E8AA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ính lương”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3A314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12AE0017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DA9AB7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6E56A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FF9F1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Lấy dữ liệu chấm công tổng hợp”</w:t>
            </w:r>
          </w:p>
          <w:p w14:paraId="0086D4F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click vào button này, hệ thống trả về tổng giờ làm của từng nhân viên trong bảng chấm công và tính lương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A5475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51477874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46357E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7EF30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ab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DF54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STT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Mã lương”, “Họ và tên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Số giờ làm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iền lương”</w:t>
            </w:r>
            <w:r w:rsidRPr="00BF46DB">
              <w:rPr>
                <w:color w:val="000000"/>
                <w:lang w:val="en-SG" w:eastAsia="en-SG"/>
              </w:rPr>
              <w:t xml:space="preserve"> như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F6DB4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57DAC212" w14:textId="77777777" w:rsidTr="00BF46D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E4DA6D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9C4ABD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EBDE8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ạo bảng lương”</w:t>
            </w:r>
          </w:p>
          <w:p w14:paraId="68C568F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click vào, hệ thống xuất bảng chấm công ra file exce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57B57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54C922DE" w14:textId="77777777" w:rsidTr="00BF46D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540CF8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827D8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16929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button như màn hình</w:t>
            </w:r>
          </w:p>
          <w:p w14:paraId="6301752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click vào thì sẽ quay lại màn hình chí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F8470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11E83C1B" w14:textId="77777777" w:rsidR="00857531" w:rsidRPr="00857531" w:rsidRDefault="00857531" w:rsidP="00857531">
      <w:pPr>
        <w:spacing w:before="0" w:after="0" w:line="276" w:lineRule="auto"/>
        <w:ind w:firstLine="0"/>
        <w:jc w:val="left"/>
        <w:outlineLvl w:val="2"/>
        <w:rPr>
          <w:b/>
          <w:bCs/>
          <w:color w:val="000000"/>
          <w:lang w:val="en-SG" w:eastAsia="en-SG"/>
        </w:rPr>
      </w:pPr>
    </w:p>
    <w:p w14:paraId="431D70C7" w14:textId="22385F91" w:rsidR="00BF46DB" w:rsidRPr="008C6267" w:rsidRDefault="00A605A1">
      <w:pPr>
        <w:pStyle w:val="ListParagraph"/>
        <w:numPr>
          <w:ilvl w:val="2"/>
          <w:numId w:val="20"/>
        </w:numPr>
        <w:spacing w:before="0" w:after="0" w:line="276" w:lineRule="auto"/>
        <w:jc w:val="left"/>
        <w:outlineLvl w:val="2"/>
        <w:rPr>
          <w:b/>
          <w:bCs/>
          <w:color w:val="000000"/>
          <w:lang w:val="en-SG" w:eastAsia="en-SG"/>
        </w:rPr>
      </w:pPr>
      <w:bookmarkStart w:id="21" w:name="_Toc120901867"/>
      <w:r w:rsidRPr="00BF46DB">
        <w:rPr>
          <w:b/>
          <w:bCs/>
          <w:color w:val="000000"/>
          <w:lang w:val="en-SG" w:eastAsia="en-SG"/>
        </w:rPr>
        <w:lastRenderedPageBreak/>
        <w:t xml:space="preserve">Thiết kế FSD cho </w:t>
      </w:r>
      <w:r w:rsidR="00BF46DB" w:rsidRPr="00BF46DB">
        <w:rPr>
          <w:b/>
          <w:bCs/>
          <w:color w:val="000000"/>
          <w:lang w:val="en-SG" w:eastAsia="en-SG"/>
        </w:rPr>
        <w:t>máy quét vân tay</w:t>
      </w:r>
      <w:bookmarkEnd w:id="21"/>
    </w:p>
    <w:p w14:paraId="2CE19DFA" w14:textId="77777777" w:rsidR="0049525C" w:rsidRPr="00BF46DB" w:rsidRDefault="0049525C" w:rsidP="0049525C">
      <w:pPr>
        <w:spacing w:before="0" w:after="0" w:line="276" w:lineRule="auto"/>
        <w:ind w:left="2160" w:firstLine="0"/>
        <w:jc w:val="left"/>
        <w:rPr>
          <w:b/>
          <w:bCs/>
          <w:lang w:val="vi-VN"/>
        </w:rPr>
      </w:pPr>
    </w:p>
    <w:p w14:paraId="0ED090BD" w14:textId="77777777" w:rsidR="005664AD" w:rsidRDefault="00BF46DB" w:rsidP="005664AD">
      <w:pPr>
        <w:keepNext/>
        <w:spacing w:before="0" w:after="0" w:line="240" w:lineRule="auto"/>
        <w:ind w:firstLine="0"/>
        <w:jc w:val="left"/>
      </w:pPr>
      <w:r w:rsidRPr="0049525C">
        <w:rPr>
          <w:noProof/>
          <w:color w:val="000000"/>
          <w:bdr w:val="none" w:sz="0" w:space="0" w:color="auto" w:frame="1"/>
          <w:lang w:val="en-SG" w:eastAsia="en-SG"/>
        </w:rPr>
        <w:drawing>
          <wp:inline distT="0" distB="0" distL="0" distR="0" wp14:anchorId="687E3936" wp14:editId="2404AF38">
            <wp:extent cx="5400040" cy="350710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0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C60DA" w14:textId="1FDAB89E" w:rsidR="00BF46DB" w:rsidRPr="00BF46DB" w:rsidRDefault="005664AD" w:rsidP="005664AD">
      <w:pPr>
        <w:pStyle w:val="Caption"/>
        <w:rPr>
          <w:lang w:val="en-SG" w:eastAsia="en-SG"/>
        </w:rPr>
      </w:pPr>
      <w:r>
        <w:t>Hình 3.2.2.1. FSD-Màn hình chính máy quét vân tay</w:t>
      </w:r>
    </w:p>
    <w:p w14:paraId="05300CAF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908"/>
        <w:gridCol w:w="6049"/>
        <w:gridCol w:w="937"/>
      </w:tblGrid>
      <w:tr w:rsidR="00BF46DB" w:rsidRPr="00BF46DB" w14:paraId="376DC85A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63550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C234B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6CAF9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98F14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30A78417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ABF313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98D33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Log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EC422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logo quán cà phê Zozi như trên mà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B34D4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6F80C0D4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833927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345BFE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B9FC6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hiển thị cứng hình ảnh như trên mà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15198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4C490838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728A17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285E9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C260B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“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Mời bạn quét vân tay để chấm công” </w:t>
            </w:r>
            <w:r w:rsidRPr="00BF46DB">
              <w:rPr>
                <w:color w:val="000000"/>
                <w:lang w:val="en-SG" w:eastAsia="en-SG"/>
              </w:rPr>
              <w:t>như mà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05F30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478DCA34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CD1A6C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7B5F0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FA49F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“Tạo nhân viên mới” </w:t>
            </w:r>
            <w:r w:rsidRPr="00BF46DB">
              <w:rPr>
                <w:color w:val="000000"/>
                <w:lang w:val="en-SG" w:eastAsia="en-SG"/>
              </w:rPr>
              <w:t>như trên màn hình</w:t>
            </w:r>
          </w:p>
          <w:p w14:paraId="0EF382B0" w14:textId="77777777" w:rsidR="00BF46DB" w:rsidRPr="00BF46DB" w:rsidRDefault="00BF46DB">
            <w:pPr>
              <w:numPr>
                <w:ilvl w:val="0"/>
                <w:numId w:val="19"/>
              </w:numPr>
              <w:spacing w:before="0" w:after="0" w:line="240" w:lineRule="auto"/>
              <w:jc w:val="left"/>
              <w:textAlignment w:val="baseline"/>
              <w:rPr>
                <w:color w:val="000000"/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 Sự kiện: Khi nhấn nút này, sẽ xuất hiện màn hình tạo nhân viên mớ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E94F2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176FC356" w14:textId="25D63708" w:rsidR="00BF46DB" w:rsidRPr="00BF46DB" w:rsidRDefault="00BF46DB" w:rsidP="00BF46DB">
      <w:pPr>
        <w:spacing w:before="0" w:after="0" w:line="240" w:lineRule="auto"/>
        <w:ind w:firstLine="0"/>
        <w:jc w:val="left"/>
        <w:rPr>
          <w:lang w:val="en-SG" w:eastAsia="en-SG"/>
        </w:rPr>
      </w:pPr>
    </w:p>
    <w:p w14:paraId="1F46AC70" w14:textId="77777777" w:rsidR="00F37D26" w:rsidRDefault="00BF46DB" w:rsidP="00F37D26">
      <w:pPr>
        <w:keepNext/>
        <w:spacing w:before="0" w:after="0" w:line="240" w:lineRule="auto"/>
        <w:ind w:firstLine="0"/>
        <w:jc w:val="left"/>
      </w:pPr>
      <w:r w:rsidRPr="0049525C">
        <w:rPr>
          <w:noProof/>
          <w:color w:val="000000"/>
          <w:bdr w:val="none" w:sz="0" w:space="0" w:color="auto" w:frame="1"/>
          <w:lang w:val="en-SG" w:eastAsia="en-SG"/>
        </w:rPr>
        <w:lastRenderedPageBreak/>
        <w:drawing>
          <wp:inline distT="0" distB="0" distL="0" distR="0" wp14:anchorId="4D65B0DF" wp14:editId="66E6B9CA">
            <wp:extent cx="5400040" cy="350710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0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A581BA" w14:textId="6E6BC696" w:rsidR="00BF46DB" w:rsidRPr="00BF46DB" w:rsidRDefault="00F37D26" w:rsidP="00F37D26">
      <w:pPr>
        <w:pStyle w:val="Caption"/>
        <w:rPr>
          <w:lang w:val="en-SG" w:eastAsia="en-SG"/>
        </w:rPr>
      </w:pPr>
      <w:r>
        <w:t>Hình 3.2.2.2. FSD-Màn hình xác nhận vai trò quản lý</w:t>
      </w:r>
    </w:p>
    <w:p w14:paraId="296E7AFD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894"/>
        <w:gridCol w:w="6063"/>
        <w:gridCol w:w="937"/>
      </w:tblGrid>
      <w:tr w:rsidR="00BF46DB" w:rsidRPr="00BF46DB" w14:paraId="515CA874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70FB27" w14:textId="3EF4F0E2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5FC65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48897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CD705E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25B366A8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B74FF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83B12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Log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306A7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logo quán cà phê Zozi như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70C7F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318E0574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76097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56945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85B3B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icon vân tay như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4CFCE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40419676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73F22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1DB92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54F81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Mời bạn quét vân tay xác nhận quyền tạo nhân viên mới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BE6BFD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2F3606A2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p w14:paraId="1D2846B8" w14:textId="77777777" w:rsidR="005F7BBE" w:rsidRDefault="00BF46DB" w:rsidP="005F7BBE">
      <w:pPr>
        <w:keepNext/>
        <w:spacing w:before="0" w:after="0" w:line="240" w:lineRule="auto"/>
        <w:ind w:firstLine="0"/>
        <w:jc w:val="left"/>
      </w:pPr>
      <w:r w:rsidRPr="0049525C">
        <w:rPr>
          <w:noProof/>
          <w:color w:val="000000"/>
          <w:bdr w:val="none" w:sz="0" w:space="0" w:color="auto" w:frame="1"/>
          <w:lang w:val="en-SG" w:eastAsia="en-SG"/>
        </w:rPr>
        <w:lastRenderedPageBreak/>
        <w:drawing>
          <wp:inline distT="0" distB="0" distL="0" distR="0" wp14:anchorId="513F3633" wp14:editId="4C383740">
            <wp:extent cx="5400040" cy="350710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0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93F8E" w14:textId="725C4308" w:rsidR="00BF46DB" w:rsidRPr="00BF46DB" w:rsidRDefault="005F7BBE" w:rsidP="005F7BBE">
      <w:pPr>
        <w:pStyle w:val="Caption"/>
        <w:rPr>
          <w:lang w:val="en-SG" w:eastAsia="en-SG"/>
        </w:rPr>
      </w:pPr>
      <w:r>
        <w:t>Hình 3.2.2.3. FSD-Màn hình lấy vân tay mới</w:t>
      </w:r>
    </w:p>
    <w:p w14:paraId="65F80818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894"/>
        <w:gridCol w:w="5464"/>
        <w:gridCol w:w="937"/>
      </w:tblGrid>
      <w:tr w:rsidR="00BF46DB" w:rsidRPr="00BF46DB" w14:paraId="4E6DBC43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5B74EE" w14:textId="00431C0D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A1C41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ECD3D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86BF8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4F087B81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DC2E9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F4C91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Log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D3A74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logo quán cà phê Zozi như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C5883D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31AF6528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76DA8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AB597E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9523C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icon vân tay như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8B079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4277E9AD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C86A9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AD685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888A6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Quét vân tay nhân viên mới.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325F1E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0D4C5B48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p w14:paraId="15916523" w14:textId="77777777" w:rsidR="00157D20" w:rsidRDefault="00BF46DB" w:rsidP="00157D20">
      <w:pPr>
        <w:keepNext/>
        <w:spacing w:before="0" w:after="0" w:line="240" w:lineRule="auto"/>
        <w:ind w:firstLine="0"/>
        <w:jc w:val="left"/>
      </w:pPr>
      <w:r w:rsidRPr="0049525C">
        <w:rPr>
          <w:noProof/>
          <w:color w:val="000000"/>
          <w:bdr w:val="none" w:sz="0" w:space="0" w:color="auto" w:frame="1"/>
          <w:lang w:val="en-SG" w:eastAsia="en-SG"/>
        </w:rPr>
        <w:lastRenderedPageBreak/>
        <w:drawing>
          <wp:inline distT="0" distB="0" distL="0" distR="0" wp14:anchorId="010F1E8B" wp14:editId="107B0C08">
            <wp:extent cx="5400040" cy="350710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0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9439A1" w14:textId="719F686A" w:rsidR="00BF46DB" w:rsidRPr="00BF46DB" w:rsidRDefault="00157D20" w:rsidP="00157D20">
      <w:pPr>
        <w:pStyle w:val="Caption"/>
        <w:rPr>
          <w:lang w:val="en-SG" w:eastAsia="en-SG"/>
        </w:rPr>
      </w:pPr>
      <w:r>
        <w:t>Hình 3.2.2.4. FSD-Màn hình ghi nhân ca làm việc</w:t>
      </w:r>
    </w:p>
    <w:p w14:paraId="5D73CB93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908"/>
        <w:gridCol w:w="6049"/>
        <w:gridCol w:w="937"/>
      </w:tblGrid>
      <w:tr w:rsidR="00BF46DB" w:rsidRPr="00BF46DB" w14:paraId="73EA5D5E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55AA6F" w14:textId="6C7EB7EF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782A9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0764A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AE687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6119E02C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0CCB9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EA739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61094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“Nhân viên” </w:t>
            </w:r>
            <w:r w:rsidRPr="00BF46DB">
              <w:rPr>
                <w:color w:val="000000"/>
                <w:lang w:val="en-SG" w:eastAsia="en-SG"/>
              </w:rPr>
              <w:t>+ tên nhân vi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ADA82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297BB38B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B9F4A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EC013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F669B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thời điểm chấm cô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41DB0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21924F3D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A3B0D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C3FDA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E799F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Quay lại”</w:t>
            </w:r>
          </w:p>
          <w:p w14:paraId="240A2A1E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- Sự kiện: Khi click vào button, thì màn hình quay trở về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Mời bạn quét vân tay để chấm công!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FE79C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223492AE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F6946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A7101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2083A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Xác nhận”</w:t>
            </w:r>
          </w:p>
          <w:p w14:paraId="2067032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- Sự kiện:  Khi click vào button, thì màn hình chuyển sa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Chấm công thành công !!!”</w:t>
            </w:r>
          </w:p>
          <w:p w14:paraId="2AF087B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94740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55EBD807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  <w:r w:rsidRPr="00BF46DB">
        <w:rPr>
          <w:lang w:val="en-SG" w:eastAsia="en-SG"/>
        </w:rPr>
        <w:br/>
      </w:r>
    </w:p>
    <w:p w14:paraId="6462A307" w14:textId="77777777" w:rsidR="00DD3165" w:rsidRDefault="00BF46DB" w:rsidP="00DD3165">
      <w:pPr>
        <w:keepNext/>
        <w:spacing w:before="0" w:after="160" w:line="240" w:lineRule="auto"/>
        <w:ind w:firstLine="0"/>
        <w:jc w:val="left"/>
      </w:pPr>
      <w:r w:rsidRPr="0049525C">
        <w:rPr>
          <w:noProof/>
          <w:color w:val="000000"/>
          <w:bdr w:val="none" w:sz="0" w:space="0" w:color="auto" w:frame="1"/>
          <w:lang w:val="en-SG" w:eastAsia="en-SG"/>
        </w:rPr>
        <w:lastRenderedPageBreak/>
        <w:drawing>
          <wp:inline distT="0" distB="0" distL="0" distR="0" wp14:anchorId="3C137012" wp14:editId="2A7E9670">
            <wp:extent cx="5400040" cy="3310255"/>
            <wp:effectExtent l="0" t="0" r="0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31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882E9" w14:textId="7816153A" w:rsidR="00BF46DB" w:rsidRPr="00BF46DB" w:rsidRDefault="00DD3165" w:rsidP="00ED6417">
      <w:pPr>
        <w:pStyle w:val="Caption"/>
        <w:rPr>
          <w:lang w:val="en-SG" w:eastAsia="en-SG"/>
        </w:rPr>
      </w:pPr>
      <w:r>
        <w:t>Hình 3.2.2.5. FSD-Màn hình Thêm nhân viên mới</w:t>
      </w:r>
    </w:p>
    <w:p w14:paraId="1E62F08D" w14:textId="77777777" w:rsidR="00BF46DB" w:rsidRPr="00BF46DB" w:rsidRDefault="00BF46DB" w:rsidP="00BF46DB">
      <w:pPr>
        <w:spacing w:before="0" w:after="0" w:line="240" w:lineRule="auto"/>
        <w:ind w:firstLine="0"/>
        <w:jc w:val="left"/>
        <w:rPr>
          <w:lang w:val="en-SG" w:eastAsia="en-SG"/>
        </w:rPr>
      </w:pPr>
    </w:p>
    <w:p w14:paraId="72CAF891" w14:textId="77777777" w:rsidR="00BF46DB" w:rsidRPr="00BF46DB" w:rsidRDefault="00BF46DB" w:rsidP="00BF46DB">
      <w:pPr>
        <w:spacing w:before="0" w:after="0" w:line="240" w:lineRule="auto"/>
        <w:ind w:firstLine="0"/>
        <w:jc w:val="left"/>
        <w:rPr>
          <w:lang w:val="en-SG" w:eastAsia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908"/>
        <w:gridCol w:w="6049"/>
        <w:gridCol w:w="937"/>
      </w:tblGrid>
      <w:tr w:rsidR="00BF46DB" w:rsidRPr="00BF46DB" w14:paraId="6A12B82D" w14:textId="77777777" w:rsidTr="00BF46DB">
        <w:trPr>
          <w:trHeight w:val="46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AECE4E" w14:textId="6CF99225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2D7B73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E5C106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2AB948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4EC4863E" w14:textId="77777777" w:rsidTr="00BF46DB">
        <w:trPr>
          <w:trHeight w:val="9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3078F3" w14:textId="77777777" w:rsidR="00BF46DB" w:rsidRPr="00BF46DB" w:rsidRDefault="00BF46DB" w:rsidP="009A625C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9D03FB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nput</w:t>
            </w:r>
          </w:p>
          <w:p w14:paraId="4BAE77D8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387421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  ô trống như hình trên</w:t>
            </w:r>
          </w:p>
          <w:p w14:paraId="33CC0DF3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Sự kiện : nhập tên nhân vi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3FF5C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544C75BC" w14:textId="77777777" w:rsidTr="00BF46DB">
        <w:trPr>
          <w:trHeight w:val="1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5EE624" w14:textId="77777777" w:rsidR="00BF46DB" w:rsidRPr="00BF46DB" w:rsidRDefault="00BF46DB" w:rsidP="009A625C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AFE951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nput</w:t>
            </w:r>
          </w:p>
          <w:p w14:paraId="22969408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B9B4F3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ô trống như hình trên</w:t>
            </w:r>
          </w:p>
          <w:p w14:paraId="2D4C0067" w14:textId="336766E2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Sự kiện : nhập công việc của nhân vi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B84C1A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 </w:t>
            </w:r>
          </w:p>
        </w:tc>
      </w:tr>
      <w:tr w:rsidR="00BF46DB" w:rsidRPr="00BF46DB" w14:paraId="3043A2CA" w14:textId="77777777" w:rsidTr="0049525C">
        <w:trPr>
          <w:trHeight w:val="127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4D838B" w14:textId="77777777" w:rsidR="00BF46DB" w:rsidRPr="00BF46DB" w:rsidRDefault="00BF46DB" w:rsidP="009A625C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BC2197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61A39A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mã nhân viên như hình trên</w:t>
            </w:r>
          </w:p>
          <w:p w14:paraId="34CE2DA0" w14:textId="239ACF52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Sự kiện: mã nhân viên được tạo tự động</w:t>
            </w:r>
            <w:r w:rsidR="0049525C">
              <w:rPr>
                <w:color w:val="000000"/>
                <w:lang w:val="en-SG" w:eastAsia="en-SG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B9356E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6E6C6AFA" w14:textId="77777777" w:rsidTr="00BF46DB">
        <w:trPr>
          <w:trHeight w:val="11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C8F374" w14:textId="77777777" w:rsidR="00BF46DB" w:rsidRPr="00BF46DB" w:rsidRDefault="00BF46DB" w:rsidP="009A625C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307B57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F8760D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“</w:t>
            </w:r>
            <w:r w:rsidRPr="00BF46DB">
              <w:rPr>
                <w:b/>
                <w:bCs/>
                <w:color w:val="000000"/>
                <w:lang w:val="en-SG" w:eastAsia="en-SG"/>
              </w:rPr>
              <w:t>Quay lại</w:t>
            </w:r>
            <w:r w:rsidRPr="00BF46DB">
              <w:rPr>
                <w:color w:val="000000"/>
                <w:lang w:val="en-SG" w:eastAsia="en-SG"/>
              </w:rPr>
              <w:t>” như hình trên</w:t>
            </w:r>
          </w:p>
          <w:p w14:paraId="55D58219" w14:textId="75AA5C10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 -Sự kiện: khi click vào button thì màn hình quay trở về “Mời bạn quét vân tay để chấm công”</w:t>
            </w:r>
            <w:r w:rsidR="0049525C">
              <w:rPr>
                <w:color w:val="000000"/>
                <w:lang w:val="en-SG" w:eastAsia="en-SG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ECEDD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5879C84E" w14:textId="77777777" w:rsidTr="00BF46DB">
        <w:trPr>
          <w:trHeight w:val="129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50E2FE" w14:textId="77777777" w:rsidR="00BF46DB" w:rsidRPr="00BF46DB" w:rsidRDefault="00BF46DB" w:rsidP="009A625C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lastRenderedPageBreak/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2112F3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E0C499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“ </w:t>
            </w:r>
            <w:r w:rsidRPr="00BF46DB">
              <w:rPr>
                <w:b/>
                <w:bCs/>
                <w:color w:val="000000"/>
                <w:lang w:val="en-SG" w:eastAsia="en-SG"/>
              </w:rPr>
              <w:t>Xác nhận</w:t>
            </w:r>
            <w:r w:rsidRPr="00BF46DB">
              <w:rPr>
                <w:color w:val="000000"/>
                <w:lang w:val="en-SG" w:eastAsia="en-SG"/>
              </w:rPr>
              <w:t>” như hình trên</w:t>
            </w:r>
          </w:p>
          <w:p w14:paraId="56E316FE" w14:textId="7C1967A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 -Sự kiện: khi click vào button thì màn hình sẽ tiếp tục điều hướng đến thông báo xác nhận lại nhân viên</w:t>
            </w:r>
            <w:r w:rsidR="0049525C">
              <w:rPr>
                <w:color w:val="000000"/>
                <w:lang w:val="en-SG" w:eastAsia="en-SG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F60063" w14:textId="77777777" w:rsidR="00BF46DB" w:rsidRPr="00BF46DB" w:rsidRDefault="00BF46DB" w:rsidP="00BF46DB">
            <w:pPr>
              <w:spacing w:before="0" w:after="24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lang w:val="en-SG" w:eastAsia="en-SG"/>
              </w:rPr>
              <w:br/>
            </w:r>
          </w:p>
        </w:tc>
      </w:tr>
    </w:tbl>
    <w:p w14:paraId="43A80736" w14:textId="77777777" w:rsidR="00AC3B2B" w:rsidRPr="0049525C" w:rsidRDefault="00AC3B2B" w:rsidP="00BF46DB">
      <w:pPr>
        <w:ind w:firstLine="0"/>
        <w:rPr>
          <w:lang w:val="vi-VN"/>
        </w:rPr>
      </w:pPr>
    </w:p>
    <w:p w14:paraId="64F623BA" w14:textId="77777777" w:rsidR="00AC3B2B" w:rsidRPr="0049525C" w:rsidRDefault="00AC3B2B" w:rsidP="00AC3B2B">
      <w:pPr>
        <w:spacing w:after="240" w:line="240" w:lineRule="auto"/>
        <w:ind w:firstLine="0"/>
        <w:rPr>
          <w:bCs/>
          <w:lang w:val="fr-FR"/>
        </w:rPr>
      </w:pPr>
    </w:p>
    <w:p w14:paraId="6699BB53" w14:textId="77777777" w:rsidR="00271FD1" w:rsidRPr="0049525C" w:rsidRDefault="00271FD1" w:rsidP="00271FD1">
      <w:pPr>
        <w:spacing w:before="0" w:after="0" w:line="276" w:lineRule="auto"/>
        <w:ind w:firstLine="0"/>
        <w:jc w:val="left"/>
        <w:rPr>
          <w:b/>
          <w:bCs/>
        </w:rPr>
      </w:pPr>
    </w:p>
    <w:bookmarkEnd w:id="1"/>
    <w:bookmarkEnd w:id="2"/>
    <w:bookmarkEnd w:id="3"/>
    <w:bookmarkEnd w:id="4"/>
    <w:bookmarkEnd w:id="5"/>
    <w:bookmarkEnd w:id="6"/>
    <w:p w14:paraId="7325ABA6" w14:textId="41FAE0EC" w:rsidR="00271FD1" w:rsidRDefault="00271FD1" w:rsidP="00271FD1">
      <w:pPr>
        <w:spacing w:after="240" w:line="240" w:lineRule="auto"/>
        <w:ind w:firstLine="0"/>
        <w:rPr>
          <w:b/>
          <w:lang w:val="fr-FR"/>
        </w:rPr>
      </w:pPr>
    </w:p>
    <w:p w14:paraId="50938FEE" w14:textId="48058144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163CE572" w14:textId="393B14CA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2A996313" w14:textId="597A93A3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4E7EB5D9" w14:textId="6E13134E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6CD8907E" w14:textId="4B2C2709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77E26872" w14:textId="43CDD7FF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4AE431C5" w14:textId="2F562E21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1834807B" w14:textId="3131B604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5B208E4B" w14:textId="0AFFC118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109F7423" w14:textId="503721F4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6E1E732A" w14:textId="2135172F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0CC7228B" w14:textId="4E84F860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5E395875" w14:textId="59037BAF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75ACDA16" w14:textId="03378551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040229B4" w14:textId="6206977D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31EE709E" w14:textId="23631C44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2C401F64" w14:textId="33010C21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356ECE29" w14:textId="5164DB7F" w:rsidR="001203A7" w:rsidRPr="0049525C" w:rsidRDefault="001203A7" w:rsidP="001203A7">
      <w:pPr>
        <w:spacing w:after="240" w:line="240" w:lineRule="auto"/>
        <w:ind w:firstLine="0"/>
        <w:jc w:val="center"/>
        <w:rPr>
          <w:b/>
          <w:lang w:val="fr-FR"/>
        </w:rPr>
      </w:pPr>
      <w:r>
        <w:rPr>
          <w:b/>
          <w:lang w:val="fr-FR"/>
        </w:rPr>
        <w:t>HẾT</w:t>
      </w:r>
    </w:p>
    <w:sectPr w:rsidR="001203A7" w:rsidRPr="0049525C" w:rsidSect="001439C9">
      <w:footerReference w:type="default" r:id="rId37"/>
      <w:pgSz w:w="11907" w:h="16840" w:code="9"/>
      <w:pgMar w:top="1418" w:right="1418" w:bottom="1418" w:left="1985" w:header="720" w:footer="720" w:gutter="0"/>
      <w:pgNumType w:start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09342" w14:textId="77777777" w:rsidR="00561CC0" w:rsidRDefault="00561CC0" w:rsidP="00352F46">
      <w:r>
        <w:separator/>
      </w:r>
    </w:p>
    <w:p w14:paraId="325E433D" w14:textId="77777777" w:rsidR="00561CC0" w:rsidRDefault="00561CC0" w:rsidP="00352F46"/>
    <w:p w14:paraId="65464EB4" w14:textId="77777777" w:rsidR="00561CC0" w:rsidRDefault="00561CC0" w:rsidP="00C50F39"/>
    <w:p w14:paraId="55463D89" w14:textId="77777777" w:rsidR="00561CC0" w:rsidRDefault="00561CC0"/>
  </w:endnote>
  <w:endnote w:type="continuationSeparator" w:id="0">
    <w:p w14:paraId="3CEA9391" w14:textId="77777777" w:rsidR="00561CC0" w:rsidRDefault="00561CC0" w:rsidP="00352F46">
      <w:r>
        <w:continuationSeparator/>
      </w:r>
    </w:p>
    <w:p w14:paraId="0E2C08B5" w14:textId="77777777" w:rsidR="00561CC0" w:rsidRDefault="00561CC0" w:rsidP="00352F46"/>
    <w:p w14:paraId="4A56C8DE" w14:textId="77777777" w:rsidR="00561CC0" w:rsidRDefault="00561CC0" w:rsidP="00C50F39"/>
    <w:p w14:paraId="7E64C091" w14:textId="77777777" w:rsidR="00561CC0" w:rsidRDefault="00561C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708939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EE5C73" w14:textId="400D8E1A" w:rsidR="001439C9" w:rsidRDefault="001439C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43EE8" w14:textId="77777777" w:rsidR="001439C9" w:rsidRDefault="001439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B65EB" w14:textId="77777777" w:rsidR="00561CC0" w:rsidRDefault="00561CC0" w:rsidP="00352F46">
      <w:r>
        <w:separator/>
      </w:r>
    </w:p>
  </w:footnote>
  <w:footnote w:type="continuationSeparator" w:id="0">
    <w:p w14:paraId="3A8C3BCE" w14:textId="77777777" w:rsidR="00561CC0" w:rsidRDefault="00561CC0" w:rsidP="00352F46">
      <w:r>
        <w:continuationSeparator/>
      </w:r>
    </w:p>
    <w:p w14:paraId="30DF2521" w14:textId="77777777" w:rsidR="00561CC0" w:rsidRDefault="00561CC0" w:rsidP="00352F46"/>
    <w:p w14:paraId="7BA02DEA" w14:textId="77777777" w:rsidR="00561CC0" w:rsidRDefault="00561CC0" w:rsidP="00C50F39"/>
    <w:p w14:paraId="4B0E5C6C" w14:textId="77777777" w:rsidR="00561CC0" w:rsidRDefault="00561CC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1" w15:restartNumberingAfterBreak="0">
    <w:nsid w:val="0E2836EB"/>
    <w:multiLevelType w:val="hybridMultilevel"/>
    <w:tmpl w:val="68FABDC8"/>
    <w:lvl w:ilvl="0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3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0B0FD2"/>
    <w:multiLevelType w:val="multilevel"/>
    <w:tmpl w:val="E3EEACB8"/>
    <w:lvl w:ilvl="0">
      <w:start w:val="1"/>
      <w:numFmt w:val="decimal"/>
      <w:lvlText w:val="%1."/>
      <w:lvlJc w:val="righ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rFonts w:hint="default"/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rFonts w:hint="default"/>
        <w:strike w:val="0"/>
        <w:dstrike w:val="0"/>
        <w:u w:val="none"/>
        <w:effect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rFonts w:hint="default"/>
        <w:strike w:val="0"/>
        <w:dstrike w:val="0"/>
        <w:u w:val="none"/>
        <w:effect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rFonts w:hint="default"/>
        <w:strike w:val="0"/>
        <w:dstrike w:val="0"/>
        <w:u w:val="none"/>
        <w:effect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rFonts w:hint="default"/>
        <w:strike w:val="0"/>
        <w:dstrike w:val="0"/>
        <w:u w:val="none"/>
        <w:effect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rFonts w:hint="default"/>
        <w:strike w:val="0"/>
        <w:dstrike w:val="0"/>
        <w:u w:val="none"/>
        <w:effect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rFonts w:hint="default"/>
        <w:strike w:val="0"/>
        <w:dstrike w:val="0"/>
        <w:u w:val="none"/>
        <w:effect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rFonts w:hint="default"/>
        <w:strike w:val="0"/>
        <w:dstrike w:val="0"/>
        <w:u w:val="none"/>
        <w:effect w:val="none"/>
      </w:rPr>
    </w:lvl>
  </w:abstractNum>
  <w:abstractNum w:abstractNumId="5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6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3B2945C6"/>
    <w:multiLevelType w:val="hybridMultilevel"/>
    <w:tmpl w:val="F4DAFFC2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42446C40"/>
    <w:multiLevelType w:val="multilevel"/>
    <w:tmpl w:val="31EA57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1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2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4" w15:restartNumberingAfterBreak="0">
    <w:nsid w:val="6C055C51"/>
    <w:multiLevelType w:val="hybridMultilevel"/>
    <w:tmpl w:val="105008A4"/>
    <w:lvl w:ilvl="0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6CA40E9B"/>
    <w:multiLevelType w:val="hybridMultilevel"/>
    <w:tmpl w:val="FFF64514"/>
    <w:lvl w:ilvl="0" w:tplc="4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F5A2CE6E"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  <w:b/>
      </w:rPr>
    </w:lvl>
    <w:lvl w:ilvl="2" w:tplc="4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18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856773708">
    <w:abstractNumId w:val="8"/>
  </w:num>
  <w:num w:numId="2" w16cid:durableId="1341541589">
    <w:abstractNumId w:val="0"/>
  </w:num>
  <w:num w:numId="3" w16cid:durableId="1936933420">
    <w:abstractNumId w:val="2"/>
  </w:num>
  <w:num w:numId="4" w16cid:durableId="1557085017">
    <w:abstractNumId w:val="17"/>
  </w:num>
  <w:num w:numId="5" w16cid:durableId="1851599327">
    <w:abstractNumId w:val="10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16665101">
    <w:abstractNumId w:val="18"/>
  </w:num>
  <w:num w:numId="7" w16cid:durableId="599266710">
    <w:abstractNumId w:val="6"/>
  </w:num>
  <w:num w:numId="8" w16cid:durableId="985822971">
    <w:abstractNumId w:val="5"/>
  </w:num>
  <w:num w:numId="9" w16cid:durableId="2076583548">
    <w:abstractNumId w:val="3"/>
  </w:num>
  <w:num w:numId="10" w16cid:durableId="686755344">
    <w:abstractNumId w:val="11"/>
  </w:num>
  <w:num w:numId="11" w16cid:durableId="211429729">
    <w:abstractNumId w:val="13"/>
  </w:num>
  <w:num w:numId="12" w16cid:durableId="2108428711">
    <w:abstractNumId w:val="16"/>
  </w:num>
  <w:num w:numId="13" w16cid:durableId="511989343">
    <w:abstractNumId w:val="10"/>
  </w:num>
  <w:num w:numId="14" w16cid:durableId="689376050">
    <w:abstractNumId w:val="12"/>
  </w:num>
  <w:num w:numId="15" w16cid:durableId="1984192861">
    <w:abstractNumId w:val="15"/>
  </w:num>
  <w:num w:numId="16" w16cid:durableId="1763909616">
    <w:abstractNumId w:val="14"/>
  </w:num>
  <w:num w:numId="17" w16cid:durableId="277570336">
    <w:abstractNumId w:val="1"/>
  </w:num>
  <w:num w:numId="18" w16cid:durableId="635377663">
    <w:abstractNumId w:val="7"/>
  </w:num>
  <w:num w:numId="19" w16cid:durableId="761991123">
    <w:abstractNumId w:val="9"/>
  </w:num>
  <w:num w:numId="20" w16cid:durableId="348413374">
    <w:abstractNumId w:val="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3A6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671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6EF5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869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3A7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555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9C9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57D20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401"/>
    <w:rsid w:val="00167673"/>
    <w:rsid w:val="00167D62"/>
    <w:rsid w:val="0017003B"/>
    <w:rsid w:val="001701AA"/>
    <w:rsid w:val="00170347"/>
    <w:rsid w:val="00170AF0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877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6BD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B53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B08"/>
    <w:rsid w:val="001C0DFA"/>
    <w:rsid w:val="001C1FF1"/>
    <w:rsid w:val="001C21C5"/>
    <w:rsid w:val="001C290D"/>
    <w:rsid w:val="001C2D3F"/>
    <w:rsid w:val="001C3C08"/>
    <w:rsid w:val="001C45B3"/>
    <w:rsid w:val="001C45CC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5F40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3FE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26BB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2E79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1FD1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5F1D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0295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D7A46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479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010"/>
    <w:rsid w:val="003735C7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DCF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2564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01EE"/>
    <w:rsid w:val="00451603"/>
    <w:rsid w:val="004528C2"/>
    <w:rsid w:val="00452943"/>
    <w:rsid w:val="00452A20"/>
    <w:rsid w:val="00452BF4"/>
    <w:rsid w:val="00452F79"/>
    <w:rsid w:val="00453348"/>
    <w:rsid w:val="00453BA0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4F5B"/>
    <w:rsid w:val="0049525C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1A"/>
    <w:rsid w:val="004B5AA4"/>
    <w:rsid w:val="004B5DD3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6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1CC0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4AD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1E2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0C0C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39A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670C"/>
    <w:rsid w:val="005F75DF"/>
    <w:rsid w:val="005F7BBE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0D3B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427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03D9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C7673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937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4729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4B5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633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791"/>
    <w:rsid w:val="00781834"/>
    <w:rsid w:val="00781E82"/>
    <w:rsid w:val="00782C5F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03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531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19A1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267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95B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5063"/>
    <w:rsid w:val="008E6428"/>
    <w:rsid w:val="008E70A1"/>
    <w:rsid w:val="008E77AE"/>
    <w:rsid w:val="008F02F1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4093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4A5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6E2E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0DA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25C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B7B33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90D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533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09C5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27EFB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94A"/>
    <w:rsid w:val="00A57A00"/>
    <w:rsid w:val="00A60032"/>
    <w:rsid w:val="00A60291"/>
    <w:rsid w:val="00A605A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6C1"/>
    <w:rsid w:val="00AA3A63"/>
    <w:rsid w:val="00AA4098"/>
    <w:rsid w:val="00AA4157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B7B"/>
    <w:rsid w:val="00AB3C46"/>
    <w:rsid w:val="00AB3FBB"/>
    <w:rsid w:val="00AB43C9"/>
    <w:rsid w:val="00AB4FF4"/>
    <w:rsid w:val="00AB547A"/>
    <w:rsid w:val="00AB6BF9"/>
    <w:rsid w:val="00AB6E2F"/>
    <w:rsid w:val="00AB6EBF"/>
    <w:rsid w:val="00AC1335"/>
    <w:rsid w:val="00AC15D9"/>
    <w:rsid w:val="00AC3B2B"/>
    <w:rsid w:val="00AC3E2B"/>
    <w:rsid w:val="00AC476F"/>
    <w:rsid w:val="00AC4818"/>
    <w:rsid w:val="00AC5F89"/>
    <w:rsid w:val="00AC5FD2"/>
    <w:rsid w:val="00AC7243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3D5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CDA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02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73"/>
    <w:rsid w:val="00B32CF0"/>
    <w:rsid w:val="00B338E3"/>
    <w:rsid w:val="00B33BC8"/>
    <w:rsid w:val="00B3425E"/>
    <w:rsid w:val="00B34629"/>
    <w:rsid w:val="00B353AB"/>
    <w:rsid w:val="00B354B7"/>
    <w:rsid w:val="00B35E7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DB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1893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6E6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66D2"/>
    <w:rsid w:val="00BC7DF8"/>
    <w:rsid w:val="00BD0186"/>
    <w:rsid w:val="00BD01FC"/>
    <w:rsid w:val="00BD1952"/>
    <w:rsid w:val="00BD206D"/>
    <w:rsid w:val="00BD22C7"/>
    <w:rsid w:val="00BD25A4"/>
    <w:rsid w:val="00BD3EE0"/>
    <w:rsid w:val="00BD4422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5DB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6DB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384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23D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3B9"/>
    <w:rsid w:val="00C93534"/>
    <w:rsid w:val="00C960E2"/>
    <w:rsid w:val="00C976D1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207"/>
    <w:rsid w:val="00D138F9"/>
    <w:rsid w:val="00D13A4D"/>
    <w:rsid w:val="00D13B2B"/>
    <w:rsid w:val="00D1530D"/>
    <w:rsid w:val="00D15C1B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4AF"/>
    <w:rsid w:val="00D266DE"/>
    <w:rsid w:val="00D26A2D"/>
    <w:rsid w:val="00D27001"/>
    <w:rsid w:val="00D27CB1"/>
    <w:rsid w:val="00D27FCB"/>
    <w:rsid w:val="00D303A0"/>
    <w:rsid w:val="00D3062B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2CA9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4AE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579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2AB"/>
    <w:rsid w:val="00DD139F"/>
    <w:rsid w:val="00DD2287"/>
    <w:rsid w:val="00DD2B1C"/>
    <w:rsid w:val="00DD3165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3E1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DF6FCC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6E1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417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689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D26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4F4F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64C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5858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420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uiPriority w:val="99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uiPriority w:val="39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4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  <w:style w:type="paragraph" w:customStyle="1" w:styleId="msonormal0">
    <w:name w:val="msonormal"/>
    <w:basedOn w:val="Normal"/>
    <w:rsid w:val="00AC3B2B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  <w:lang w:val="en-SG"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70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27</Pages>
  <Words>1924</Words>
  <Characters>10973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12872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guyen Quang Tuan</cp:lastModifiedBy>
  <cp:revision>105</cp:revision>
  <cp:lastPrinted>2021-06-02T14:00:00Z</cp:lastPrinted>
  <dcterms:created xsi:type="dcterms:W3CDTF">2022-10-03T03:12:00Z</dcterms:created>
  <dcterms:modified xsi:type="dcterms:W3CDTF">2022-12-02T12:31:00Z</dcterms:modified>
</cp:coreProperties>
</file>